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22" w:type="dxa"/>
        <w:tblInd w:w="-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72"/>
        <w:gridCol w:w="1392"/>
        <w:gridCol w:w="7766"/>
        <w:gridCol w:w="992"/>
      </w:tblGrid>
      <w:tr w:rsidR="0063042A" w14:paraId="009D0963" w14:textId="77777777" w:rsidTr="00394B31">
        <w:trPr>
          <w:trHeight w:val="1431"/>
        </w:trPr>
        <w:tc>
          <w:tcPr>
            <w:tcW w:w="10622" w:type="dxa"/>
            <w:gridSpan w:val="4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6E9CCF5C" w14:textId="77777777" w:rsidR="0063042A" w:rsidRPr="00F217B8" w:rsidRDefault="00697B74" w:rsidP="00E73707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8"/>
              </w:rPr>
            </w:pPr>
            <w:r w:rsidRPr="00F217B8">
              <w:rPr>
                <w:rFonts w:asciiTheme="minorHAnsi" w:hAnsiTheme="minorHAnsi"/>
                <w:b/>
                <w:noProof/>
                <w:sz w:val="42"/>
                <w:szCs w:val="42"/>
              </w:rPr>
              <w:drawing>
                <wp:anchor distT="0" distB="0" distL="114300" distR="114300" simplePos="0" relativeHeight="251650560" behindDoc="0" locked="0" layoutInCell="1" allowOverlap="1" wp14:anchorId="52B69D4A" wp14:editId="42BCFF44">
                  <wp:simplePos x="0" y="0"/>
                  <wp:positionH relativeFrom="column">
                    <wp:posOffset>5232606</wp:posOffset>
                  </wp:positionH>
                  <wp:positionV relativeFrom="paragraph">
                    <wp:posOffset>145415</wp:posOffset>
                  </wp:positionV>
                  <wp:extent cx="633278" cy="640080"/>
                  <wp:effectExtent l="0" t="0" r="0" b="7620"/>
                  <wp:wrapNone/>
                  <wp:docPr id="32" name="Picture 3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278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b/>
                <w:noProof/>
                <w:sz w:val="42"/>
                <w:szCs w:val="42"/>
              </w:rPr>
              <w:drawing>
                <wp:anchor distT="0" distB="0" distL="114300" distR="114300" simplePos="0" relativeHeight="251649536" behindDoc="0" locked="0" layoutInCell="1" allowOverlap="1" wp14:anchorId="6799B64F" wp14:editId="0EF3D00A">
                  <wp:simplePos x="0" y="0"/>
                  <wp:positionH relativeFrom="column">
                    <wp:posOffset>161701</wp:posOffset>
                  </wp:positionH>
                  <wp:positionV relativeFrom="paragraph">
                    <wp:posOffset>140970</wp:posOffset>
                  </wp:positionV>
                  <wp:extent cx="633278" cy="640080"/>
                  <wp:effectExtent l="0" t="0" r="0" b="7620"/>
                  <wp:wrapNone/>
                  <wp:docPr id="39" name="Picture 39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278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3042A" w:rsidRPr="00F217B8">
              <w:rPr>
                <w:rFonts w:asciiTheme="minorHAnsi" w:hAnsiTheme="minorHAnsi"/>
                <w:b/>
                <w:sz w:val="28"/>
              </w:rPr>
              <w:t>Duke OESO Guidelines for Safe Use of</w:t>
            </w:r>
          </w:p>
          <w:p w14:paraId="10CBDC69" w14:textId="77777777" w:rsidR="0063042A" w:rsidRPr="00394B31" w:rsidRDefault="00697B74" w:rsidP="00E73707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/>
                <w:caps/>
                <w:sz w:val="56"/>
                <w:szCs w:val="56"/>
              </w:rPr>
            </w:pPr>
            <w:r w:rsidRPr="00394B31">
              <w:rPr>
                <w:rFonts w:asciiTheme="minorHAnsi" w:hAnsiTheme="minorHAnsi"/>
                <w:noProof/>
                <w:sz w:val="56"/>
                <w:szCs w:val="56"/>
              </w:rPr>
              <w:drawing>
                <wp:anchor distT="0" distB="0" distL="114300" distR="114300" simplePos="0" relativeHeight="251648512" behindDoc="0" locked="0" layoutInCell="1" allowOverlap="1" wp14:anchorId="3A80D338" wp14:editId="7B33DF09">
                  <wp:simplePos x="0" y="0"/>
                  <wp:positionH relativeFrom="column">
                    <wp:posOffset>5956935</wp:posOffset>
                  </wp:positionH>
                  <wp:positionV relativeFrom="paragraph">
                    <wp:posOffset>18085</wp:posOffset>
                  </wp:positionV>
                  <wp:extent cx="457200" cy="457200"/>
                  <wp:effectExtent l="95250" t="95250" r="95250" b="95250"/>
                  <wp:wrapNone/>
                  <wp:docPr id="26" name="Picture 2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Icon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17197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4B31">
              <w:rPr>
                <w:rFonts w:asciiTheme="minorHAnsi" w:hAnsiTheme="minorHAnsi"/>
                <w:noProof/>
                <w:sz w:val="56"/>
                <w:szCs w:val="56"/>
              </w:rPr>
              <w:drawing>
                <wp:anchor distT="0" distB="0" distL="114300" distR="114300" simplePos="0" relativeHeight="251645440" behindDoc="0" locked="0" layoutInCell="1" allowOverlap="1" wp14:anchorId="1000585B" wp14:editId="784A46BD">
                  <wp:simplePos x="0" y="0"/>
                  <wp:positionH relativeFrom="column">
                    <wp:posOffset>879904</wp:posOffset>
                  </wp:positionH>
                  <wp:positionV relativeFrom="paragraph">
                    <wp:posOffset>17145</wp:posOffset>
                  </wp:positionV>
                  <wp:extent cx="457200" cy="457200"/>
                  <wp:effectExtent l="95250" t="95250" r="95250" b="95250"/>
                  <wp:wrapNone/>
                  <wp:docPr id="17" name="Picture 1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Icon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17197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9569D" w:rsidRPr="00394B31">
              <w:rPr>
                <w:rFonts w:asciiTheme="minorHAnsi" w:hAnsiTheme="minorHAnsi"/>
                <w:b/>
                <w:caps/>
                <w:sz w:val="56"/>
                <w:szCs w:val="56"/>
              </w:rPr>
              <w:t>DichloroMethane</w:t>
            </w:r>
          </w:p>
          <w:p w14:paraId="77D34F7B" w14:textId="77777777" w:rsidR="0063042A" w:rsidRPr="00E96A43" w:rsidRDefault="0016017E" w:rsidP="00E73707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</w:pPr>
            <w:r w:rsidRPr="00394B31">
              <w:rPr>
                <w:rFonts w:asciiTheme="minorHAnsi" w:hAnsiTheme="minorHAnsi"/>
                <w:b/>
                <w:sz w:val="24"/>
                <w:szCs w:val="28"/>
              </w:rPr>
              <w:t xml:space="preserve">DCM, </w:t>
            </w:r>
            <w:r w:rsidR="004E4F74" w:rsidRPr="00394B31">
              <w:rPr>
                <w:rFonts w:asciiTheme="minorHAnsi" w:hAnsiTheme="minorHAnsi"/>
                <w:b/>
                <w:sz w:val="24"/>
                <w:szCs w:val="28"/>
              </w:rPr>
              <w:t>Methylene chloride</w:t>
            </w:r>
            <w:r w:rsidRPr="00394B31">
              <w:rPr>
                <w:rFonts w:asciiTheme="minorHAnsi" w:hAnsiTheme="minorHAnsi"/>
                <w:b/>
                <w:sz w:val="24"/>
                <w:szCs w:val="28"/>
              </w:rPr>
              <w:t xml:space="preserve"> |</w:t>
            </w:r>
            <w:r w:rsidR="00237287" w:rsidRPr="00394B31">
              <w:rPr>
                <w:rFonts w:asciiTheme="minorHAnsi" w:hAnsiTheme="minorHAnsi"/>
                <w:b/>
                <w:sz w:val="24"/>
                <w:szCs w:val="28"/>
              </w:rPr>
              <w:t xml:space="preserve"> CAS #: 75-09-2</w:t>
            </w:r>
          </w:p>
        </w:tc>
      </w:tr>
      <w:tr w:rsidR="0063042A" w14:paraId="36AD5A89" w14:textId="77777777" w:rsidTr="00394B31">
        <w:trPr>
          <w:cantSplit/>
          <w:trHeight w:val="669"/>
        </w:trPr>
        <w:tc>
          <w:tcPr>
            <w:tcW w:w="472" w:type="dxa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237DDD6E" w14:textId="77777777" w:rsidR="0063042A" w:rsidRPr="00F217B8" w:rsidRDefault="0063042A" w:rsidP="00E73707">
            <w:pPr>
              <w:spacing w:after="0" w:line="240" w:lineRule="auto"/>
              <w:ind w:left="113" w:right="113"/>
              <w:jc w:val="center"/>
              <w:rPr>
                <w:rFonts w:asciiTheme="minorHAnsi" w:hAnsiTheme="minorHAnsi"/>
                <w:b/>
                <w:color w:val="FF0000"/>
                <w:sz w:val="32"/>
                <w:szCs w:val="32"/>
              </w:rPr>
            </w:pPr>
            <w:r w:rsidRPr="00F217B8">
              <w:rPr>
                <w:rFonts w:asciiTheme="minorHAnsi" w:hAnsiTheme="minorHAnsi"/>
                <w:b/>
                <w:color w:val="FF0000"/>
                <w:sz w:val="32"/>
                <w:szCs w:val="32"/>
              </w:rPr>
              <w:t>Hazards</w:t>
            </w:r>
          </w:p>
        </w:tc>
        <w:tc>
          <w:tcPr>
            <w:tcW w:w="1392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2EA47CDC" w14:textId="77777777" w:rsidR="0063042A" w:rsidRPr="00F217B8" w:rsidRDefault="0063042A" w:rsidP="00E7370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F217B8">
              <w:rPr>
                <w:rFonts w:asciiTheme="minorHAnsi" w:hAnsiTheme="minorHAnsi"/>
                <w:b/>
                <w:sz w:val="24"/>
                <w:szCs w:val="24"/>
              </w:rPr>
              <w:t>Potential Hazards</w:t>
            </w:r>
          </w:p>
        </w:tc>
        <w:tc>
          <w:tcPr>
            <w:tcW w:w="8758" w:type="dxa"/>
            <w:gridSpan w:val="2"/>
            <w:tcBorders>
              <w:top w:val="single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7756D63A" w14:textId="77777777" w:rsidR="00913598" w:rsidRPr="009C128D" w:rsidRDefault="00913598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</w:rPr>
              <w:t>Dichloromethane</w:t>
            </w:r>
            <w:r w:rsidR="00D02B6D" w:rsidRPr="009C128D">
              <w:rPr>
                <w:rFonts w:asciiTheme="minorHAnsi" w:hAnsiTheme="minorHAnsi" w:cstheme="minorHAnsi"/>
              </w:rPr>
              <w:t xml:space="preserve"> </w:t>
            </w:r>
            <w:r w:rsidR="00A34952" w:rsidRPr="009C128D">
              <w:rPr>
                <w:rFonts w:asciiTheme="minorHAnsi" w:hAnsiTheme="minorHAnsi" w:cstheme="minorHAnsi"/>
              </w:rPr>
              <w:t>(DCM)</w:t>
            </w:r>
            <w:r w:rsidRPr="009C128D">
              <w:rPr>
                <w:rFonts w:asciiTheme="minorHAnsi" w:hAnsiTheme="minorHAnsi" w:cstheme="minorHAnsi"/>
              </w:rPr>
              <w:t xml:space="preserve">/Methylene chloride exposure can cause </w:t>
            </w:r>
            <w:r w:rsidRPr="009C128D">
              <w:rPr>
                <w:rFonts w:asciiTheme="minorHAnsi" w:hAnsiTheme="minorHAnsi" w:cstheme="minorHAnsi"/>
                <w:b/>
              </w:rPr>
              <w:t>central nervous system, liver, and cardiovascular effects</w:t>
            </w:r>
            <w:r w:rsidR="00D02B6D" w:rsidRPr="009C128D">
              <w:rPr>
                <w:rFonts w:asciiTheme="minorHAnsi" w:hAnsiTheme="minorHAnsi" w:cstheme="minorHAnsi"/>
              </w:rPr>
              <w:t>.</w:t>
            </w:r>
            <w:r w:rsidRPr="009C128D">
              <w:rPr>
                <w:rFonts w:asciiTheme="minorHAnsi" w:hAnsiTheme="minorHAnsi" w:cstheme="minorHAnsi"/>
              </w:rPr>
              <w:t xml:space="preserve"> It is a suspected </w:t>
            </w:r>
            <w:r w:rsidRPr="009C128D">
              <w:rPr>
                <w:rFonts w:asciiTheme="minorHAnsi" w:hAnsiTheme="minorHAnsi" w:cstheme="minorHAnsi"/>
                <w:b/>
              </w:rPr>
              <w:t>carcinogen</w:t>
            </w:r>
            <w:r w:rsidRPr="009C128D">
              <w:rPr>
                <w:rFonts w:asciiTheme="minorHAnsi" w:hAnsiTheme="minorHAnsi" w:cstheme="minorHAnsi"/>
              </w:rPr>
              <w:t>.</w:t>
            </w:r>
          </w:p>
          <w:p w14:paraId="59657082" w14:textId="77777777" w:rsidR="001B1467" w:rsidRPr="009C128D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  <w:b/>
              </w:rPr>
              <w:t>Exposure</w:t>
            </w:r>
            <w:r w:rsidRPr="009C128D">
              <w:rPr>
                <w:rFonts w:asciiTheme="minorHAnsi" w:hAnsiTheme="minorHAnsi" w:cstheme="minorHAnsi"/>
              </w:rPr>
              <w:t xml:space="preserve"> through the </w:t>
            </w:r>
            <w:r w:rsidRPr="009C128D">
              <w:rPr>
                <w:rFonts w:asciiTheme="minorHAnsi" w:hAnsiTheme="minorHAnsi" w:cstheme="minorHAnsi"/>
                <w:b/>
              </w:rPr>
              <w:t>skin</w:t>
            </w:r>
            <w:r w:rsidR="00D02B6D" w:rsidRPr="009C128D">
              <w:rPr>
                <w:rFonts w:asciiTheme="minorHAnsi" w:hAnsiTheme="minorHAnsi" w:cstheme="minorHAnsi"/>
                <w:b/>
              </w:rPr>
              <w:t>,</w:t>
            </w:r>
            <w:r w:rsidRPr="009C128D">
              <w:rPr>
                <w:rFonts w:asciiTheme="minorHAnsi" w:hAnsiTheme="minorHAnsi" w:cstheme="minorHAnsi"/>
              </w:rPr>
              <w:t xml:space="preserve"> </w:t>
            </w:r>
            <w:r w:rsidRPr="009C128D">
              <w:rPr>
                <w:rFonts w:asciiTheme="minorHAnsi" w:hAnsiTheme="minorHAnsi" w:cstheme="minorHAnsi"/>
                <w:b/>
              </w:rPr>
              <w:t>inhalation</w:t>
            </w:r>
            <w:r w:rsidRPr="009C128D">
              <w:rPr>
                <w:rFonts w:asciiTheme="minorHAnsi" w:hAnsiTheme="minorHAnsi" w:cstheme="minorHAnsi"/>
              </w:rPr>
              <w:t xml:space="preserve"> of vapors or ae</w:t>
            </w:r>
            <w:r w:rsidR="002070A3" w:rsidRPr="009C128D">
              <w:rPr>
                <w:rFonts w:asciiTheme="minorHAnsi" w:hAnsiTheme="minorHAnsi" w:cstheme="minorHAnsi"/>
              </w:rPr>
              <w:t>rosols, or by ingesti</w:t>
            </w:r>
            <w:r w:rsidRPr="009C128D">
              <w:rPr>
                <w:rFonts w:asciiTheme="minorHAnsi" w:hAnsiTheme="minorHAnsi" w:cstheme="minorHAnsi"/>
              </w:rPr>
              <w:t>on or injection.</w:t>
            </w:r>
          </w:p>
          <w:p w14:paraId="239A1002" w14:textId="77777777" w:rsidR="00B337A3" w:rsidRPr="009C128D" w:rsidRDefault="00B337A3" w:rsidP="00E3131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</w:rPr>
              <w:t xml:space="preserve">The OSHA Permissible Exposure Limit </w:t>
            </w:r>
            <w:r w:rsidRPr="009C128D">
              <w:rPr>
                <w:rFonts w:asciiTheme="minorHAnsi" w:hAnsiTheme="minorHAnsi" w:cstheme="minorHAnsi"/>
                <w:b/>
              </w:rPr>
              <w:t xml:space="preserve">is 25 ppm in air </w:t>
            </w:r>
            <w:r w:rsidRPr="009C128D">
              <w:rPr>
                <w:rFonts w:asciiTheme="minorHAnsi" w:hAnsiTheme="minorHAnsi" w:cstheme="minorHAnsi"/>
              </w:rPr>
              <w:t xml:space="preserve">(8 hr average), </w:t>
            </w:r>
            <w:r w:rsidRPr="009C128D">
              <w:rPr>
                <w:rFonts w:asciiTheme="minorHAnsi" w:hAnsiTheme="minorHAnsi" w:cstheme="minorHAnsi"/>
                <w:b/>
              </w:rPr>
              <w:t>125 ppm (15 min)</w:t>
            </w:r>
            <w:r w:rsidRPr="009C128D">
              <w:rPr>
                <w:rFonts w:asciiTheme="minorHAnsi" w:hAnsiTheme="minorHAnsi" w:cstheme="minorHAnsi"/>
              </w:rPr>
              <w:t>.</w:t>
            </w:r>
          </w:p>
          <w:p w14:paraId="6864DBF7" w14:textId="77777777" w:rsidR="001B1467" w:rsidRPr="009C128D" w:rsidRDefault="00D02B6D" w:rsidP="00394B31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</w:rPr>
            </w:pPr>
            <w:r w:rsidRPr="009C128D">
              <w:rPr>
                <w:rFonts w:asciiTheme="minorHAnsi" w:hAnsiTheme="minorHAnsi" w:cstheme="minorHAnsi"/>
                <w:sz w:val="22"/>
              </w:rPr>
              <w:t>DCM</w:t>
            </w:r>
            <w:r w:rsidR="001B1467" w:rsidRPr="009C128D">
              <w:rPr>
                <w:rFonts w:asciiTheme="minorHAnsi" w:hAnsiTheme="minorHAnsi" w:cstheme="minorHAnsi"/>
                <w:sz w:val="22"/>
              </w:rPr>
              <w:t xml:space="preserve"> is a very volatile liquid that</w:t>
            </w:r>
            <w:r w:rsidR="001B1467" w:rsidRPr="009C128D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1B1467" w:rsidRPr="009C128D">
              <w:rPr>
                <w:rFonts w:asciiTheme="minorHAnsi" w:hAnsiTheme="minorHAnsi" w:cstheme="minorHAnsi"/>
                <w:b/>
                <w:color w:val="FF0000"/>
                <w:sz w:val="22"/>
              </w:rPr>
              <w:t>penetrates readily through standard nitrile gloves</w:t>
            </w:r>
            <w:r w:rsidR="00A356F3" w:rsidRPr="009C128D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 and skin</w:t>
            </w:r>
            <w:r w:rsidR="001B1467" w:rsidRPr="009C128D">
              <w:rPr>
                <w:rFonts w:asciiTheme="minorHAnsi" w:hAnsiTheme="minorHAnsi" w:cstheme="minorHAnsi"/>
                <w:sz w:val="22"/>
              </w:rPr>
              <w:t xml:space="preserve">. </w:t>
            </w:r>
            <w:r w:rsidR="00FE33F6" w:rsidRPr="009C128D">
              <w:rPr>
                <w:rFonts w:asciiTheme="minorHAnsi" w:hAnsiTheme="minorHAnsi" w:cstheme="minorHAnsi"/>
                <w:b/>
                <w:color w:val="FF0000"/>
                <w:sz w:val="22"/>
              </w:rPr>
              <w:t>A needle-stick containing</w:t>
            </w:r>
            <w:r w:rsidR="001D474B" w:rsidRPr="009C128D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 </w:t>
            </w:r>
            <w:r w:rsidRPr="009C128D">
              <w:rPr>
                <w:rFonts w:asciiTheme="minorHAnsi" w:hAnsiTheme="minorHAnsi" w:cstheme="minorHAnsi"/>
                <w:b/>
                <w:color w:val="FF0000"/>
                <w:sz w:val="22"/>
              </w:rPr>
              <w:t>DCM</w:t>
            </w:r>
            <w:r w:rsidR="001D474B" w:rsidRPr="009C128D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 </w:t>
            </w:r>
            <w:r w:rsidR="00A356F3" w:rsidRPr="009C128D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could </w:t>
            </w:r>
            <w:r w:rsidR="001D474B" w:rsidRPr="009C128D">
              <w:rPr>
                <w:rFonts w:asciiTheme="minorHAnsi" w:hAnsiTheme="minorHAnsi" w:cstheme="minorHAnsi"/>
                <w:b/>
                <w:color w:val="FF0000"/>
                <w:sz w:val="22"/>
              </w:rPr>
              <w:t>quickly lead to necrosis</w:t>
            </w:r>
            <w:r w:rsidR="00CC4EA7" w:rsidRPr="009C128D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 </w:t>
            </w:r>
            <w:r w:rsidR="00CC4EA7" w:rsidRPr="009C128D">
              <w:rPr>
                <w:rFonts w:asciiTheme="minorHAnsi" w:hAnsiTheme="minorHAnsi" w:cstheme="minorHAnsi"/>
                <w:color w:val="000000" w:themeColor="text1"/>
                <w:sz w:val="22"/>
              </w:rPr>
              <w:t xml:space="preserve">[see </w:t>
            </w:r>
            <w:hyperlink r:id="rId11" w:history="1">
              <w:r w:rsidR="00CC4EA7" w:rsidRPr="009C128D">
                <w:rPr>
                  <w:rStyle w:val="Hyperlink"/>
                  <w:rFonts w:asciiTheme="minorHAnsi" w:hAnsiTheme="minorHAnsi" w:cstheme="minorHAnsi"/>
                  <w:sz w:val="22"/>
                </w:rPr>
                <w:t>incident report</w:t>
              </w:r>
            </w:hyperlink>
            <w:r w:rsidR="00CC4EA7" w:rsidRPr="009C128D">
              <w:rPr>
                <w:rFonts w:asciiTheme="minorHAnsi" w:hAnsiTheme="minorHAnsi" w:cstheme="minorHAnsi"/>
                <w:color w:val="000000" w:themeColor="text1"/>
                <w:sz w:val="22"/>
              </w:rPr>
              <w:t>]</w:t>
            </w:r>
            <w:r w:rsidR="001D474B" w:rsidRPr="009C128D">
              <w:rPr>
                <w:rFonts w:asciiTheme="minorHAnsi" w:hAnsiTheme="minorHAnsi" w:cstheme="minorHAnsi"/>
                <w:sz w:val="22"/>
              </w:rPr>
              <w:t>.</w:t>
            </w:r>
          </w:p>
          <w:p w14:paraId="00577843" w14:textId="77777777" w:rsidR="0063042A" w:rsidRPr="009C128D" w:rsidRDefault="00EB459B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</w:rPr>
              <w:t>Consult SDS</w:t>
            </w:r>
            <w:r w:rsidR="00E3131A" w:rsidRPr="009C128D">
              <w:rPr>
                <w:rFonts w:asciiTheme="minorHAnsi" w:hAnsiTheme="minorHAnsi" w:cstheme="minorHAnsi"/>
              </w:rPr>
              <w:t xml:space="preserve"> and </w:t>
            </w:r>
            <w:hyperlink r:id="rId12" w:anchor="datasheet=LCSS" w:history="1">
              <w:r w:rsidRPr="009C128D">
                <w:rPr>
                  <w:rStyle w:val="Hyperlink"/>
                  <w:rFonts w:asciiTheme="minorHAnsi" w:hAnsiTheme="minorHAnsi" w:cstheme="minorHAnsi"/>
                </w:rPr>
                <w:t>Lab Chemical Safety Summary for DCM</w:t>
              </w:r>
            </w:hyperlink>
            <w:r w:rsidR="00CB56D1" w:rsidRPr="009C128D">
              <w:rPr>
                <w:rFonts w:asciiTheme="minorHAnsi" w:hAnsiTheme="minorHAnsi" w:cstheme="minorHAnsi"/>
              </w:rPr>
              <w:t xml:space="preserve"> </w:t>
            </w:r>
            <w:r w:rsidRPr="009C128D">
              <w:rPr>
                <w:rFonts w:asciiTheme="minorHAnsi" w:hAnsiTheme="minorHAnsi" w:cstheme="minorHAnsi"/>
              </w:rPr>
              <w:t>for additional info</w:t>
            </w:r>
            <w:r w:rsidR="00E3131A" w:rsidRPr="009C128D">
              <w:rPr>
                <w:rFonts w:asciiTheme="minorHAnsi" w:hAnsiTheme="minorHAnsi" w:cstheme="minorHAnsi"/>
              </w:rPr>
              <w:t xml:space="preserve"> on hazards.</w:t>
            </w:r>
          </w:p>
        </w:tc>
      </w:tr>
      <w:tr w:rsidR="0063042A" w14:paraId="2B127420" w14:textId="77777777" w:rsidTr="00394B31">
        <w:trPr>
          <w:trHeight w:val="606"/>
        </w:trPr>
        <w:tc>
          <w:tcPr>
            <w:tcW w:w="472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33771C74" w14:textId="77777777" w:rsidR="0063042A" w:rsidRPr="00F217B8" w:rsidRDefault="0063042A" w:rsidP="00E73707">
            <w:pPr>
              <w:spacing w:after="0" w:line="240" w:lineRule="auto"/>
              <w:ind w:left="113" w:right="113"/>
              <w:jc w:val="center"/>
              <w:rPr>
                <w:rFonts w:asciiTheme="minorHAnsi" w:hAnsiTheme="minorHAnsi"/>
                <w:b/>
                <w:color w:val="FF0000"/>
                <w:sz w:val="32"/>
                <w:szCs w:val="32"/>
              </w:rPr>
            </w:pPr>
            <w:r w:rsidRPr="00F217B8">
              <w:rPr>
                <w:rFonts w:asciiTheme="minorHAnsi" w:hAnsiTheme="minorHAnsi"/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392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7B8B5877" w14:textId="77777777" w:rsidR="0063042A" w:rsidRPr="00F217B8" w:rsidRDefault="0063042A" w:rsidP="00E7370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F217B8">
              <w:rPr>
                <w:rFonts w:asciiTheme="minorHAnsi" w:hAnsiTheme="minorHAnsi"/>
                <w:b/>
                <w:sz w:val="24"/>
                <w:szCs w:val="24"/>
              </w:rPr>
              <w:t>Selection &amp; Purchase</w:t>
            </w:r>
          </w:p>
        </w:tc>
        <w:tc>
          <w:tcPr>
            <w:tcW w:w="8758" w:type="dxa"/>
            <w:gridSpan w:val="2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2BCDD4A1" w14:textId="77777777" w:rsidR="0063042A" w:rsidRPr="009C128D" w:rsidRDefault="0063042A" w:rsidP="0063042A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</w:rPr>
              <w:t xml:space="preserve">Purchase the </w:t>
            </w:r>
            <w:r w:rsidRPr="009C128D">
              <w:rPr>
                <w:rFonts w:asciiTheme="minorHAnsi" w:hAnsiTheme="minorHAnsi" w:cstheme="minorHAnsi"/>
                <w:b/>
              </w:rPr>
              <w:t>smallest containers</w:t>
            </w:r>
            <w:r w:rsidRPr="009C128D">
              <w:rPr>
                <w:rFonts w:asciiTheme="minorHAnsi" w:hAnsiTheme="minorHAnsi" w:cstheme="minorHAnsi"/>
              </w:rPr>
              <w:t xml:space="preserve"> at the </w:t>
            </w:r>
            <w:r w:rsidRPr="009C128D">
              <w:rPr>
                <w:rFonts w:asciiTheme="minorHAnsi" w:hAnsiTheme="minorHAnsi" w:cstheme="minorHAnsi"/>
                <w:b/>
              </w:rPr>
              <w:t>lowest concentration</w:t>
            </w:r>
            <w:r w:rsidRPr="009C128D">
              <w:rPr>
                <w:rFonts w:asciiTheme="minorHAnsi" w:hAnsiTheme="minorHAnsi" w:cstheme="minorHAnsi"/>
              </w:rPr>
              <w:t xml:space="preserve"> practical.</w:t>
            </w:r>
          </w:p>
          <w:p w14:paraId="1262E0A9" w14:textId="34FB9191" w:rsidR="0063042A" w:rsidRPr="009C128D" w:rsidRDefault="0063042A" w:rsidP="0063042A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</w:rPr>
              <w:t xml:space="preserve">Purchase in </w:t>
            </w:r>
            <w:r w:rsidRPr="009C128D">
              <w:rPr>
                <w:rFonts w:asciiTheme="minorHAnsi" w:hAnsiTheme="minorHAnsi" w:cstheme="minorHAnsi"/>
                <w:b/>
              </w:rPr>
              <w:t>shatter-resistant containers</w:t>
            </w:r>
            <w:r w:rsidRPr="009C128D">
              <w:rPr>
                <w:rFonts w:asciiTheme="minorHAnsi" w:hAnsiTheme="minorHAnsi" w:cstheme="minorHAnsi"/>
              </w:rPr>
              <w:t xml:space="preserve"> if available (such as </w:t>
            </w:r>
            <w:r w:rsidR="00C248AA" w:rsidRPr="009C128D">
              <w:rPr>
                <w:rFonts w:asciiTheme="minorHAnsi" w:hAnsiTheme="minorHAnsi" w:cstheme="minorHAnsi"/>
              </w:rPr>
              <w:t>PVC-coated glass</w:t>
            </w:r>
            <w:r w:rsidRPr="009C128D">
              <w:rPr>
                <w:rFonts w:asciiTheme="minorHAnsi" w:hAnsiTheme="minorHAnsi" w:cstheme="minorHAnsi"/>
              </w:rPr>
              <w:t>).</w:t>
            </w:r>
          </w:p>
          <w:p w14:paraId="76516166" w14:textId="77777777" w:rsidR="0063042A" w:rsidRPr="009C128D" w:rsidRDefault="0063042A" w:rsidP="0063042A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</w:rPr>
              <w:t xml:space="preserve">Purchase </w:t>
            </w:r>
            <w:r w:rsidRPr="009C128D">
              <w:rPr>
                <w:rFonts w:asciiTheme="minorHAnsi" w:hAnsiTheme="minorHAnsi" w:cstheme="minorHAnsi"/>
                <w:b/>
              </w:rPr>
              <w:t>gloves</w:t>
            </w:r>
            <w:r w:rsidRPr="009C128D">
              <w:rPr>
                <w:rFonts w:asciiTheme="minorHAnsi" w:hAnsiTheme="minorHAnsi" w:cstheme="minorHAnsi"/>
              </w:rPr>
              <w:t xml:space="preserve"> not quickly penetrated by the liquid for cleaning up small spills</w:t>
            </w:r>
            <w:r w:rsidR="00752EFA" w:rsidRPr="009C128D">
              <w:rPr>
                <w:rFonts w:asciiTheme="minorHAnsi" w:hAnsiTheme="minorHAnsi" w:cstheme="minorHAnsi"/>
              </w:rPr>
              <w:t xml:space="preserve"> (see PPE)</w:t>
            </w:r>
            <w:r w:rsidRPr="009C128D">
              <w:rPr>
                <w:rFonts w:asciiTheme="minorHAnsi" w:hAnsiTheme="minorHAnsi" w:cstheme="minorHAnsi"/>
              </w:rPr>
              <w:t>.</w:t>
            </w:r>
          </w:p>
        </w:tc>
      </w:tr>
      <w:tr w:rsidR="0063042A" w14:paraId="5326D795" w14:textId="77777777" w:rsidTr="00394B31">
        <w:trPr>
          <w:trHeight w:val="1529"/>
        </w:trPr>
        <w:tc>
          <w:tcPr>
            <w:tcW w:w="47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DFDC304" w14:textId="77777777" w:rsidR="0063042A" w:rsidRPr="00E377E6" w:rsidRDefault="0063042A" w:rsidP="00E73707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shd w:val="clear" w:color="auto" w:fill="auto"/>
            <w:vAlign w:val="center"/>
          </w:tcPr>
          <w:p w14:paraId="0B2F7707" w14:textId="77777777" w:rsidR="0063042A" w:rsidRPr="00E377E6" w:rsidRDefault="0063042A" w:rsidP="00E7370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sz w:val="24"/>
                <w:szCs w:val="24"/>
              </w:rPr>
            </w:pPr>
            <w:r w:rsidRPr="00E377E6">
              <w:rPr>
                <w:rFonts w:asciiTheme="minorHAnsi" w:hAnsiTheme="minorHAnsi"/>
                <w:b/>
                <w:sz w:val="24"/>
                <w:szCs w:val="24"/>
              </w:rPr>
              <w:t>Storage &amp; Transport</w:t>
            </w:r>
          </w:p>
        </w:tc>
        <w:tc>
          <w:tcPr>
            <w:tcW w:w="8758" w:type="dxa"/>
            <w:gridSpan w:val="2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36F603B6" w14:textId="77777777" w:rsidR="00C83A9E" w:rsidRPr="009C128D" w:rsidRDefault="00C83A9E" w:rsidP="00C83A9E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  <w:b/>
              </w:rPr>
              <w:t xml:space="preserve">Transport </w:t>
            </w:r>
            <w:r w:rsidR="00A34952" w:rsidRPr="009C128D">
              <w:rPr>
                <w:rFonts w:asciiTheme="minorHAnsi" w:hAnsiTheme="minorHAnsi" w:cstheme="minorHAnsi"/>
                <w:b/>
              </w:rPr>
              <w:t>DCM</w:t>
            </w:r>
            <w:r w:rsidRPr="009C128D">
              <w:rPr>
                <w:rFonts w:asciiTheme="minorHAnsi" w:hAnsiTheme="minorHAnsi" w:cstheme="minorHAnsi"/>
                <w:b/>
              </w:rPr>
              <w:t xml:space="preserve"> in secondary containment</w:t>
            </w:r>
            <w:r w:rsidRPr="009C128D">
              <w:rPr>
                <w:rFonts w:asciiTheme="minorHAnsi" w:hAnsiTheme="minorHAnsi" w:cstheme="minorHAnsi"/>
              </w:rPr>
              <w:t xml:space="preserve">, preferably </w:t>
            </w:r>
            <w:r w:rsidR="00D02B6D" w:rsidRPr="009C128D">
              <w:rPr>
                <w:rFonts w:asciiTheme="minorHAnsi" w:hAnsiTheme="minorHAnsi" w:cstheme="minorHAnsi"/>
              </w:rPr>
              <w:t>in a</w:t>
            </w:r>
            <w:r w:rsidRPr="009C128D">
              <w:rPr>
                <w:rFonts w:asciiTheme="minorHAnsi" w:hAnsiTheme="minorHAnsi" w:cstheme="minorHAnsi"/>
              </w:rPr>
              <w:t xml:space="preserve"> </w:t>
            </w:r>
            <w:r w:rsidR="00CB56D1" w:rsidRPr="009C128D">
              <w:rPr>
                <w:rFonts w:asciiTheme="minorHAnsi" w:hAnsiTheme="minorHAnsi" w:cstheme="minorHAnsi"/>
              </w:rPr>
              <w:t xml:space="preserve">polyethylene </w:t>
            </w:r>
            <w:r w:rsidRPr="009C128D">
              <w:rPr>
                <w:rFonts w:asciiTheme="minorHAnsi" w:hAnsiTheme="minorHAnsi" w:cstheme="minorHAnsi"/>
                <w:b/>
              </w:rPr>
              <w:t>bottle carrier</w:t>
            </w:r>
            <w:r w:rsidRPr="009C128D">
              <w:rPr>
                <w:rFonts w:asciiTheme="minorHAnsi" w:hAnsiTheme="minorHAnsi" w:cstheme="minorHAnsi"/>
              </w:rPr>
              <w:t>.</w:t>
            </w:r>
          </w:p>
          <w:p w14:paraId="16F9317D" w14:textId="77777777" w:rsidR="00877A89" w:rsidRPr="009C128D" w:rsidRDefault="00C83A9E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</w:rPr>
              <w:t xml:space="preserve">Keep container in cool, well-ventilated area. </w:t>
            </w:r>
            <w:r w:rsidR="003279A9" w:rsidRPr="009C128D">
              <w:rPr>
                <w:rFonts w:asciiTheme="minorHAnsi" w:hAnsiTheme="minorHAnsi" w:cstheme="minorHAnsi"/>
              </w:rPr>
              <w:t xml:space="preserve">Store </w:t>
            </w:r>
            <w:r w:rsidR="003279A9" w:rsidRPr="009C128D">
              <w:rPr>
                <w:rFonts w:asciiTheme="minorHAnsi" w:hAnsiTheme="minorHAnsi" w:cstheme="minorHAnsi"/>
                <w:b/>
              </w:rPr>
              <w:t>below eye level</w:t>
            </w:r>
            <w:r w:rsidR="003279A9" w:rsidRPr="009C128D">
              <w:rPr>
                <w:rFonts w:asciiTheme="minorHAnsi" w:hAnsiTheme="minorHAnsi" w:cstheme="minorHAnsi"/>
              </w:rPr>
              <w:t xml:space="preserve"> but </w:t>
            </w:r>
            <w:r w:rsidR="003279A9" w:rsidRPr="009C128D">
              <w:rPr>
                <w:rFonts w:asciiTheme="minorHAnsi" w:hAnsiTheme="minorHAnsi" w:cstheme="minorHAnsi"/>
                <w:b/>
              </w:rPr>
              <w:t>not on the floor</w:t>
            </w:r>
            <w:r w:rsidR="003279A9" w:rsidRPr="009C128D">
              <w:rPr>
                <w:rFonts w:asciiTheme="minorHAnsi" w:hAnsiTheme="minorHAnsi" w:cstheme="minorHAnsi"/>
              </w:rPr>
              <w:t>.</w:t>
            </w:r>
          </w:p>
          <w:p w14:paraId="70EC501D" w14:textId="77777777" w:rsidR="00877A89" w:rsidRPr="009C128D" w:rsidRDefault="003279A9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  <w:b/>
              </w:rPr>
              <w:t xml:space="preserve">Avoid </w:t>
            </w:r>
            <w:r w:rsidR="00B337A3" w:rsidRPr="009C128D">
              <w:rPr>
                <w:rFonts w:asciiTheme="minorHAnsi" w:hAnsiTheme="minorHAnsi" w:cstheme="minorHAnsi"/>
                <w:b/>
              </w:rPr>
              <w:t>accidental heating</w:t>
            </w:r>
            <w:r w:rsidRPr="009C128D">
              <w:rPr>
                <w:rFonts w:asciiTheme="minorHAnsi" w:hAnsiTheme="minorHAnsi" w:cstheme="minorHAnsi"/>
              </w:rPr>
              <w:t xml:space="preserve">. </w:t>
            </w:r>
            <w:r w:rsidR="00C83A9E" w:rsidRPr="009C128D">
              <w:rPr>
                <w:rFonts w:asciiTheme="minorHAnsi" w:hAnsiTheme="minorHAnsi" w:cstheme="minorHAnsi"/>
              </w:rPr>
              <w:t>Keep container tightly closed and sealed until ready for use.</w:t>
            </w:r>
          </w:p>
          <w:p w14:paraId="34CA6238" w14:textId="77777777" w:rsidR="0063042A" w:rsidRPr="009C128D" w:rsidRDefault="00213124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eastAsiaTheme="majorEastAsia" w:hAnsiTheme="minorHAnsi" w:cstheme="minorHAnsi"/>
                <w:bCs/>
              </w:rPr>
            </w:pPr>
            <w:r w:rsidRPr="009C128D">
              <w:rPr>
                <w:rFonts w:asciiTheme="minorHAnsi" w:hAnsiTheme="minorHAnsi" w:cstheme="minorHAnsi"/>
                <w:b/>
                <w:noProof/>
                <w:color w:val="000000"/>
              </w:rPr>
              <w:drawing>
                <wp:anchor distT="0" distB="0" distL="114300" distR="114300" simplePos="0" relativeHeight="251651584" behindDoc="0" locked="0" layoutInCell="1" allowOverlap="1" wp14:anchorId="5488BCE4" wp14:editId="1CC356F7">
                  <wp:simplePos x="0" y="0"/>
                  <wp:positionH relativeFrom="column">
                    <wp:posOffset>4742815</wp:posOffset>
                  </wp:positionH>
                  <wp:positionV relativeFrom="paragraph">
                    <wp:posOffset>29845</wp:posOffset>
                  </wp:positionV>
                  <wp:extent cx="688975" cy="661035"/>
                  <wp:effectExtent l="0" t="0" r="0" b="5715"/>
                  <wp:wrapNone/>
                  <wp:docPr id="3" name="ImageModalLarge" descr="03-439, 03-439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odalLarge" descr="03-439, 03-439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661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77A89" w:rsidRPr="009C128D">
              <w:rPr>
                <w:rFonts w:asciiTheme="minorHAnsi" w:hAnsiTheme="minorHAnsi" w:cstheme="minorHAnsi"/>
                <w:b/>
              </w:rPr>
              <w:t xml:space="preserve">Store </w:t>
            </w:r>
            <w:r w:rsidR="00877A89" w:rsidRPr="009C128D">
              <w:rPr>
                <w:rFonts w:asciiTheme="minorHAnsi" w:hAnsiTheme="minorHAnsi" w:cstheme="minorHAnsi"/>
              </w:rPr>
              <w:t>away from moisture, strong oxidizers</w:t>
            </w:r>
            <w:r w:rsidR="0016063D" w:rsidRPr="009C128D">
              <w:rPr>
                <w:rFonts w:asciiTheme="minorHAnsi" w:hAnsiTheme="minorHAnsi" w:cstheme="minorHAnsi"/>
              </w:rPr>
              <w:t xml:space="preserve">, </w:t>
            </w:r>
            <w:r w:rsidR="00877A89" w:rsidRPr="009C128D">
              <w:rPr>
                <w:rFonts w:asciiTheme="minorHAnsi" w:hAnsiTheme="minorHAnsi" w:cstheme="minorHAnsi"/>
              </w:rPr>
              <w:t xml:space="preserve">strong caustics, </w:t>
            </w:r>
            <w:r w:rsidR="00CB56D1" w:rsidRPr="009C128D">
              <w:rPr>
                <w:rFonts w:asciiTheme="minorHAnsi" w:hAnsiTheme="minorHAnsi" w:cstheme="minorHAnsi"/>
              </w:rPr>
              <w:t xml:space="preserve">plastics, rubber, </w:t>
            </w:r>
            <w:r w:rsidR="004209F9" w:rsidRPr="006E2DB7">
              <w:rPr>
                <w:rFonts w:asciiTheme="minorHAnsi" w:hAnsiTheme="minorHAnsi" w:cstheme="minorHAnsi"/>
              </w:rPr>
              <w:br/>
            </w:r>
            <w:r w:rsidR="00CB56D1" w:rsidRPr="009C128D">
              <w:rPr>
                <w:rFonts w:asciiTheme="minorHAnsi" w:hAnsiTheme="minorHAnsi" w:cstheme="minorHAnsi"/>
              </w:rPr>
              <w:t>nitric acid, and chemically active metals, such as aluminum</w:t>
            </w:r>
            <w:r w:rsidR="0001631D" w:rsidRPr="009C128D">
              <w:rPr>
                <w:rFonts w:asciiTheme="minorHAnsi" w:hAnsiTheme="minorHAnsi" w:cstheme="minorHAnsi"/>
              </w:rPr>
              <w:t xml:space="preserve">, </w:t>
            </w:r>
            <w:r w:rsidR="004209F9" w:rsidRPr="006E2DB7">
              <w:rPr>
                <w:rFonts w:asciiTheme="minorHAnsi" w:hAnsiTheme="minorHAnsi" w:cstheme="minorHAnsi"/>
              </w:rPr>
              <w:br/>
            </w:r>
            <w:r w:rsidR="00CB56D1" w:rsidRPr="009C128D">
              <w:rPr>
                <w:rFonts w:asciiTheme="minorHAnsi" w:hAnsiTheme="minorHAnsi" w:cstheme="minorHAnsi"/>
              </w:rPr>
              <w:t>magnesium powder, sodium, potassium, and lithium.</w:t>
            </w:r>
            <w:r w:rsidR="002C2773" w:rsidRPr="009C128D">
              <w:rPr>
                <w:rFonts w:asciiTheme="minorHAnsi" w:hAnsiTheme="minorHAnsi" w:cstheme="minorHAnsi"/>
              </w:rPr>
              <w:t xml:space="preserve"> </w:t>
            </w:r>
            <w:r w:rsidR="004209F9" w:rsidRPr="006E2DB7">
              <w:rPr>
                <w:rFonts w:asciiTheme="minorHAnsi" w:hAnsiTheme="minorHAnsi" w:cstheme="minorHAnsi"/>
              </w:rPr>
              <w:br/>
            </w:r>
            <w:r w:rsidR="002C2773" w:rsidRPr="009C128D">
              <w:rPr>
                <w:rFonts w:asciiTheme="minorHAnsi" w:hAnsiTheme="minorHAnsi" w:cstheme="minorHAnsi"/>
                <w:b/>
                <w:color w:val="FF0000"/>
              </w:rPr>
              <w:t>Reaction with azides can form explosive compounds</w:t>
            </w:r>
            <w:r w:rsidR="00842042" w:rsidRPr="009C128D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r w:rsidR="00842042" w:rsidRPr="009C128D">
              <w:rPr>
                <w:rFonts w:asciiTheme="minorHAnsi" w:hAnsiTheme="minorHAnsi" w:cstheme="minorHAnsi"/>
              </w:rPr>
              <w:t xml:space="preserve">[see </w:t>
            </w:r>
            <w:hyperlink r:id="rId14" w:anchor="section=CSL-Reaction-Information" w:history="1">
              <w:r w:rsidR="00842042" w:rsidRPr="009C128D">
                <w:rPr>
                  <w:rStyle w:val="Hyperlink"/>
                  <w:rFonts w:asciiTheme="minorHAnsi" w:hAnsiTheme="minorHAnsi" w:cstheme="minorHAnsi"/>
                </w:rPr>
                <w:t>report</w:t>
              </w:r>
            </w:hyperlink>
            <w:r w:rsidR="00842042" w:rsidRPr="009C128D">
              <w:rPr>
                <w:rFonts w:asciiTheme="minorHAnsi" w:hAnsiTheme="minorHAnsi" w:cstheme="minorHAnsi"/>
              </w:rPr>
              <w:t>]</w:t>
            </w:r>
            <w:r w:rsidR="002C2773" w:rsidRPr="009C128D">
              <w:rPr>
                <w:rFonts w:asciiTheme="minorHAnsi" w:hAnsiTheme="minorHAnsi" w:cstheme="minorHAnsi"/>
                <w:b/>
              </w:rPr>
              <w:t>.</w:t>
            </w:r>
          </w:p>
        </w:tc>
      </w:tr>
      <w:tr w:rsidR="0063042A" w14:paraId="72DFE740" w14:textId="77777777" w:rsidTr="00ED02B6">
        <w:trPr>
          <w:trHeight w:val="305"/>
        </w:trPr>
        <w:tc>
          <w:tcPr>
            <w:tcW w:w="47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42955C9" w14:textId="77777777" w:rsidR="0063042A" w:rsidRPr="00E377E6" w:rsidRDefault="0063042A" w:rsidP="00E73707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shd w:val="clear" w:color="auto" w:fill="auto"/>
            <w:vAlign w:val="center"/>
          </w:tcPr>
          <w:p w14:paraId="10CCADA7" w14:textId="77777777" w:rsidR="0063042A" w:rsidRPr="00E377E6" w:rsidRDefault="0063042A" w:rsidP="00E73707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E377E6">
              <w:rPr>
                <w:rFonts w:asciiTheme="minorHAnsi" w:hAnsiTheme="minorHAnsi"/>
                <w:b/>
                <w:sz w:val="24"/>
                <w:szCs w:val="24"/>
              </w:rPr>
              <w:t>Engineering Controls</w:t>
            </w:r>
          </w:p>
        </w:tc>
        <w:tc>
          <w:tcPr>
            <w:tcW w:w="7766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172EAAE6" w14:textId="77777777" w:rsidR="00C83A9E" w:rsidRPr="009C128D" w:rsidRDefault="00C83A9E" w:rsidP="00663DC0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</w:rPr>
            </w:pPr>
            <w:r w:rsidRPr="00ED02B6">
              <w:rPr>
                <w:rFonts w:asciiTheme="minorHAnsi" w:hAnsiTheme="minorHAnsi" w:cstheme="minorHAnsi"/>
                <w:b/>
                <w:sz w:val="22"/>
              </w:rPr>
              <w:t xml:space="preserve">Work with open containers of </w:t>
            </w:r>
            <w:r w:rsidR="00D02B6D" w:rsidRPr="00ED02B6">
              <w:rPr>
                <w:rFonts w:asciiTheme="minorHAnsi" w:hAnsiTheme="minorHAnsi" w:cstheme="minorHAnsi"/>
                <w:b/>
                <w:sz w:val="22"/>
              </w:rPr>
              <w:t>DCM</w:t>
            </w:r>
            <w:r w:rsidR="00395ACB">
              <w:rPr>
                <w:rFonts w:asciiTheme="minorHAnsi" w:hAnsiTheme="minorHAnsi" w:cstheme="minorHAnsi"/>
                <w:b/>
                <w:sz w:val="22"/>
              </w:rPr>
              <w:t xml:space="preserve"> only</w:t>
            </w:r>
            <w:r w:rsidRPr="00ED02B6">
              <w:rPr>
                <w:rFonts w:asciiTheme="minorHAnsi" w:hAnsiTheme="minorHAnsi" w:cstheme="minorHAnsi"/>
                <w:b/>
                <w:sz w:val="22"/>
              </w:rPr>
              <w:t xml:space="preserve"> in a</w:t>
            </w:r>
            <w:r w:rsidR="001036B6" w:rsidRPr="00ED02B6">
              <w:rPr>
                <w:rFonts w:asciiTheme="minorHAnsi" w:hAnsiTheme="minorHAnsi" w:cstheme="minorHAnsi"/>
                <w:b/>
                <w:sz w:val="22"/>
              </w:rPr>
              <w:t xml:space="preserve"> chemical</w:t>
            </w:r>
            <w:r w:rsidRPr="00ED02B6">
              <w:rPr>
                <w:rFonts w:asciiTheme="minorHAnsi" w:hAnsiTheme="minorHAnsi" w:cstheme="minorHAnsi"/>
                <w:b/>
                <w:sz w:val="22"/>
              </w:rPr>
              <w:t xml:space="preserve"> fume hood</w:t>
            </w:r>
            <w:r w:rsidRPr="009C128D">
              <w:rPr>
                <w:rFonts w:asciiTheme="minorHAnsi" w:hAnsiTheme="minorHAnsi" w:cstheme="minorHAnsi"/>
                <w:sz w:val="22"/>
              </w:rPr>
              <w:t xml:space="preserve">. </w:t>
            </w:r>
          </w:p>
          <w:p w14:paraId="745EFB1D" w14:textId="77777777" w:rsidR="00C83A9E" w:rsidRPr="008D3CB6" w:rsidRDefault="00C83A9E" w:rsidP="00242BC0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</w:rPr>
            </w:pPr>
            <w:r w:rsidRPr="008D3CB6">
              <w:rPr>
                <w:rFonts w:asciiTheme="minorHAnsi" w:hAnsiTheme="minorHAnsi" w:cstheme="minorHAnsi"/>
                <w:sz w:val="22"/>
              </w:rPr>
              <w:t>Dilute solutions, small quantities</w:t>
            </w:r>
            <w:r w:rsidR="00F7291F" w:rsidRPr="008D3CB6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6E2DB7" w:rsidRPr="008D3CB6">
              <w:rPr>
                <w:rFonts w:asciiTheme="minorHAnsi" w:hAnsiTheme="minorHAnsi" w:cstheme="minorHAnsi"/>
                <w:b/>
                <w:bCs/>
                <w:color w:val="202124"/>
                <w:sz w:val="22"/>
                <w:shd w:val="clear" w:color="auto" w:fill="FFFFFF"/>
              </w:rPr>
              <w:t>≤</w:t>
            </w:r>
            <w:r w:rsidR="006E2DB7" w:rsidRPr="008D3CB6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C4552D" w:rsidRPr="008D3CB6">
              <w:rPr>
                <w:rFonts w:asciiTheme="minorHAnsi" w:hAnsiTheme="minorHAnsi" w:cstheme="minorHAnsi"/>
                <w:b/>
                <w:sz w:val="22"/>
              </w:rPr>
              <w:t>5</w:t>
            </w:r>
            <w:r w:rsidR="006E2DB7" w:rsidRPr="008D3CB6">
              <w:rPr>
                <w:rFonts w:asciiTheme="minorHAnsi" w:hAnsiTheme="minorHAnsi" w:cstheme="minorHAnsi"/>
                <w:b/>
                <w:sz w:val="22"/>
              </w:rPr>
              <w:t>0</w:t>
            </w:r>
            <w:r w:rsidR="00F7291F" w:rsidRPr="008D3CB6">
              <w:rPr>
                <w:rFonts w:asciiTheme="minorHAnsi" w:hAnsiTheme="minorHAnsi" w:cstheme="minorHAnsi"/>
                <w:b/>
                <w:sz w:val="22"/>
              </w:rPr>
              <w:t xml:space="preserve"> mL</w:t>
            </w:r>
            <w:r w:rsidR="00F7291F" w:rsidRPr="008D3CB6">
              <w:rPr>
                <w:rFonts w:asciiTheme="minorHAnsi" w:hAnsiTheme="minorHAnsi" w:cstheme="minorHAnsi"/>
                <w:sz w:val="22"/>
              </w:rPr>
              <w:t>)</w:t>
            </w:r>
            <w:r w:rsidRPr="008D3CB6">
              <w:rPr>
                <w:rFonts w:asciiTheme="minorHAnsi" w:hAnsiTheme="minorHAnsi" w:cstheme="minorHAnsi"/>
                <w:sz w:val="22"/>
              </w:rPr>
              <w:t xml:space="preserve">, and closed containers of </w:t>
            </w:r>
            <w:r w:rsidR="005613BE" w:rsidRPr="008D3CB6">
              <w:rPr>
                <w:rFonts w:asciiTheme="minorHAnsi" w:hAnsiTheme="minorHAnsi" w:cstheme="minorHAnsi"/>
                <w:sz w:val="22"/>
              </w:rPr>
              <w:t xml:space="preserve">DCM </w:t>
            </w:r>
            <w:r w:rsidRPr="008D3CB6">
              <w:rPr>
                <w:rFonts w:asciiTheme="minorHAnsi" w:hAnsiTheme="minorHAnsi" w:cstheme="minorHAnsi"/>
                <w:sz w:val="22"/>
              </w:rPr>
              <w:t>may be handled on the bench top.</w:t>
            </w:r>
            <w:r w:rsidR="00C4552D" w:rsidRPr="008D3CB6">
              <w:rPr>
                <w:rFonts w:asciiTheme="minorHAnsi" w:hAnsiTheme="minorHAnsi" w:cstheme="minorHAnsi"/>
                <w:sz w:val="22"/>
              </w:rPr>
              <w:t xml:space="preserve"> Brief (&lt; 1 min) transfers between closed containers may occur on the bench up to 300 mL.</w:t>
            </w:r>
            <w:r w:rsidR="008D3CB6" w:rsidRPr="008D3CB6">
              <w:rPr>
                <w:rFonts w:asciiTheme="minorHAnsi" w:hAnsiTheme="minorHAnsi" w:cstheme="minorHAnsi"/>
                <w:sz w:val="22"/>
              </w:rPr>
              <w:t xml:space="preserve"> Keep containers closed when possible.</w:t>
            </w:r>
          </w:p>
          <w:p w14:paraId="7AD48543" w14:textId="77777777" w:rsidR="00663DC0" w:rsidRPr="009C128D" w:rsidRDefault="00242F46" w:rsidP="00663DC0">
            <w:pPr>
              <w:numPr>
                <w:ilvl w:val="0"/>
                <w:numId w:val="11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</w:rPr>
              <w:t>Work on a chemically</w:t>
            </w:r>
            <w:r w:rsidR="001F1040" w:rsidRPr="006E2DB7">
              <w:rPr>
                <w:rFonts w:asciiTheme="minorHAnsi" w:hAnsiTheme="minorHAnsi" w:cstheme="minorHAnsi"/>
              </w:rPr>
              <w:t>-</w:t>
            </w:r>
            <w:r w:rsidRPr="009C128D">
              <w:rPr>
                <w:rFonts w:asciiTheme="minorHAnsi" w:hAnsiTheme="minorHAnsi" w:cstheme="minorHAnsi"/>
              </w:rPr>
              <w:t>resistant lab benchtop</w:t>
            </w:r>
            <w:r w:rsidRPr="009C128D">
              <w:rPr>
                <w:rFonts w:asciiTheme="minorHAnsi" w:hAnsiTheme="minorHAnsi" w:cstheme="minorHAnsi"/>
                <w:b/>
              </w:rPr>
              <w:t xml:space="preserve"> (no bench pads)</w:t>
            </w:r>
            <w:r w:rsidR="00663DC0" w:rsidRPr="009C128D">
              <w:rPr>
                <w:rFonts w:asciiTheme="minorHAnsi" w:hAnsiTheme="minorHAnsi" w:cstheme="minorHAnsi"/>
              </w:rPr>
              <w:t>.</w:t>
            </w:r>
          </w:p>
          <w:p w14:paraId="460953C0" w14:textId="77777777" w:rsidR="0063042A" w:rsidRPr="009C128D" w:rsidRDefault="002C2773" w:rsidP="002D0DD0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</w:rPr>
            </w:pPr>
            <w:r w:rsidRPr="009C128D">
              <w:rPr>
                <w:rFonts w:asciiTheme="minorHAnsi" w:hAnsiTheme="minorHAnsi" w:cstheme="minorHAnsi"/>
                <w:sz w:val="22"/>
              </w:rPr>
              <w:t xml:space="preserve">An </w:t>
            </w:r>
            <w:r w:rsidRPr="009C128D">
              <w:rPr>
                <w:rFonts w:asciiTheme="minorHAnsi" w:hAnsiTheme="minorHAnsi" w:cstheme="minorHAnsi"/>
                <w:b/>
                <w:sz w:val="22"/>
              </w:rPr>
              <w:t>e</w:t>
            </w:r>
            <w:r w:rsidR="00C83A9E" w:rsidRPr="009C128D">
              <w:rPr>
                <w:rFonts w:asciiTheme="minorHAnsi" w:hAnsiTheme="minorHAnsi" w:cstheme="minorHAnsi"/>
                <w:b/>
                <w:sz w:val="22"/>
              </w:rPr>
              <w:t>yewash</w:t>
            </w:r>
            <w:r w:rsidR="00C83A9E" w:rsidRPr="009C128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663DC0" w:rsidRPr="009C128D">
              <w:rPr>
                <w:rFonts w:asciiTheme="minorHAnsi" w:hAnsiTheme="minorHAnsi" w:cstheme="minorHAnsi"/>
                <w:sz w:val="22"/>
              </w:rPr>
              <w:t xml:space="preserve">and </w:t>
            </w:r>
            <w:r w:rsidR="00F7291F" w:rsidRPr="009C128D">
              <w:rPr>
                <w:rFonts w:asciiTheme="minorHAnsi" w:hAnsiTheme="minorHAnsi" w:cstheme="minorHAnsi"/>
                <w:b/>
                <w:sz w:val="22"/>
              </w:rPr>
              <w:t>drench hose</w:t>
            </w:r>
            <w:r w:rsidR="00C83A9E" w:rsidRPr="009C128D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9C128D">
              <w:rPr>
                <w:rFonts w:asciiTheme="minorHAnsi" w:hAnsiTheme="minorHAnsi" w:cstheme="minorHAnsi"/>
                <w:sz w:val="22"/>
              </w:rPr>
              <w:t>are required</w:t>
            </w:r>
            <w:r w:rsidR="00F7291F" w:rsidRPr="009C128D">
              <w:rPr>
                <w:rFonts w:asciiTheme="minorHAnsi" w:hAnsiTheme="minorHAnsi" w:cstheme="minorHAnsi"/>
                <w:sz w:val="22"/>
              </w:rPr>
              <w:t>. (Safety shower for ≥ 4 L containers.)</w:t>
            </w:r>
          </w:p>
        </w:tc>
        <w:tc>
          <w:tcPr>
            <w:tcW w:w="992" w:type="dxa"/>
            <w:tcBorders>
              <w:left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6EDEC2B1" w14:textId="77777777" w:rsidR="0063042A" w:rsidRPr="009C128D" w:rsidRDefault="00B62100" w:rsidP="00E73707">
            <w:p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  <w:noProof/>
                <w:color w:val="444444"/>
              </w:rPr>
              <w:drawing>
                <wp:anchor distT="0" distB="0" distL="114300" distR="114300" simplePos="0" relativeHeight="251644415" behindDoc="0" locked="0" layoutInCell="1" allowOverlap="1" wp14:anchorId="0CEBF6EF" wp14:editId="536CE0F3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83820</wp:posOffset>
                  </wp:positionV>
                  <wp:extent cx="579755" cy="803910"/>
                  <wp:effectExtent l="0" t="0" r="0" b="0"/>
                  <wp:wrapNone/>
                  <wp:docPr id="6" name="Picture 6" descr="Chemical Fume Hood Flow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hemical Fume Hood Flow Diagra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755" cy="803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3042A" w14:paraId="781A85AF" w14:textId="77777777" w:rsidTr="00394B31">
        <w:trPr>
          <w:trHeight w:val="1133"/>
        </w:trPr>
        <w:tc>
          <w:tcPr>
            <w:tcW w:w="47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2B77245" w14:textId="77777777" w:rsidR="0063042A" w:rsidRPr="00E377E6" w:rsidRDefault="0063042A" w:rsidP="00E73707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shd w:val="clear" w:color="auto" w:fill="auto"/>
            <w:vAlign w:val="center"/>
          </w:tcPr>
          <w:p w14:paraId="22A789D3" w14:textId="77777777" w:rsidR="0063042A" w:rsidRPr="00E377E6" w:rsidRDefault="0063042A" w:rsidP="00E7370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E377E6">
              <w:rPr>
                <w:rFonts w:asciiTheme="minorHAnsi" w:hAnsiTheme="minorHAnsi"/>
                <w:b/>
                <w:sz w:val="24"/>
                <w:szCs w:val="24"/>
              </w:rPr>
              <w:t>Work Practice Controls</w:t>
            </w:r>
          </w:p>
        </w:tc>
        <w:tc>
          <w:tcPr>
            <w:tcW w:w="8758" w:type="dxa"/>
            <w:gridSpan w:val="2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105F2571" w14:textId="77777777" w:rsidR="00C83A9E" w:rsidRPr="009C128D" w:rsidRDefault="00C83A9E" w:rsidP="00C83A9E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  <w:b/>
              </w:rPr>
              <w:t>Designate an area</w:t>
            </w:r>
            <w:r w:rsidRPr="009C128D">
              <w:rPr>
                <w:rFonts w:asciiTheme="minorHAnsi" w:hAnsiTheme="minorHAnsi" w:cstheme="minorHAnsi"/>
              </w:rPr>
              <w:t xml:space="preserve"> for working with dichlo</w:t>
            </w:r>
            <w:r w:rsidR="00D0274D" w:rsidRPr="009C128D">
              <w:rPr>
                <w:rFonts w:asciiTheme="minorHAnsi" w:hAnsiTheme="minorHAnsi" w:cstheme="minorHAnsi"/>
              </w:rPr>
              <w:t>romethane, and label it as such.</w:t>
            </w:r>
          </w:p>
          <w:p w14:paraId="2D2C25F6" w14:textId="77777777" w:rsidR="00D0274D" w:rsidRPr="009C128D" w:rsidRDefault="00D0274D" w:rsidP="00C83A9E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  <w:b/>
              </w:rPr>
              <w:t>Avoid using needles or sharps</w:t>
            </w:r>
            <w:r w:rsidRPr="009C128D">
              <w:rPr>
                <w:rFonts w:asciiTheme="minorHAnsi" w:hAnsiTheme="minorHAnsi" w:cstheme="minorHAnsi"/>
              </w:rPr>
              <w:t xml:space="preserve"> when working with DCM when possible.</w:t>
            </w:r>
          </w:p>
          <w:p w14:paraId="11B913E7" w14:textId="77777777" w:rsidR="00C83A9E" w:rsidRPr="009C128D" w:rsidRDefault="00C83A9E" w:rsidP="00C83A9E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  <w:b/>
              </w:rPr>
            </w:pPr>
            <w:r w:rsidRPr="009C128D">
              <w:rPr>
                <w:rFonts w:asciiTheme="minorHAnsi" w:hAnsiTheme="minorHAnsi" w:cstheme="minorHAnsi"/>
                <w:b/>
              </w:rPr>
              <w:t>Once work is complete, wipe down work area with</w:t>
            </w:r>
            <w:r w:rsidR="00F7291F" w:rsidRPr="009C128D">
              <w:rPr>
                <w:rFonts w:asciiTheme="minorHAnsi" w:hAnsiTheme="minorHAnsi" w:cstheme="minorHAnsi"/>
                <w:b/>
              </w:rPr>
              <w:t xml:space="preserve"> ethanol, then with</w:t>
            </w:r>
            <w:r w:rsidRPr="009C128D">
              <w:rPr>
                <w:rFonts w:asciiTheme="minorHAnsi" w:hAnsiTheme="minorHAnsi" w:cstheme="minorHAnsi"/>
                <w:b/>
              </w:rPr>
              <w:t xml:space="preserve"> soap and water.</w:t>
            </w:r>
          </w:p>
          <w:p w14:paraId="043D4DFA" w14:textId="77777777" w:rsidR="00663DC0" w:rsidRPr="009C128D" w:rsidRDefault="003B67A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  <w:color w:val="FF0000"/>
              </w:rPr>
              <w:t xml:space="preserve">Plan work to </w:t>
            </w:r>
            <w:r w:rsidRPr="009C128D">
              <w:rPr>
                <w:rFonts w:asciiTheme="minorHAnsi" w:hAnsiTheme="minorHAnsi" w:cstheme="minorHAnsi"/>
                <w:b/>
                <w:color w:val="FF0000"/>
              </w:rPr>
              <w:t>avoid contact with gloves</w:t>
            </w:r>
            <w:r w:rsidRPr="009C128D">
              <w:rPr>
                <w:rFonts w:asciiTheme="minorHAnsi" w:hAnsiTheme="minorHAnsi" w:cstheme="minorHAnsi"/>
                <w:color w:val="FF0000"/>
              </w:rPr>
              <w:t xml:space="preserve">. </w:t>
            </w:r>
            <w:r w:rsidRPr="009C128D">
              <w:rPr>
                <w:rFonts w:asciiTheme="minorHAnsi" w:hAnsiTheme="minorHAnsi" w:cstheme="minorHAnsi"/>
                <w:i/>
                <w:color w:val="FF0000"/>
              </w:rPr>
              <w:t>Change gloves immediately if contaminated.</w:t>
            </w:r>
            <w:r w:rsidRPr="009C128D">
              <w:rPr>
                <w:rFonts w:asciiTheme="minorHAnsi" w:hAnsiTheme="minorHAnsi" w:cstheme="minorHAnsi"/>
              </w:rPr>
              <w:t xml:space="preserve"> </w:t>
            </w:r>
          </w:p>
          <w:p w14:paraId="3EE5271E" w14:textId="77777777" w:rsidR="0063042A" w:rsidRPr="009C128D" w:rsidRDefault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9C128D">
              <w:rPr>
                <w:rFonts w:asciiTheme="minorHAnsi" w:hAnsiTheme="minorHAnsi" w:cstheme="minorHAnsi"/>
                <w:b/>
              </w:rPr>
              <w:t xml:space="preserve">Change gloves at least every 2 hours </w:t>
            </w:r>
            <w:r w:rsidRPr="009C128D">
              <w:rPr>
                <w:rFonts w:asciiTheme="minorHAnsi" w:hAnsiTheme="minorHAnsi" w:cstheme="minorHAnsi"/>
              </w:rPr>
              <w:t>and</w:t>
            </w:r>
            <w:r w:rsidRPr="009C128D">
              <w:rPr>
                <w:rFonts w:asciiTheme="minorHAnsi" w:hAnsiTheme="minorHAnsi" w:cstheme="minorHAnsi"/>
                <w:b/>
              </w:rPr>
              <w:t xml:space="preserve"> wash hands</w:t>
            </w:r>
            <w:r w:rsidRPr="009C128D">
              <w:rPr>
                <w:rFonts w:asciiTheme="minorHAnsi" w:hAnsiTheme="minorHAnsi" w:cstheme="minorHAnsi"/>
              </w:rPr>
              <w:t xml:space="preserve"> at time of glove change.</w:t>
            </w:r>
          </w:p>
        </w:tc>
      </w:tr>
      <w:tr w:rsidR="0063042A" w14:paraId="07006296" w14:textId="77777777" w:rsidTr="00887852">
        <w:trPr>
          <w:trHeight w:val="83"/>
        </w:trPr>
        <w:tc>
          <w:tcPr>
            <w:tcW w:w="472" w:type="dxa"/>
            <w:vMerge/>
            <w:tcBorders>
              <w:left w:val="thickThinSmallGap" w:sz="24" w:space="0" w:color="auto"/>
              <w:bottom w:val="single" w:sz="24" w:space="0" w:color="auto"/>
            </w:tcBorders>
            <w:shd w:val="clear" w:color="auto" w:fill="auto"/>
          </w:tcPr>
          <w:p w14:paraId="2C8777F9" w14:textId="77777777" w:rsidR="0063042A" w:rsidRPr="003F3FED" w:rsidRDefault="0063042A" w:rsidP="00E73707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tcBorders>
              <w:bottom w:val="single" w:sz="24" w:space="0" w:color="auto"/>
            </w:tcBorders>
            <w:shd w:val="clear" w:color="auto" w:fill="auto"/>
            <w:vAlign w:val="center"/>
          </w:tcPr>
          <w:p w14:paraId="6412466C" w14:textId="77777777" w:rsidR="0063042A" w:rsidRPr="00394B31" w:rsidRDefault="002E70DC" w:rsidP="00394B31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394B31">
              <w:rPr>
                <w:rFonts w:asciiTheme="minorHAnsi" w:hAnsiTheme="minorHAnsi"/>
                <w:b/>
                <w:sz w:val="24"/>
                <w:szCs w:val="24"/>
              </w:rPr>
              <w:t>Personal Protective Equipment (PPE)</w:t>
            </w:r>
          </w:p>
        </w:tc>
        <w:tc>
          <w:tcPr>
            <w:tcW w:w="8758" w:type="dxa"/>
            <w:gridSpan w:val="2"/>
            <w:tcBorders>
              <w:top w:val="nil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2C249B91" w14:textId="77777777" w:rsidR="00F63090" w:rsidRPr="0057053B" w:rsidRDefault="009E03FF" w:rsidP="00F63090">
            <w:pPr>
              <w:pStyle w:val="ListParagraph"/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</w:rPr>
            </w:pPr>
            <w:r w:rsidRPr="0057053B">
              <w:rPr>
                <w:rFonts w:ascii="Calibri" w:hAnsi="Calibri" w:cs="Calibri"/>
                <w:b/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66944" behindDoc="0" locked="0" layoutInCell="1" allowOverlap="1" wp14:anchorId="12FEB7FA" wp14:editId="50E4A24C">
                      <wp:simplePos x="0" y="0"/>
                      <wp:positionH relativeFrom="column">
                        <wp:posOffset>2810510</wp:posOffset>
                      </wp:positionH>
                      <wp:positionV relativeFrom="paragraph">
                        <wp:posOffset>145415</wp:posOffset>
                      </wp:positionV>
                      <wp:extent cx="843915" cy="688975"/>
                      <wp:effectExtent l="0" t="0" r="0" b="0"/>
                      <wp:wrapNone/>
                      <wp:docPr id="13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43915" cy="688975"/>
                                <a:chOff x="0" y="0"/>
                                <a:chExt cx="725805" cy="60515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0" name="Picture 50" descr="nitrile gloves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6" cstate="print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1246" t="17778" r="9434" b="14163"/>
                                <a:stretch/>
                              </pic:blipFill>
                              <pic:spPr bwMode="auto">
                                <a:xfrm>
                                  <a:off x="0" y="7620"/>
                                  <a:ext cx="696595" cy="5975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48" name="Text Box 48"/>
                              <wps:cNvSpPr txBox="1"/>
                              <wps:spPr>
                                <a:xfrm>
                                  <a:off x="114300" y="0"/>
                                  <a:ext cx="611505" cy="4476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ADBF68E" w14:textId="77777777" w:rsidR="00702D46" w:rsidRPr="009D1C2C" w:rsidRDefault="00702D46" w:rsidP="00E73707">
                                    <w:pPr>
                                      <w:rPr>
                                        <w:b/>
                                        <w:color w:val="FF0000"/>
                                        <w:sz w:val="52"/>
                                        <w:szCs w:val="52"/>
                                      </w:rPr>
                                    </w:pPr>
                                    <w:proofErr w:type="gramStart"/>
                                    <w:r w:rsidRPr="009D1C2C">
                                      <w:rPr>
                                        <w:b/>
                                        <w:color w:val="FF0000"/>
                                        <w:sz w:val="52"/>
                                        <w:szCs w:val="52"/>
                                      </w:rPr>
                                      <w:t>x2</w:t>
                                    </w:r>
                                    <w:proofErr w:type="gramEnd"/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FEB7FA" id="Group 13" o:spid="_x0000_s1026" style="position:absolute;left:0;text-align:left;margin-left:221.3pt;margin-top:11.45pt;width:66.45pt;height:54.25pt;z-index:251666944;mso-width-relative:margin;mso-height-relative:margin" coordsize="7258,60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50" o:spid="_x0000_s1027" type="#_x0000_t75" alt="nitrile gloves" style="position:absolute;top:76;width:6965;height:5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">
                        <v:imagedata r:id="rId17" o:title="nitrile gloves" croptop="11651f" cropbottom="9282f" cropleft="7370f" cropright="6183f" chromakey="white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48" o:spid="_x0000_s1028" type="#_x0000_t202" style="position:absolute;left:1143;width:6115;height:4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jmU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OdI5lMMAAADbAAAADwAA&#10;AAAAAAAAAAAAAAAHAgAAZHJzL2Rvd25yZXYueG1sUEsFBgAAAAADAAMAtwAAAPcCAAAAAA==&#10;" filled="f" stroked="f" strokeweight=".5pt">
                        <v:textbox>
                          <w:txbxContent>
                            <w:p w14:paraId="7ADBF68E" w14:textId="77777777" w:rsidR="00702D46" w:rsidRPr="009D1C2C" w:rsidRDefault="00702D46" w:rsidP="00E73707">
                              <w:pPr>
                                <w:rPr>
                                  <w:b/>
                                  <w:color w:val="FF0000"/>
                                  <w:sz w:val="52"/>
                                  <w:szCs w:val="52"/>
                                </w:rPr>
                              </w:pPr>
                              <w:r w:rsidRPr="009D1C2C">
                                <w:rPr>
                                  <w:b/>
                                  <w:color w:val="FF0000"/>
                                  <w:sz w:val="52"/>
                                  <w:szCs w:val="52"/>
                                </w:rPr>
                                <w:t>x2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57053B">
              <w:rPr>
                <w:rFonts w:ascii="Calibri" w:hAnsi="Calibri" w:cs="Calibri"/>
                <w:noProof/>
                <w:sz w:val="22"/>
              </w:rPr>
              <w:drawing>
                <wp:anchor distT="0" distB="0" distL="114300" distR="114300" simplePos="0" relativeHeight="251656704" behindDoc="0" locked="0" layoutInCell="1" allowOverlap="1" wp14:anchorId="6E332B74" wp14:editId="3C16E5EB">
                  <wp:simplePos x="0" y="0"/>
                  <wp:positionH relativeFrom="page">
                    <wp:posOffset>3757930</wp:posOffset>
                  </wp:positionH>
                  <wp:positionV relativeFrom="paragraph">
                    <wp:posOffset>74295</wp:posOffset>
                  </wp:positionV>
                  <wp:extent cx="464820" cy="751205"/>
                  <wp:effectExtent l="0" t="0" r="0" b="0"/>
                  <wp:wrapNone/>
                  <wp:docPr id="52" name="Picture 52" descr="lab coat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84" r="18578"/>
                          <a:stretch/>
                        </pic:blipFill>
                        <pic:spPr bwMode="auto">
                          <a:xfrm>
                            <a:off x="0" y="0"/>
                            <a:ext cx="464820" cy="751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63090" w:rsidRPr="0057053B">
              <w:rPr>
                <w:rFonts w:ascii="Calibri" w:hAnsi="Calibri" w:cs="Calibri"/>
                <w:sz w:val="22"/>
              </w:rPr>
              <w:t>Wear</w:t>
            </w:r>
            <w:r w:rsidR="00F63090" w:rsidRPr="0057053B">
              <w:rPr>
                <w:rFonts w:ascii="Calibri" w:hAnsi="Calibri" w:cs="Calibri"/>
                <w:b/>
                <w:sz w:val="22"/>
              </w:rPr>
              <w:t xml:space="preserve"> closed-toed shoes </w:t>
            </w:r>
            <w:r w:rsidR="00F63090" w:rsidRPr="0057053B">
              <w:rPr>
                <w:rFonts w:ascii="Calibri" w:hAnsi="Calibri" w:cs="Calibri"/>
                <w:sz w:val="22"/>
              </w:rPr>
              <w:t>and</w:t>
            </w:r>
            <w:r w:rsidR="00F63090" w:rsidRPr="0057053B">
              <w:rPr>
                <w:rFonts w:ascii="Calibri" w:hAnsi="Calibri" w:cs="Calibri"/>
                <w:b/>
                <w:sz w:val="22"/>
              </w:rPr>
              <w:t xml:space="preserve"> clothing covering the legs.</w:t>
            </w:r>
          </w:p>
          <w:p w14:paraId="1370C698" w14:textId="77777777" w:rsidR="00F63090" w:rsidRPr="0057053B" w:rsidRDefault="009E03FF" w:rsidP="00F63090">
            <w:pPr>
              <w:pStyle w:val="ListParagraph"/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</w:rPr>
            </w:pPr>
            <w:r w:rsidRPr="0057053B">
              <w:rPr>
                <w:rFonts w:ascii="Calibri" w:hAnsi="Calibri" w:cs="Calibri"/>
                <w:noProof/>
                <w:sz w:val="22"/>
              </w:rPr>
              <w:drawing>
                <wp:anchor distT="0" distB="0" distL="114300" distR="114300" simplePos="0" relativeHeight="251693568" behindDoc="0" locked="0" layoutInCell="1" allowOverlap="1" wp14:anchorId="557F4E0C" wp14:editId="0FE20EDC">
                  <wp:simplePos x="0" y="0"/>
                  <wp:positionH relativeFrom="page">
                    <wp:posOffset>4304665</wp:posOffset>
                  </wp:positionH>
                  <wp:positionV relativeFrom="paragraph">
                    <wp:posOffset>13970</wp:posOffset>
                  </wp:positionV>
                  <wp:extent cx="1132840" cy="639445"/>
                  <wp:effectExtent l="0" t="0" r="0" b="8255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2840" cy="639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63090" w:rsidRPr="0057053B">
              <w:rPr>
                <w:rFonts w:ascii="Calibri" w:hAnsi="Calibri" w:cs="Calibri"/>
                <w:b/>
                <w:sz w:val="22"/>
              </w:rPr>
              <w:t>Minimum PPE:</w:t>
            </w:r>
          </w:p>
          <w:p w14:paraId="687F828B" w14:textId="77777777" w:rsidR="00F63090" w:rsidRPr="0057053B" w:rsidRDefault="00F63090" w:rsidP="009C128D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cs="Calibri"/>
                <w:sz w:val="22"/>
              </w:rPr>
            </w:pPr>
            <w:r w:rsidRPr="0057053B">
              <w:rPr>
                <w:rFonts w:ascii="Calibri" w:hAnsi="Calibri" w:cs="Calibri"/>
                <w:sz w:val="22"/>
              </w:rPr>
              <w:t>Buttoned lab coat</w:t>
            </w:r>
          </w:p>
          <w:p w14:paraId="7EBFF9B7" w14:textId="77777777" w:rsidR="00F63090" w:rsidRPr="0057053B" w:rsidRDefault="00F63090" w:rsidP="009C128D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cs="Calibri"/>
                <w:sz w:val="22"/>
              </w:rPr>
            </w:pPr>
            <w:r w:rsidRPr="0057053B">
              <w:rPr>
                <w:rFonts w:ascii="Calibri" w:hAnsi="Calibri" w:cs="Calibri"/>
                <w:sz w:val="22"/>
              </w:rPr>
              <w:t>Chemical safety glasses</w:t>
            </w:r>
          </w:p>
          <w:p w14:paraId="25DBDEEA" w14:textId="77777777" w:rsidR="00B11EF8" w:rsidRPr="0057053B" w:rsidRDefault="00A0791F" w:rsidP="009C128D">
            <w:pPr>
              <w:pStyle w:val="ListParagraph"/>
              <w:numPr>
                <w:ilvl w:val="0"/>
                <w:numId w:val="24"/>
              </w:numPr>
              <w:rPr>
                <w:rFonts w:ascii="Calibri" w:hAnsi="Calibri" w:cs="Calibri"/>
                <w:sz w:val="22"/>
              </w:rPr>
            </w:pPr>
            <w:r w:rsidRPr="0057053B">
              <w:rPr>
                <w:rFonts w:ascii="Calibri" w:hAnsi="Calibri" w:cs="Calibri"/>
                <w:b/>
                <w:noProof/>
                <w:sz w:val="22"/>
              </w:rPr>
              <w:drawing>
                <wp:anchor distT="0" distB="0" distL="114300" distR="114300" simplePos="0" relativeHeight="251660800" behindDoc="0" locked="0" layoutInCell="1" allowOverlap="1" wp14:anchorId="6E60C1FF" wp14:editId="10FF36B2">
                  <wp:simplePos x="0" y="0"/>
                  <wp:positionH relativeFrom="column">
                    <wp:posOffset>4798695</wp:posOffset>
                  </wp:positionH>
                  <wp:positionV relativeFrom="page">
                    <wp:posOffset>855345</wp:posOffset>
                  </wp:positionV>
                  <wp:extent cx="668020" cy="507365"/>
                  <wp:effectExtent l="0" t="0" r="0" b="6985"/>
                  <wp:wrapNone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8020" cy="5073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11EF8" w:rsidRPr="0057053B">
              <w:rPr>
                <w:rFonts w:ascii="Calibri" w:hAnsi="Calibri" w:cs="Calibri"/>
                <w:b/>
                <w:sz w:val="22"/>
                <w:u w:val="single"/>
              </w:rPr>
              <w:t>Two pairs</w:t>
            </w:r>
            <w:r w:rsidR="00B11EF8" w:rsidRPr="0057053B">
              <w:rPr>
                <w:rFonts w:ascii="Calibri" w:hAnsi="Calibri" w:cs="Calibri"/>
                <w:b/>
                <w:sz w:val="22"/>
              </w:rPr>
              <w:t xml:space="preserve"> of 4 mil NITRILE</w:t>
            </w:r>
            <w:r w:rsidR="00B11EF8" w:rsidRPr="0057053B">
              <w:rPr>
                <w:rFonts w:ascii="Calibri" w:hAnsi="Calibri" w:cs="Calibri"/>
                <w:sz w:val="22"/>
              </w:rPr>
              <w:t xml:space="preserve"> gloves</w:t>
            </w:r>
            <w:r w:rsidR="001C1573" w:rsidRPr="0057053B">
              <w:rPr>
                <w:rFonts w:ascii="Calibri" w:hAnsi="Calibri" w:cs="Calibri"/>
                <w:i/>
                <w:color w:val="FF0000"/>
                <w:sz w:val="22"/>
              </w:rPr>
              <w:t>*</w:t>
            </w:r>
          </w:p>
          <w:p w14:paraId="7F036D2D" w14:textId="458ABD0B" w:rsidR="00D16C71" w:rsidRPr="0057053B" w:rsidRDefault="00F72F71">
            <w:pPr>
              <w:pStyle w:val="ListParagraph"/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</w:rPr>
            </w:pPr>
            <w:r w:rsidRPr="0057053B">
              <w:rPr>
                <w:rFonts w:ascii="Calibri" w:hAnsi="Calibri" w:cs="Calibri"/>
                <w:noProof/>
                <w:sz w:val="22"/>
              </w:rPr>
              <w:drawing>
                <wp:anchor distT="0" distB="0" distL="114300" distR="114300" simplePos="0" relativeHeight="251658752" behindDoc="0" locked="0" layoutInCell="1" allowOverlap="1" wp14:anchorId="29E2033D" wp14:editId="5EA2F3F4">
                  <wp:simplePos x="0" y="0"/>
                  <wp:positionH relativeFrom="column">
                    <wp:posOffset>4243070</wp:posOffset>
                  </wp:positionH>
                  <wp:positionV relativeFrom="paragraph">
                    <wp:posOffset>498475</wp:posOffset>
                  </wp:positionV>
                  <wp:extent cx="566420" cy="581025"/>
                  <wp:effectExtent l="0" t="0" r="5080" b="9525"/>
                  <wp:wrapNone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3XE79_AS01?$zmmain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420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11EF8" w:rsidRPr="0057053B">
              <w:rPr>
                <w:rFonts w:ascii="Calibri" w:hAnsi="Calibri" w:cs="Calibri"/>
                <w:b/>
                <w:sz w:val="22"/>
              </w:rPr>
              <w:t xml:space="preserve">Note that </w:t>
            </w:r>
            <w:r w:rsidR="00B11EF8" w:rsidRPr="0057053B">
              <w:rPr>
                <w:rFonts w:ascii="Calibri" w:hAnsi="Calibri" w:cs="Calibri"/>
                <w:b/>
                <w:color w:val="FF0000"/>
                <w:sz w:val="22"/>
              </w:rPr>
              <w:t>d</w:t>
            </w:r>
            <w:r w:rsidR="00E73707" w:rsidRPr="0057053B">
              <w:rPr>
                <w:rFonts w:ascii="Calibri" w:hAnsi="Calibri" w:cs="Calibri"/>
                <w:b/>
                <w:color w:val="FF0000"/>
                <w:sz w:val="22"/>
              </w:rPr>
              <w:t xml:space="preserve">ichloromethane readily penetrates </w:t>
            </w:r>
            <w:r w:rsidR="00B11EF8" w:rsidRPr="0057053B">
              <w:rPr>
                <w:rFonts w:ascii="Calibri" w:hAnsi="Calibri" w:cs="Calibri"/>
                <w:b/>
                <w:color w:val="FF0000"/>
                <w:sz w:val="22"/>
              </w:rPr>
              <w:t>nitrile</w:t>
            </w:r>
            <w:r w:rsidR="006928E4" w:rsidRPr="0057053B">
              <w:rPr>
                <w:rFonts w:ascii="Calibri" w:hAnsi="Calibri" w:cs="Calibri"/>
                <w:b/>
                <w:color w:val="FF0000"/>
                <w:sz w:val="22"/>
              </w:rPr>
              <w:t xml:space="preserve"> </w:t>
            </w:r>
            <w:r w:rsidR="00E73707" w:rsidRPr="0057053B">
              <w:rPr>
                <w:rFonts w:ascii="Calibri" w:hAnsi="Calibri" w:cs="Calibri"/>
                <w:b/>
                <w:color w:val="FF0000"/>
                <w:sz w:val="22"/>
              </w:rPr>
              <w:t>gloves</w:t>
            </w:r>
            <w:r w:rsidR="00B11EF8" w:rsidRPr="0057053B">
              <w:rPr>
                <w:rFonts w:ascii="Calibri" w:hAnsi="Calibri" w:cs="Calibri"/>
                <w:b/>
                <w:color w:val="FF0000"/>
                <w:sz w:val="22"/>
              </w:rPr>
              <w:t xml:space="preserve"> in &lt;</w:t>
            </w:r>
            <w:r w:rsidR="009E03FF" w:rsidRPr="0057053B">
              <w:rPr>
                <w:rFonts w:ascii="Calibri" w:hAnsi="Calibri" w:cs="Calibri"/>
                <w:b/>
                <w:color w:val="FF0000"/>
                <w:sz w:val="22"/>
              </w:rPr>
              <w:t xml:space="preserve"> </w:t>
            </w:r>
            <w:r w:rsidR="00B11EF8" w:rsidRPr="0057053B">
              <w:rPr>
                <w:rFonts w:ascii="Calibri" w:hAnsi="Calibri" w:cs="Calibri"/>
                <w:b/>
                <w:color w:val="FF0000"/>
                <w:sz w:val="22"/>
              </w:rPr>
              <w:t>10 minutes</w:t>
            </w:r>
            <w:r w:rsidR="001C1573" w:rsidRPr="0057053B">
              <w:rPr>
                <w:rFonts w:ascii="Calibri" w:hAnsi="Calibri" w:cs="Calibri"/>
                <w:i/>
                <w:color w:val="FF0000"/>
                <w:sz w:val="22"/>
              </w:rPr>
              <w:t>*</w:t>
            </w:r>
            <w:r w:rsidR="006928E4" w:rsidRPr="0057053B">
              <w:rPr>
                <w:rFonts w:ascii="Calibri" w:hAnsi="Calibri" w:cs="Calibri"/>
                <w:b/>
                <w:color w:val="FF0000"/>
                <w:sz w:val="22"/>
              </w:rPr>
              <w:t>!</w:t>
            </w:r>
            <w:r w:rsidR="00D16C71" w:rsidRPr="0057053B">
              <w:rPr>
                <w:rFonts w:ascii="Calibri" w:hAnsi="Calibri" w:cs="Calibri"/>
                <w:b/>
                <w:color w:val="FF0000"/>
                <w:sz w:val="22"/>
              </w:rPr>
              <w:t xml:space="preserve"> </w:t>
            </w:r>
            <w:r w:rsidR="006928E4" w:rsidRPr="0057053B">
              <w:rPr>
                <w:rFonts w:ascii="Calibri" w:hAnsi="Calibri" w:cs="Calibri"/>
                <w:b/>
                <w:color w:val="FF0000"/>
                <w:sz w:val="22"/>
              </w:rPr>
              <w:br/>
            </w:r>
            <w:r w:rsidRPr="0057053B">
              <w:rPr>
                <w:rFonts w:ascii="Calibri" w:hAnsi="Calibri" w:cs="Calibri"/>
                <w:color w:val="000000" w:themeColor="text1"/>
                <w:sz w:val="22"/>
              </w:rPr>
              <w:t>Nitrile</w:t>
            </w:r>
            <w:r w:rsidR="00B11EF8" w:rsidRPr="0057053B">
              <w:rPr>
                <w:rFonts w:ascii="Calibri" w:hAnsi="Calibri" w:cs="Calibri"/>
                <w:color w:val="000000" w:themeColor="text1"/>
                <w:sz w:val="22"/>
              </w:rPr>
              <w:t xml:space="preserve"> </w:t>
            </w:r>
            <w:r w:rsidR="00051828" w:rsidRPr="0057053B">
              <w:rPr>
                <w:rFonts w:ascii="Calibri" w:hAnsi="Calibri" w:cs="Calibri"/>
                <w:color w:val="000000" w:themeColor="text1"/>
                <w:sz w:val="22"/>
              </w:rPr>
              <w:t xml:space="preserve">gloves should only be used when working with small amounts </w:t>
            </w:r>
            <w:r w:rsidR="00A0791F" w:rsidRPr="0057053B">
              <w:rPr>
                <w:rFonts w:ascii="Calibri" w:hAnsi="Calibri" w:cs="Calibri"/>
                <w:sz w:val="22"/>
              </w:rPr>
              <w:t>(</w:t>
            </w:r>
            <w:r w:rsidR="00A0791F" w:rsidRPr="0057053B">
              <w:rPr>
                <w:rFonts w:ascii="Calibri" w:hAnsi="Calibri" w:cs="Calibri"/>
                <w:bCs/>
                <w:color w:val="202124"/>
                <w:sz w:val="22"/>
                <w:shd w:val="clear" w:color="auto" w:fill="FFFFFF"/>
              </w:rPr>
              <w:t>≤</w:t>
            </w:r>
            <w:r w:rsidR="00A0791F" w:rsidRPr="0057053B">
              <w:rPr>
                <w:rFonts w:ascii="Calibri" w:hAnsi="Calibri" w:cs="Calibri"/>
                <w:sz w:val="22"/>
              </w:rPr>
              <w:t xml:space="preserve"> </w:t>
            </w:r>
            <w:r w:rsidR="00316507" w:rsidRPr="0057053B">
              <w:rPr>
                <w:rFonts w:ascii="Calibri" w:hAnsi="Calibri" w:cs="Calibri"/>
                <w:sz w:val="22"/>
              </w:rPr>
              <w:t>3</w:t>
            </w:r>
            <w:r w:rsidR="00A0791F" w:rsidRPr="0057053B">
              <w:rPr>
                <w:rFonts w:ascii="Calibri" w:hAnsi="Calibri" w:cs="Calibri"/>
                <w:sz w:val="22"/>
              </w:rPr>
              <w:t>00 mL</w:t>
            </w:r>
            <w:r w:rsidRPr="0057053B">
              <w:rPr>
                <w:rFonts w:ascii="Calibri" w:hAnsi="Calibri" w:cs="Calibri"/>
                <w:color w:val="000000" w:themeColor="text1"/>
                <w:sz w:val="22"/>
              </w:rPr>
              <w:t>)</w:t>
            </w:r>
            <w:r w:rsidR="00051828" w:rsidRPr="0057053B">
              <w:rPr>
                <w:rFonts w:ascii="Calibri" w:hAnsi="Calibri" w:cs="Calibri"/>
                <w:color w:val="000000" w:themeColor="text1"/>
                <w:sz w:val="22"/>
              </w:rPr>
              <w:t>.</w:t>
            </w:r>
            <w:r w:rsidRPr="0057053B">
              <w:rPr>
                <w:rFonts w:ascii="Calibri" w:hAnsi="Calibri" w:cs="Calibri"/>
                <w:color w:val="000000" w:themeColor="text1"/>
                <w:sz w:val="22"/>
              </w:rPr>
              <w:br/>
            </w:r>
            <w:r w:rsidR="00051828" w:rsidRPr="0057053B">
              <w:rPr>
                <w:rFonts w:ascii="Calibri" w:hAnsi="Calibri" w:cs="Calibri"/>
                <w:color w:val="FF0000"/>
                <w:sz w:val="22"/>
              </w:rPr>
              <w:t>Change gloves i</w:t>
            </w:r>
            <w:r w:rsidR="006928E4" w:rsidRPr="0057053B">
              <w:rPr>
                <w:rFonts w:ascii="Calibri" w:hAnsi="Calibri" w:cs="Calibri"/>
                <w:color w:val="FF0000"/>
                <w:sz w:val="22"/>
              </w:rPr>
              <w:t>mmediate</w:t>
            </w:r>
            <w:r w:rsidR="00051828" w:rsidRPr="0057053B">
              <w:rPr>
                <w:rFonts w:ascii="Calibri" w:hAnsi="Calibri" w:cs="Calibri"/>
                <w:color w:val="FF0000"/>
                <w:sz w:val="22"/>
              </w:rPr>
              <w:t>ly if splashed!</w:t>
            </w:r>
          </w:p>
          <w:p w14:paraId="41806410" w14:textId="77777777" w:rsidR="00702D46" w:rsidRPr="0057053B" w:rsidRDefault="00C6571B">
            <w:pPr>
              <w:pStyle w:val="ListParagraph"/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</w:rPr>
            </w:pPr>
            <w:r w:rsidRPr="0057053B">
              <w:rPr>
                <w:rFonts w:ascii="Calibri" w:hAnsi="Calibri" w:cs="Calibri"/>
                <w:b/>
                <w:noProof/>
                <w:sz w:val="22"/>
              </w:rPr>
              <w:drawing>
                <wp:anchor distT="0" distB="0" distL="114300" distR="114300" simplePos="0" relativeHeight="251687424" behindDoc="0" locked="0" layoutInCell="1" allowOverlap="1" wp14:anchorId="2C75CBB5" wp14:editId="3E14A018">
                  <wp:simplePos x="0" y="0"/>
                  <wp:positionH relativeFrom="column">
                    <wp:posOffset>4846955</wp:posOffset>
                  </wp:positionH>
                  <wp:positionV relativeFrom="paragraph">
                    <wp:posOffset>19685</wp:posOffset>
                  </wp:positionV>
                  <wp:extent cx="561340" cy="534035"/>
                  <wp:effectExtent l="0" t="0" r="0" b="0"/>
                  <wp:wrapNone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8400131-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340" cy="534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72F71" w:rsidRPr="0057053B">
              <w:rPr>
                <w:rFonts w:ascii="Calibri" w:hAnsi="Calibri" w:cs="Calibri"/>
                <w:b/>
                <w:noProof/>
                <w:sz w:val="22"/>
              </w:rPr>
              <w:drawing>
                <wp:anchor distT="0" distB="0" distL="114300" distR="114300" simplePos="0" relativeHeight="251657728" behindDoc="0" locked="0" layoutInCell="1" allowOverlap="1" wp14:anchorId="384E7B2E" wp14:editId="35D871F9">
                  <wp:simplePos x="0" y="0"/>
                  <wp:positionH relativeFrom="page">
                    <wp:posOffset>3637280</wp:posOffset>
                  </wp:positionH>
                  <wp:positionV relativeFrom="paragraph">
                    <wp:posOffset>116205</wp:posOffset>
                  </wp:positionV>
                  <wp:extent cx="590550" cy="590550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02D46" w:rsidRPr="0057053B">
              <w:rPr>
                <w:rFonts w:ascii="Calibri" w:hAnsi="Calibri" w:cs="Calibri"/>
                <w:b/>
                <w:sz w:val="22"/>
              </w:rPr>
              <w:t xml:space="preserve">Risk of </w:t>
            </w:r>
            <w:r w:rsidR="00F72F71" w:rsidRPr="0057053B">
              <w:rPr>
                <w:rFonts w:ascii="Calibri" w:hAnsi="Calibri" w:cs="Calibri"/>
                <w:b/>
                <w:sz w:val="22"/>
              </w:rPr>
              <w:t>splash</w:t>
            </w:r>
            <w:r w:rsidR="00702D46" w:rsidRPr="0057053B">
              <w:rPr>
                <w:rFonts w:ascii="Calibri" w:hAnsi="Calibri" w:cs="Calibri"/>
                <w:b/>
                <w:sz w:val="22"/>
              </w:rPr>
              <w:t>/</w:t>
            </w:r>
            <w:r w:rsidR="00051828" w:rsidRPr="0057053B">
              <w:rPr>
                <w:rFonts w:ascii="Calibri" w:hAnsi="Calibri" w:cs="Calibri"/>
                <w:b/>
                <w:sz w:val="22"/>
              </w:rPr>
              <w:t xml:space="preserve">working with </w:t>
            </w:r>
            <w:r w:rsidR="006E2DB7" w:rsidRPr="0057053B">
              <w:rPr>
                <w:rFonts w:ascii="Calibri" w:hAnsi="Calibri" w:cs="Calibri"/>
                <w:b/>
                <w:sz w:val="22"/>
              </w:rPr>
              <w:t xml:space="preserve">≥ </w:t>
            </w:r>
            <w:r w:rsidR="00C4552D" w:rsidRPr="0057053B">
              <w:rPr>
                <w:rFonts w:ascii="Calibri" w:hAnsi="Calibri" w:cs="Calibri"/>
                <w:b/>
                <w:sz w:val="22"/>
              </w:rPr>
              <w:t>3</w:t>
            </w:r>
            <w:r w:rsidR="006E2DB7" w:rsidRPr="0057053B">
              <w:rPr>
                <w:rFonts w:ascii="Calibri" w:hAnsi="Calibri" w:cs="Calibri"/>
                <w:b/>
                <w:sz w:val="22"/>
              </w:rPr>
              <w:t xml:space="preserve">00 </w:t>
            </w:r>
            <w:r w:rsidR="00051828" w:rsidRPr="0057053B">
              <w:rPr>
                <w:rFonts w:ascii="Calibri" w:hAnsi="Calibri" w:cs="Calibri"/>
                <w:b/>
                <w:sz w:val="22"/>
              </w:rPr>
              <w:t>mL</w:t>
            </w:r>
            <w:r w:rsidR="00702D46" w:rsidRPr="0057053B">
              <w:rPr>
                <w:rFonts w:ascii="Calibri" w:hAnsi="Calibri" w:cs="Calibri"/>
                <w:b/>
                <w:sz w:val="22"/>
              </w:rPr>
              <w:t>:</w:t>
            </w:r>
            <w:r w:rsidR="00702D46" w:rsidRPr="0057053B">
              <w:rPr>
                <w:rFonts w:ascii="Calibri" w:hAnsi="Calibri" w:cs="Calibri"/>
                <w:sz w:val="22"/>
              </w:rPr>
              <w:t xml:space="preserve"> </w:t>
            </w:r>
            <w:r w:rsidR="00051828" w:rsidRPr="0057053B">
              <w:rPr>
                <w:rFonts w:ascii="Calibri" w:hAnsi="Calibri" w:cs="Calibri"/>
                <w:sz w:val="22"/>
              </w:rPr>
              <w:t xml:space="preserve">add </w:t>
            </w:r>
            <w:r w:rsidR="00702D46" w:rsidRPr="0057053B">
              <w:rPr>
                <w:rFonts w:ascii="Calibri" w:hAnsi="Calibri" w:cs="Calibri"/>
                <w:sz w:val="22"/>
              </w:rPr>
              <w:t>splash goggles, face shield</w:t>
            </w:r>
            <w:r w:rsidR="000C6EFA" w:rsidRPr="0057053B">
              <w:rPr>
                <w:rFonts w:ascii="Calibri" w:hAnsi="Calibri" w:cs="Calibri"/>
                <w:sz w:val="22"/>
              </w:rPr>
              <w:t xml:space="preserve">, </w:t>
            </w:r>
            <w:r w:rsidR="00702D46" w:rsidRPr="0057053B">
              <w:rPr>
                <w:rFonts w:ascii="Calibri" w:hAnsi="Calibri" w:cs="Calibri"/>
                <w:sz w:val="22"/>
              </w:rPr>
              <w:br/>
            </w:r>
            <w:hyperlink r:id="rId24" w:history="1">
              <w:r w:rsidR="00F72F71" w:rsidRPr="0057053B">
                <w:rPr>
                  <w:rStyle w:val="Hyperlink"/>
                  <w:rFonts w:ascii="Calibri" w:hAnsi="Calibri" w:cs="Calibri"/>
                  <w:sz w:val="22"/>
                </w:rPr>
                <w:t>North Silver Shield chemically resistant apron</w:t>
              </w:r>
            </w:hyperlink>
            <w:r w:rsidR="00F72F71" w:rsidRPr="0057053B">
              <w:rPr>
                <w:rFonts w:ascii="Calibri" w:hAnsi="Calibri" w:cs="Calibri"/>
                <w:sz w:val="22"/>
              </w:rPr>
              <w:t xml:space="preserve"> &amp; </w:t>
            </w:r>
            <w:hyperlink r:id="rId25" w:history="1">
              <w:r w:rsidR="00F72F71" w:rsidRPr="0057053B">
                <w:rPr>
                  <w:rStyle w:val="Hyperlink"/>
                  <w:rFonts w:ascii="Calibri" w:hAnsi="Calibri" w:cs="Calibri"/>
                  <w:sz w:val="22"/>
                </w:rPr>
                <w:t>sleeves</w:t>
              </w:r>
            </w:hyperlink>
            <w:r w:rsidR="00F72F71" w:rsidRPr="0057053B">
              <w:rPr>
                <w:rFonts w:ascii="Calibri" w:hAnsi="Calibri" w:cs="Calibri"/>
                <w:sz w:val="22"/>
              </w:rPr>
              <w:t>,</w:t>
            </w:r>
          </w:p>
          <w:p w14:paraId="758B9872" w14:textId="77777777" w:rsidR="00051828" w:rsidRPr="0057053B" w:rsidRDefault="00D53199">
            <w:pPr>
              <w:pStyle w:val="ListParagraph"/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</w:rPr>
            </w:pPr>
            <w:r w:rsidRPr="0057053B">
              <w:rPr>
                <w:rFonts w:ascii="Calibri" w:hAnsi="Calibri" w:cs="Calibri"/>
                <w:b/>
                <w:noProof/>
                <w:sz w:val="22"/>
                <w:u w:val="single"/>
              </w:rPr>
              <w:drawing>
                <wp:anchor distT="0" distB="0" distL="114300" distR="114300" simplePos="0" relativeHeight="251659776" behindDoc="0" locked="0" layoutInCell="1" allowOverlap="1" wp14:anchorId="4B992444" wp14:editId="4D111121">
                  <wp:simplePos x="0" y="0"/>
                  <wp:positionH relativeFrom="column">
                    <wp:posOffset>3933190</wp:posOffset>
                  </wp:positionH>
                  <wp:positionV relativeFrom="paragraph">
                    <wp:posOffset>236220</wp:posOffset>
                  </wp:positionV>
                  <wp:extent cx="702945" cy="640080"/>
                  <wp:effectExtent l="0" t="0" r="1905" b="7620"/>
                  <wp:wrapNone/>
                  <wp:docPr id="14" name="Picture 14" descr="North Silver Shield® Gloves, Silver, 29&quot; Long, Siz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orth Silver Shield® Gloves, Silver, 29&quot; Long, Siz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294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931EF" w:rsidRPr="0057053B">
              <w:rPr>
                <w:rFonts w:ascii="Calibri" w:hAnsi="Calibri" w:cs="Calibri"/>
                <w:noProof/>
                <w:sz w:val="2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22CB0352" wp14:editId="614B1C95">
                      <wp:simplePos x="0" y="0"/>
                      <wp:positionH relativeFrom="column">
                        <wp:posOffset>4598670</wp:posOffset>
                      </wp:positionH>
                      <wp:positionV relativeFrom="paragraph">
                        <wp:posOffset>299085</wp:posOffset>
                      </wp:positionV>
                      <wp:extent cx="876300" cy="752475"/>
                      <wp:effectExtent l="0" t="0" r="0" b="9525"/>
                      <wp:wrapNone/>
                      <wp:docPr id="49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76300" cy="752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435CB23" w14:textId="77777777" w:rsidR="00702D46" w:rsidRPr="009C128D" w:rsidRDefault="00702D46" w:rsidP="00ED43EB">
                                  <w:pPr>
                                    <w:jc w:val="righ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661FEB">
                                    <w:rPr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  <w:t>Use Silver Shield gloves</w:t>
                                  </w:r>
                                  <w:r w:rsidR="003931EF">
                                    <w:rPr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  <w:t xml:space="preserve"> for </w:t>
                                  </w:r>
                                  <w:r w:rsidRPr="009C128D">
                                    <w:rPr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  <w:t>spill</w:t>
                                  </w:r>
                                  <w:r w:rsidR="003931EF">
                                    <w:rPr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  <w:t xml:space="preserve">s </w:t>
                                  </w:r>
                                  <w:r w:rsidR="00051828" w:rsidRPr="009C128D">
                                    <w:rPr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  <w:t>or if contact is</w:t>
                                  </w:r>
                                  <w:r w:rsidR="004E5FD9">
                                    <w:rPr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051828" w:rsidRPr="009C128D">
                                    <w:rPr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  <w:t>expected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CB0352" id="Text Box 49" o:spid="_x0000_s1029" type="#_x0000_t202" style="position:absolute;left:0;text-align:left;margin-left:362.1pt;margin-top:23.55pt;width:69pt;height:59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" filled="f" stroked="f" strokeweight=".5pt">
                      <v:textbox inset="0,0,0,0">
                        <w:txbxContent>
                          <w:p w14:paraId="7435CB23" w14:textId="77777777" w:rsidR="00702D46" w:rsidRPr="009C128D" w:rsidRDefault="00702D46" w:rsidP="00ED43EB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661FEB">
                              <w:rPr>
                                <w:b/>
                                <w:color w:val="FF0000"/>
                                <w:sz w:val="20"/>
                                <w:szCs w:val="20"/>
                              </w:rPr>
                              <w:t>Use Silver Shield gloves</w:t>
                            </w:r>
                            <w:r w:rsidR="003931EF">
                              <w:rPr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for </w:t>
                            </w:r>
                            <w:r w:rsidRPr="009C128D">
                              <w:rPr>
                                <w:b/>
                                <w:color w:val="FF0000"/>
                                <w:sz w:val="20"/>
                                <w:szCs w:val="20"/>
                              </w:rPr>
                              <w:t>spill</w:t>
                            </w:r>
                            <w:r w:rsidR="003931EF">
                              <w:rPr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="00051828" w:rsidRPr="009C128D">
                              <w:rPr>
                                <w:b/>
                                <w:color w:val="FF0000"/>
                                <w:sz w:val="20"/>
                                <w:szCs w:val="20"/>
                              </w:rPr>
                              <w:t>or if contact is</w:t>
                            </w:r>
                            <w:r w:rsidR="004E5FD9">
                              <w:rPr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51828" w:rsidRPr="009C128D">
                              <w:rPr>
                                <w:b/>
                                <w:color w:val="FF0000"/>
                                <w:sz w:val="20"/>
                                <w:szCs w:val="20"/>
                              </w:rPr>
                              <w:t>expected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51828" w:rsidRPr="0057053B">
              <w:rPr>
                <w:rFonts w:ascii="Calibri" w:hAnsi="Calibri" w:cs="Calibri"/>
                <w:b/>
                <w:sz w:val="22"/>
                <w:u w:val="single"/>
              </w:rPr>
              <w:t>For expected glove contact</w:t>
            </w:r>
            <w:r w:rsidR="00F1068A" w:rsidRPr="0057053B">
              <w:rPr>
                <w:rFonts w:ascii="Calibri" w:hAnsi="Calibri" w:cs="Calibri"/>
                <w:b/>
                <w:sz w:val="22"/>
                <w:u w:val="single"/>
              </w:rPr>
              <w:t xml:space="preserve">, or handling </w:t>
            </w:r>
            <w:r w:rsidR="006E2DB7" w:rsidRPr="0057053B">
              <w:rPr>
                <w:rFonts w:ascii="Calibri" w:hAnsi="Calibri" w:cs="Calibri"/>
                <w:b/>
                <w:sz w:val="22"/>
                <w:u w:val="single"/>
              </w:rPr>
              <w:t>≥</w:t>
            </w:r>
            <w:r w:rsidR="00F1068A" w:rsidRPr="0057053B">
              <w:rPr>
                <w:rFonts w:ascii="Calibri" w:hAnsi="Calibri" w:cs="Calibri"/>
                <w:b/>
                <w:sz w:val="22"/>
                <w:u w:val="single"/>
              </w:rPr>
              <w:t xml:space="preserve"> </w:t>
            </w:r>
            <w:r w:rsidR="00C4552D" w:rsidRPr="0057053B">
              <w:rPr>
                <w:rFonts w:ascii="Calibri" w:hAnsi="Calibri" w:cs="Calibri"/>
                <w:b/>
                <w:sz w:val="22"/>
                <w:u w:val="single"/>
              </w:rPr>
              <w:t>3</w:t>
            </w:r>
            <w:r w:rsidR="006E2DB7" w:rsidRPr="0057053B">
              <w:rPr>
                <w:rFonts w:ascii="Calibri" w:hAnsi="Calibri" w:cs="Calibri"/>
                <w:b/>
                <w:sz w:val="22"/>
                <w:u w:val="single"/>
              </w:rPr>
              <w:t>00</w:t>
            </w:r>
            <w:r w:rsidR="00F1068A" w:rsidRPr="0057053B">
              <w:rPr>
                <w:rFonts w:ascii="Calibri" w:hAnsi="Calibri" w:cs="Calibri"/>
                <w:b/>
                <w:sz w:val="22"/>
                <w:u w:val="single"/>
              </w:rPr>
              <w:t xml:space="preserve"> mL</w:t>
            </w:r>
            <w:r w:rsidR="00F72F71" w:rsidRPr="0057053B">
              <w:rPr>
                <w:rFonts w:ascii="Calibri" w:hAnsi="Calibri" w:cs="Calibri"/>
                <w:b/>
                <w:sz w:val="22"/>
              </w:rPr>
              <w:t xml:space="preserve">: wear </w:t>
            </w:r>
            <w:r w:rsidR="001F1040" w:rsidRPr="0057053B">
              <w:rPr>
                <w:rFonts w:ascii="Calibri" w:hAnsi="Calibri" w:cs="Calibri"/>
                <w:b/>
                <w:sz w:val="22"/>
              </w:rPr>
              <w:br/>
            </w:r>
            <w:r w:rsidR="00F72F71" w:rsidRPr="0057053B">
              <w:rPr>
                <w:rFonts w:ascii="Calibri" w:hAnsi="Calibri" w:cs="Calibri"/>
                <w:b/>
                <w:noProof/>
                <w:color w:val="000000" w:themeColor="text1"/>
                <w:sz w:val="22"/>
              </w:rPr>
              <w:t xml:space="preserve">1 pair of </w:t>
            </w:r>
            <w:hyperlink r:id="rId27" w:history="1">
              <w:r w:rsidR="00F72F71" w:rsidRPr="0057053B">
                <w:rPr>
                  <w:rStyle w:val="Hyperlink"/>
                  <w:rFonts w:ascii="Calibri" w:hAnsi="Calibri" w:cs="Calibri"/>
                  <w:sz w:val="22"/>
                </w:rPr>
                <w:t>Silver Shield</w:t>
              </w:r>
              <w:r w:rsidR="001F1040" w:rsidRPr="0057053B">
                <w:rPr>
                  <w:rStyle w:val="Hyperlink"/>
                  <w:rFonts w:ascii="Calibri" w:hAnsi="Calibri" w:cs="Calibri"/>
                  <w:sz w:val="22"/>
                </w:rPr>
                <w:t xml:space="preserve"> </w:t>
              </w:r>
              <w:r w:rsidR="00F72F71" w:rsidRPr="0057053B">
                <w:rPr>
                  <w:rStyle w:val="Hyperlink"/>
                  <w:rFonts w:ascii="Calibri" w:hAnsi="Calibri" w:cs="Calibri"/>
                  <w:sz w:val="22"/>
                </w:rPr>
                <w:t>gloves</w:t>
              </w:r>
            </w:hyperlink>
            <w:r w:rsidR="00F72F71" w:rsidRPr="0057053B">
              <w:rPr>
                <w:rFonts w:ascii="Calibri" w:hAnsi="Calibri" w:cs="Calibri"/>
                <w:noProof/>
                <w:color w:val="FF0000"/>
                <w:sz w:val="22"/>
              </w:rPr>
              <w:t xml:space="preserve"> </w:t>
            </w:r>
            <w:r w:rsidR="00F72F71" w:rsidRPr="0057053B">
              <w:rPr>
                <w:rFonts w:ascii="Calibri" w:hAnsi="Calibri" w:cs="Calibri"/>
                <w:noProof/>
                <w:sz w:val="22"/>
              </w:rPr>
              <w:t>(8 hr protection</w:t>
            </w:r>
            <w:r w:rsidR="001C1573" w:rsidRPr="0057053B">
              <w:rPr>
                <w:rFonts w:ascii="Calibri" w:hAnsi="Calibri" w:cs="Calibri"/>
                <w:i/>
                <w:color w:val="FF0000"/>
                <w:sz w:val="22"/>
              </w:rPr>
              <w:t>*</w:t>
            </w:r>
            <w:r w:rsidR="00F72F71" w:rsidRPr="0057053B">
              <w:rPr>
                <w:rFonts w:ascii="Calibri" w:hAnsi="Calibri" w:cs="Calibri"/>
                <w:noProof/>
                <w:sz w:val="22"/>
              </w:rPr>
              <w:t>)</w:t>
            </w:r>
            <w:r w:rsidR="00F72F71" w:rsidRPr="0057053B">
              <w:rPr>
                <w:rFonts w:ascii="Calibri" w:hAnsi="Calibri" w:cs="Calibri"/>
                <w:b/>
                <w:noProof/>
                <w:sz w:val="22"/>
              </w:rPr>
              <w:t xml:space="preserve"> underneath </w:t>
            </w:r>
            <w:r w:rsidR="001F1040" w:rsidRPr="0057053B">
              <w:rPr>
                <w:rFonts w:ascii="Calibri" w:hAnsi="Calibri" w:cs="Calibri"/>
                <w:b/>
                <w:noProof/>
                <w:sz w:val="22"/>
              </w:rPr>
              <w:br/>
            </w:r>
            <w:r w:rsidR="00F72F71" w:rsidRPr="0057053B">
              <w:rPr>
                <w:rFonts w:ascii="Calibri" w:hAnsi="Calibri" w:cs="Calibri"/>
                <w:b/>
                <w:noProof/>
                <w:sz w:val="22"/>
              </w:rPr>
              <w:t>1 pair of nitrile gloves</w:t>
            </w:r>
            <w:r w:rsidR="00F72F71" w:rsidRPr="0057053B">
              <w:rPr>
                <w:rFonts w:ascii="Calibri" w:hAnsi="Calibri" w:cs="Calibri"/>
                <w:noProof/>
                <w:sz w:val="22"/>
              </w:rPr>
              <w:t>.</w:t>
            </w:r>
            <w:r w:rsidR="001F1040" w:rsidRPr="0057053B">
              <w:rPr>
                <w:rFonts w:ascii="Calibri" w:hAnsi="Calibri" w:cs="Calibri"/>
                <w:noProof/>
                <w:sz w:val="22"/>
              </w:rPr>
              <w:t xml:space="preserve"> </w:t>
            </w:r>
            <w:r w:rsidR="00F72F71" w:rsidRPr="0057053B">
              <w:rPr>
                <w:rFonts w:ascii="Calibri" w:hAnsi="Calibri" w:cs="Calibri"/>
                <w:i/>
                <w:noProof/>
                <w:sz w:val="22"/>
              </w:rPr>
              <w:t xml:space="preserve">Do NOT use nitrile gloves on their own </w:t>
            </w:r>
            <w:r w:rsidR="001F1040" w:rsidRPr="0057053B">
              <w:rPr>
                <w:rFonts w:ascii="Calibri" w:hAnsi="Calibri" w:cs="Calibri"/>
                <w:i/>
                <w:noProof/>
                <w:sz w:val="22"/>
              </w:rPr>
              <w:br/>
            </w:r>
            <w:r w:rsidR="00F72F71" w:rsidRPr="0057053B">
              <w:rPr>
                <w:rFonts w:ascii="Calibri" w:hAnsi="Calibri" w:cs="Calibri"/>
                <w:i/>
                <w:noProof/>
                <w:sz w:val="22"/>
              </w:rPr>
              <w:t>when contact with DCM is expected</w:t>
            </w:r>
            <w:r w:rsidR="00B663FB" w:rsidRPr="0057053B">
              <w:rPr>
                <w:rFonts w:ascii="Calibri" w:hAnsi="Calibri" w:cs="Calibri"/>
                <w:i/>
                <w:noProof/>
                <w:sz w:val="22"/>
              </w:rPr>
              <w:t xml:space="preserve"> due to quick breakthrough</w:t>
            </w:r>
            <w:r w:rsidR="001F1040" w:rsidRPr="0057053B">
              <w:rPr>
                <w:rFonts w:ascii="Calibri" w:hAnsi="Calibri" w:cs="Calibri"/>
                <w:i/>
                <w:noProof/>
                <w:sz w:val="22"/>
              </w:rPr>
              <w:t>.</w:t>
            </w:r>
          </w:p>
          <w:p w14:paraId="07643711" w14:textId="77777777" w:rsidR="00E73707" w:rsidRPr="0057053B" w:rsidRDefault="00051828" w:rsidP="009C128D">
            <w:pPr>
              <w:pStyle w:val="ListParagraph"/>
              <w:numPr>
                <w:ilvl w:val="0"/>
                <w:numId w:val="20"/>
              </w:numPr>
              <w:ind w:left="360"/>
              <w:rPr>
                <w:rFonts w:ascii="Calibri" w:hAnsi="Calibri" w:cs="Calibri"/>
                <w:b/>
                <w:sz w:val="22"/>
              </w:rPr>
            </w:pPr>
            <w:r w:rsidRPr="0057053B">
              <w:rPr>
                <w:rFonts w:ascii="Calibri" w:hAnsi="Calibri" w:cs="Calibri"/>
                <w:b/>
                <w:sz w:val="22"/>
              </w:rPr>
              <w:t>Wash hands</w:t>
            </w:r>
            <w:r w:rsidRPr="0057053B">
              <w:rPr>
                <w:rFonts w:ascii="Calibri" w:hAnsi="Calibri" w:cs="Calibri"/>
                <w:sz w:val="22"/>
              </w:rPr>
              <w:t xml:space="preserve"> at time of glove change.</w:t>
            </w:r>
          </w:p>
          <w:p w14:paraId="2AA13F26" w14:textId="77777777" w:rsidR="0063042A" w:rsidRPr="0057053B" w:rsidRDefault="0063042A">
            <w:pPr>
              <w:pStyle w:val="ListParagraph"/>
              <w:spacing w:before="120"/>
              <w:ind w:left="360"/>
              <w:rPr>
                <w:rFonts w:ascii="Calibri" w:hAnsi="Calibri" w:cs="Calibri"/>
                <w:i/>
                <w:color w:val="FF0000"/>
                <w:sz w:val="22"/>
                <w:lang w:val="en"/>
              </w:rPr>
            </w:pPr>
            <w:r w:rsidRPr="0057053B">
              <w:rPr>
                <w:rFonts w:ascii="Calibri" w:hAnsi="Calibri" w:cs="Calibri"/>
                <w:i/>
                <w:color w:val="FF0000"/>
                <w:sz w:val="22"/>
              </w:rPr>
              <w:t>*Check the</w:t>
            </w:r>
            <w:r w:rsidR="001C1573" w:rsidRPr="0057053B">
              <w:rPr>
                <w:rFonts w:ascii="Calibri" w:hAnsi="Calibri" w:cs="Calibri"/>
                <w:i/>
                <w:color w:val="FF0000"/>
                <w:sz w:val="22"/>
              </w:rPr>
              <w:t xml:space="preserve"> glove</w:t>
            </w:r>
            <w:r w:rsidRPr="0057053B">
              <w:rPr>
                <w:rFonts w:ascii="Calibri" w:hAnsi="Calibri" w:cs="Calibri"/>
                <w:i/>
                <w:color w:val="FF0000"/>
                <w:sz w:val="22"/>
              </w:rPr>
              <w:t xml:space="preserve"> manufacturer’s </w:t>
            </w:r>
            <w:r w:rsidR="001C1573" w:rsidRPr="0057053B">
              <w:rPr>
                <w:rFonts w:ascii="Calibri" w:hAnsi="Calibri" w:cs="Calibri"/>
                <w:i/>
                <w:color w:val="FF0000"/>
                <w:sz w:val="22"/>
              </w:rPr>
              <w:t xml:space="preserve">glove </w:t>
            </w:r>
            <w:r w:rsidRPr="0057053B">
              <w:rPr>
                <w:rFonts w:ascii="Calibri" w:hAnsi="Calibri" w:cs="Calibri"/>
                <w:i/>
                <w:color w:val="FF0000"/>
                <w:sz w:val="22"/>
              </w:rPr>
              <w:t>guide or SDS for glove breakthrough time.</w:t>
            </w:r>
          </w:p>
        </w:tc>
      </w:tr>
      <w:tr w:rsidR="0001631D" w14:paraId="292528E5" w14:textId="77777777" w:rsidTr="00193651">
        <w:trPr>
          <w:cantSplit/>
          <w:trHeight w:val="207"/>
        </w:trPr>
        <w:tc>
          <w:tcPr>
            <w:tcW w:w="472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34D2B670" w14:textId="77777777" w:rsidR="0001631D" w:rsidRPr="00F217B8" w:rsidRDefault="0001631D" w:rsidP="00E73707">
            <w:pPr>
              <w:spacing w:after="0" w:line="240" w:lineRule="auto"/>
              <w:ind w:left="113" w:right="113"/>
              <w:jc w:val="center"/>
              <w:rPr>
                <w:rFonts w:asciiTheme="minorHAnsi" w:hAnsiTheme="minorHAnsi"/>
                <w:b/>
                <w:color w:val="FF0000"/>
                <w:sz w:val="32"/>
                <w:szCs w:val="32"/>
              </w:rPr>
            </w:pPr>
            <w:r w:rsidRPr="00F217B8">
              <w:rPr>
                <w:rFonts w:asciiTheme="minorHAnsi" w:hAnsiTheme="minorHAnsi"/>
                <w:b/>
                <w:color w:val="FF0000"/>
                <w:sz w:val="32"/>
                <w:szCs w:val="32"/>
              </w:rPr>
              <w:lastRenderedPageBreak/>
              <w:t>Other</w:t>
            </w:r>
          </w:p>
          <w:p w14:paraId="12ADA508" w14:textId="502ED8D8" w:rsidR="0001631D" w:rsidRPr="00F217B8" w:rsidRDefault="0001631D" w:rsidP="00583B93">
            <w:pPr>
              <w:spacing w:after="0" w:line="240" w:lineRule="auto"/>
              <w:rPr>
                <w:rFonts w:asciiTheme="minorHAnsi" w:hAnsiTheme="minorHAnsi"/>
                <w:b/>
                <w:color w:val="FF0000"/>
                <w:sz w:val="32"/>
                <w:szCs w:val="32"/>
              </w:rPr>
            </w:pPr>
          </w:p>
        </w:tc>
        <w:tc>
          <w:tcPr>
            <w:tcW w:w="1392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AA0DC2E" w14:textId="77777777" w:rsidR="0001631D" w:rsidRPr="00F217B8" w:rsidRDefault="0001631D" w:rsidP="00E7370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FF0000"/>
                <w:sz w:val="24"/>
                <w:szCs w:val="24"/>
              </w:rPr>
            </w:pPr>
            <w:r w:rsidRPr="00F217B8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Emergencies</w:t>
            </w:r>
          </w:p>
        </w:tc>
        <w:tc>
          <w:tcPr>
            <w:tcW w:w="8758" w:type="dxa"/>
            <w:gridSpan w:val="2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782B93FE" w14:textId="74E17637" w:rsidR="0001631D" w:rsidRPr="00A217F8" w:rsidRDefault="0001631D" w:rsidP="002B55B8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 w:rsidRPr="00A217F8">
              <w:rPr>
                <w:rFonts w:cs="Calibri"/>
              </w:rPr>
              <w:t xml:space="preserve">See </w:t>
            </w:r>
            <w:hyperlink r:id="rId28" w:history="1">
              <w:r w:rsidRPr="00A217F8">
                <w:rPr>
                  <w:rStyle w:val="Hyperlink"/>
                  <w:rFonts w:cs="Calibri"/>
                </w:rPr>
                <w:t>Emergency Response webpage</w:t>
              </w:r>
            </w:hyperlink>
            <w:r w:rsidRPr="00A217F8">
              <w:rPr>
                <w:rFonts w:cs="Calibri"/>
              </w:rPr>
              <w:t>, Flip Chart, and/or lab-specific chemical hygiene plan.</w:t>
            </w:r>
          </w:p>
          <w:p w14:paraId="23E81835" w14:textId="0C03B8D5" w:rsidR="00A745F3" w:rsidRPr="00A217F8" w:rsidRDefault="00A745F3" w:rsidP="00A745F3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 w:rsidRPr="00A217F8">
              <w:rPr>
                <w:rFonts w:cs="Calibri"/>
                <w:b/>
                <w:color w:val="FF0000"/>
              </w:rPr>
              <w:t xml:space="preserve">Injection or laceration with DCM-contaminated sharps requires immediate medical help. </w:t>
            </w:r>
            <w:r w:rsidRPr="00A217F8">
              <w:rPr>
                <w:rFonts w:cs="Calibri"/>
              </w:rPr>
              <w:t>(Also report to EOHW – see below.)</w:t>
            </w:r>
            <w:r w:rsidRPr="00A217F8">
              <w:rPr>
                <w:rFonts w:cs="Calibri"/>
                <w:b/>
              </w:rPr>
              <w:t xml:space="preserve"> </w:t>
            </w:r>
            <w:r w:rsidRPr="00A217F8">
              <w:rPr>
                <w:rFonts w:cs="Calibri"/>
              </w:rPr>
              <w:t xml:space="preserve">Color change at the site can indicate necrosis. </w:t>
            </w:r>
            <w:r w:rsidRPr="00A217F8">
              <w:rPr>
                <w:rFonts w:cs="Calibri"/>
                <w:u w:val="single"/>
              </w:rPr>
              <w:t>Do not</w:t>
            </w:r>
            <w:r w:rsidRPr="00A217F8">
              <w:rPr>
                <w:rFonts w:cs="Calibri"/>
              </w:rPr>
              <w:t xml:space="preserve"> assume that you can take care of the injury alone; the support of co-workers could be vital.</w:t>
            </w:r>
          </w:p>
          <w:p w14:paraId="19F55C6F" w14:textId="56C23728" w:rsidR="00A745F3" w:rsidRPr="00A217F8" w:rsidRDefault="00A745F3" w:rsidP="00A745F3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 w:rsidRPr="00A217F8">
              <w:rPr>
                <w:rFonts w:cs="Calibri"/>
                <w:b/>
              </w:rPr>
              <w:t>For eye/skin exposure</w:t>
            </w:r>
            <w:r w:rsidRPr="00A217F8">
              <w:rPr>
                <w:rFonts w:cs="Calibri"/>
              </w:rPr>
              <w:t>, flush with water for at least 15 min, then seek medical attention.</w:t>
            </w:r>
          </w:p>
          <w:p w14:paraId="74E7C41F" w14:textId="7472852E" w:rsidR="00A745F3" w:rsidRPr="00A217F8" w:rsidRDefault="00A745F3" w:rsidP="00A745F3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 w:rsidRPr="00A217F8">
              <w:rPr>
                <w:rFonts w:cs="Calibri"/>
              </w:rPr>
              <w:t>If there is</w:t>
            </w:r>
            <w:r w:rsidRPr="00A217F8">
              <w:rPr>
                <w:rFonts w:cs="Calibri"/>
                <w:b/>
              </w:rPr>
              <w:t xml:space="preserve"> respiratory irritation </w:t>
            </w:r>
            <w:r w:rsidRPr="00A217F8">
              <w:rPr>
                <w:rFonts w:cs="Calibri"/>
              </w:rPr>
              <w:t xml:space="preserve">with exposure, remove all persons from contaminated area and contact the OESO spill team by calling </w:t>
            </w:r>
            <w:r w:rsidRPr="00A217F8">
              <w:rPr>
                <w:rFonts w:cs="Calibri"/>
                <w:b/>
              </w:rPr>
              <w:t>911</w:t>
            </w:r>
            <w:r w:rsidRPr="00A217F8">
              <w:rPr>
                <w:rFonts w:cs="Calibri"/>
              </w:rPr>
              <w:t xml:space="preserve"> from a campus phone </w:t>
            </w:r>
            <w:r w:rsidR="007338EE">
              <w:rPr>
                <w:rFonts w:cs="Calibri"/>
              </w:rPr>
              <w:br/>
            </w:r>
            <w:r w:rsidRPr="00A217F8">
              <w:rPr>
                <w:rFonts w:cs="Calibri"/>
              </w:rPr>
              <w:t>or</w:t>
            </w:r>
            <w:r w:rsidR="007338EE">
              <w:rPr>
                <w:rFonts w:cs="Calibri"/>
              </w:rPr>
              <w:t xml:space="preserve"> </w:t>
            </w:r>
            <w:r w:rsidR="00316507">
              <w:rPr>
                <w:rFonts w:cs="Calibri"/>
                <w:b/>
              </w:rPr>
              <w:t xml:space="preserve">Duke Police at </w:t>
            </w:r>
            <w:r w:rsidRPr="00A217F8">
              <w:rPr>
                <w:rFonts w:cs="Calibri"/>
                <w:b/>
              </w:rPr>
              <w:t>919-684-2444</w:t>
            </w:r>
            <w:r w:rsidRPr="00A217F8">
              <w:rPr>
                <w:rFonts w:cs="Calibri"/>
              </w:rPr>
              <w:t xml:space="preserve"> from any phone to request assistance.</w:t>
            </w:r>
          </w:p>
          <w:p w14:paraId="30BDE5DF" w14:textId="10155218" w:rsidR="00A745F3" w:rsidRPr="00A745F3" w:rsidRDefault="00DB61D4" w:rsidP="00A745F3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 w:rsidRPr="009C128D">
              <w:rPr>
                <w:rFonts w:cs="Calibri"/>
                <w:noProof/>
                <w:u w:val="single"/>
              </w:rPr>
              <w:drawing>
                <wp:anchor distT="0" distB="0" distL="114300" distR="114300" simplePos="0" relativeHeight="251689472" behindDoc="0" locked="0" layoutInCell="1" allowOverlap="1" wp14:anchorId="369C8770" wp14:editId="423E6097">
                  <wp:simplePos x="0" y="0"/>
                  <wp:positionH relativeFrom="column">
                    <wp:posOffset>4048760</wp:posOffset>
                  </wp:positionH>
                  <wp:positionV relativeFrom="paragraph">
                    <wp:posOffset>278130</wp:posOffset>
                  </wp:positionV>
                  <wp:extent cx="506730" cy="506730"/>
                  <wp:effectExtent l="0" t="0" r="7620" b="7620"/>
                  <wp:wrapNone/>
                  <wp:docPr id="18" name="Picture 18" descr="North Silver Shield® Gloves, Silver, 29&quot; Long, Siz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orth Silver Shield® Gloves, Silver, 29&quot; Long, Siz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6730" cy="506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650E3">
              <w:rPr>
                <w:rFonts w:cs="Calibri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allowOverlap="1" wp14:anchorId="01518A73" wp14:editId="1D8DEA10">
                      <wp:simplePos x="0" y="0"/>
                      <wp:positionH relativeFrom="column">
                        <wp:posOffset>4665980</wp:posOffset>
                      </wp:positionH>
                      <wp:positionV relativeFrom="paragraph">
                        <wp:posOffset>361950</wp:posOffset>
                      </wp:positionV>
                      <wp:extent cx="515620" cy="381000"/>
                      <wp:effectExtent l="0" t="0" r="0" b="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5620" cy="381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91DCD71" w14:textId="77777777" w:rsidR="0001631D" w:rsidRPr="00D24FFD" w:rsidRDefault="0001631D" w:rsidP="00E943F2">
                                  <w:pPr>
                                    <w:rPr>
                                      <w:b/>
                                      <w:color w:val="FF0000"/>
                                    </w:rPr>
                                  </w:pPr>
                                  <w:r w:rsidRPr="00D24FFD">
                                    <w:rPr>
                                      <w:b/>
                                      <w:color w:val="FF0000"/>
                                    </w:rPr>
                                    <w:t xml:space="preserve">For spill </w:t>
                                  </w:r>
                                  <w:r w:rsidR="00E943F2">
                                    <w:rPr>
                                      <w:b/>
                                      <w:color w:val="FF0000"/>
                                    </w:rPr>
                                    <w:br/>
                                  </w:r>
                                  <w:r w:rsidRPr="00D24FFD">
                                    <w:rPr>
                                      <w:b/>
                                      <w:color w:val="FF0000"/>
                                    </w:rPr>
                                    <w:t>clean up</w:t>
                                  </w:r>
                                </w:p>
                                <w:p w14:paraId="175F414B" w14:textId="77777777" w:rsidR="0001631D" w:rsidRDefault="0001631D" w:rsidP="00E943F2"/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518A73" id="Text Box 19" o:spid="_x0000_s1030" type="#_x0000_t202" style="position:absolute;left:0;text-align:left;margin-left:367.4pt;margin-top:28.5pt;width:40.6pt;height:30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" filled="f" stroked="f" strokeweight=".5pt">
                      <v:textbox inset="0,0,0,0">
                        <w:txbxContent>
                          <w:p w14:paraId="491DCD71" w14:textId="77777777" w:rsidR="0001631D" w:rsidRPr="00D24FFD" w:rsidRDefault="0001631D" w:rsidP="00E943F2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 w:rsidRPr="00D24FFD">
                              <w:rPr>
                                <w:b/>
                                <w:color w:val="FF0000"/>
                              </w:rPr>
                              <w:t xml:space="preserve">For spill </w:t>
                            </w:r>
                            <w:r w:rsidR="00E943F2">
                              <w:rPr>
                                <w:b/>
                                <w:color w:val="FF0000"/>
                              </w:rPr>
                              <w:br/>
                            </w:r>
                            <w:r w:rsidRPr="00D24FFD">
                              <w:rPr>
                                <w:b/>
                                <w:color w:val="FF0000"/>
                              </w:rPr>
                              <w:t>clean up</w:t>
                            </w:r>
                          </w:p>
                          <w:p w14:paraId="175F414B" w14:textId="77777777" w:rsidR="0001631D" w:rsidRDefault="0001631D" w:rsidP="00E943F2"/>
                        </w:txbxContent>
                      </v:textbox>
                    </v:shape>
                  </w:pict>
                </mc:Fallback>
              </mc:AlternateContent>
            </w:r>
            <w:r w:rsidR="00A745F3" w:rsidRPr="00A217F8">
              <w:rPr>
                <w:rFonts w:cs="Calibri"/>
              </w:rPr>
              <w:t xml:space="preserve">Contact Employee Occupational Health and Wellness (EOHW) at </w:t>
            </w:r>
            <w:r w:rsidR="00A745F3" w:rsidRPr="00A217F8">
              <w:rPr>
                <w:rFonts w:cs="Calibri"/>
                <w:b/>
              </w:rPr>
              <w:t>919-684-8115</w:t>
            </w:r>
            <w:r w:rsidR="00A745F3" w:rsidRPr="00A217F8">
              <w:rPr>
                <w:rFonts w:cs="Calibri"/>
              </w:rPr>
              <w:t xml:space="preserve"> to report an exposure and obtain medical advice. </w:t>
            </w:r>
            <w:r w:rsidR="007338EE">
              <w:rPr>
                <w:rFonts w:cs="Calibri"/>
              </w:rPr>
              <w:br/>
            </w:r>
            <w:r w:rsidR="00A745F3" w:rsidRPr="00A217F8">
              <w:rPr>
                <w:rFonts w:cs="Calibri"/>
              </w:rPr>
              <w:t>For medical advice wit</w:t>
            </w:r>
            <w:r w:rsidR="00316507">
              <w:rPr>
                <w:rFonts w:cs="Calibri"/>
              </w:rPr>
              <w:t>hout</w:t>
            </w:r>
            <w:r w:rsidR="00A745F3" w:rsidRPr="00A217F8">
              <w:rPr>
                <w:rFonts w:cs="Calibri"/>
              </w:rPr>
              <w:t xml:space="preserve"> exposure, call </w:t>
            </w:r>
            <w:r w:rsidR="00A745F3" w:rsidRPr="00A217F8">
              <w:rPr>
                <w:rFonts w:cs="Calibri"/>
                <w:b/>
              </w:rPr>
              <w:t>919-684-3136</w:t>
            </w:r>
            <w:r w:rsidR="00A745F3" w:rsidRPr="00A217F8">
              <w:rPr>
                <w:rFonts w:cs="Calibri"/>
              </w:rPr>
              <w:t>.</w:t>
            </w:r>
          </w:p>
          <w:p w14:paraId="3AD97BD2" w14:textId="3A36A93C" w:rsidR="0001631D" w:rsidRPr="00A217F8" w:rsidRDefault="0001631D" w:rsidP="00394B31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 w:rsidRPr="00A217F8">
              <w:rPr>
                <w:rFonts w:cs="Calibri"/>
                <w:b/>
              </w:rPr>
              <w:t xml:space="preserve">For spill clean-up, use </w:t>
            </w:r>
            <w:hyperlink r:id="rId29" w:history="1">
              <w:r w:rsidRPr="00A217F8">
                <w:rPr>
                  <w:rStyle w:val="Hyperlink"/>
                  <w:rFonts w:cs="Calibri"/>
                  <w:b/>
                </w:rPr>
                <w:t>North Silver Shield</w:t>
              </w:r>
            </w:hyperlink>
            <w:r w:rsidRPr="00A217F8">
              <w:rPr>
                <w:rFonts w:cs="Calibri"/>
                <w:b/>
              </w:rPr>
              <w:t xml:space="preserve"> gloves, with an </w:t>
            </w:r>
            <w:r w:rsidR="003931EF" w:rsidRPr="00A217F8">
              <w:rPr>
                <w:rFonts w:cs="Calibri"/>
                <w:b/>
              </w:rPr>
              <w:br/>
            </w:r>
            <w:r w:rsidRPr="00A217F8">
              <w:rPr>
                <w:rFonts w:cs="Calibri"/>
                <w:b/>
              </w:rPr>
              <w:t>additional pair of nitrile gloves on the outside.</w:t>
            </w:r>
            <w:r w:rsidRPr="00A217F8">
              <w:rPr>
                <w:rFonts w:cs="Calibri"/>
              </w:rPr>
              <w:t xml:space="preserve"> </w:t>
            </w:r>
            <w:r w:rsidRPr="00A217F8">
              <w:rPr>
                <w:rFonts w:cs="Calibri"/>
              </w:rPr>
              <w:br/>
              <w:t xml:space="preserve">Do </w:t>
            </w:r>
            <w:r w:rsidRPr="00A217F8">
              <w:rPr>
                <w:rFonts w:cs="Calibri"/>
                <w:u w:val="single"/>
              </w:rPr>
              <w:t>NOT</w:t>
            </w:r>
            <w:r w:rsidRPr="00A217F8">
              <w:rPr>
                <w:rFonts w:cs="Calibri"/>
              </w:rPr>
              <w:t xml:space="preserve"> use nitrile</w:t>
            </w:r>
            <w:r w:rsidR="003931EF" w:rsidRPr="00A217F8">
              <w:rPr>
                <w:rFonts w:cs="Calibri"/>
              </w:rPr>
              <w:t>/lab</w:t>
            </w:r>
            <w:r w:rsidRPr="00A217F8">
              <w:rPr>
                <w:rFonts w:cs="Calibri"/>
              </w:rPr>
              <w:t xml:space="preserve"> gloves</w:t>
            </w:r>
            <w:r w:rsidR="003931EF" w:rsidRPr="00A217F8">
              <w:rPr>
                <w:rFonts w:cs="Calibri"/>
              </w:rPr>
              <w:t xml:space="preserve"> on their own</w:t>
            </w:r>
            <w:r w:rsidRPr="00A217F8">
              <w:rPr>
                <w:rFonts w:cs="Calibri"/>
              </w:rPr>
              <w:t xml:space="preserve"> due to quick breakthrough.</w:t>
            </w:r>
          </w:p>
          <w:p w14:paraId="336777EA" w14:textId="3C702978" w:rsidR="004A7ED8" w:rsidRDefault="004A7ED8" w:rsidP="004A7ED8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 w:rsidRPr="00A745F3">
              <w:rPr>
                <w:rFonts w:cs="Calibri"/>
                <w:b/>
                <w:color w:val="FF0000"/>
              </w:rPr>
              <w:t>Avoid inhaling vapors during spill clean-up.</w:t>
            </w:r>
            <w:r w:rsidRPr="00A745F3">
              <w:rPr>
                <w:rFonts w:cs="Calibri"/>
                <w:color w:val="FF0000"/>
              </w:rPr>
              <w:t xml:space="preserve"> </w:t>
            </w:r>
            <w:r>
              <w:rPr>
                <w:rFonts w:cs="Calibri"/>
              </w:rPr>
              <w:t xml:space="preserve">DCM </w:t>
            </w:r>
            <w:r w:rsidR="00A81AA4">
              <w:rPr>
                <w:rFonts w:cs="Calibri"/>
              </w:rPr>
              <w:t>evaporates quickly. Spills</w:t>
            </w:r>
            <w:r w:rsidR="00A81AA4" w:rsidRPr="008C0F2F">
              <w:rPr>
                <w:rFonts w:cs="Calibri"/>
              </w:rPr>
              <w:t xml:space="preserve"> </w:t>
            </w:r>
            <w:r w:rsidR="008C0F2F" w:rsidRPr="008C0F2F">
              <w:rPr>
                <w:rFonts w:asciiTheme="minorHAnsi" w:hAnsiTheme="minorHAnsi" w:cstheme="minorHAnsi"/>
                <w:bCs/>
                <w:color w:val="202124"/>
                <w:shd w:val="clear" w:color="auto" w:fill="FFFFFF"/>
              </w:rPr>
              <w:t>≤</w:t>
            </w:r>
            <w:r w:rsidR="00A81AA4">
              <w:rPr>
                <w:rFonts w:cs="Calibri"/>
              </w:rPr>
              <w:t xml:space="preserve"> 1 L inside of a chemical fume hood, or </w:t>
            </w:r>
            <w:r w:rsidR="008C0F2F" w:rsidRPr="008C0F2F">
              <w:rPr>
                <w:rFonts w:asciiTheme="minorHAnsi" w:hAnsiTheme="minorHAnsi" w:cstheme="minorHAnsi"/>
                <w:bCs/>
                <w:color w:val="202124"/>
                <w:shd w:val="clear" w:color="auto" w:fill="FFFFFF"/>
              </w:rPr>
              <w:t>≤</w:t>
            </w:r>
            <w:r w:rsidR="00A81AA4">
              <w:rPr>
                <w:rFonts w:cs="Calibri"/>
              </w:rPr>
              <w:t xml:space="preserve"> </w:t>
            </w:r>
            <w:r w:rsidR="009957DD">
              <w:rPr>
                <w:rFonts w:cs="Calibri"/>
              </w:rPr>
              <w:t>1</w:t>
            </w:r>
            <w:r w:rsidR="00A81AA4">
              <w:rPr>
                <w:rFonts w:cs="Calibri"/>
              </w:rPr>
              <w:t>00 mL outside of a chemical fume hood,</w:t>
            </w:r>
            <w:r>
              <w:rPr>
                <w:rFonts w:cs="Calibri"/>
              </w:rPr>
              <w:t xml:space="preserve"> can often be cleaned up with dry absorbents (such as spill pads or vermiculite) if the lab feels comfortable and prepared to do so. </w:t>
            </w:r>
          </w:p>
          <w:p w14:paraId="237013B7" w14:textId="55AB2900" w:rsidR="004A7ED8" w:rsidRPr="00A745F3" w:rsidRDefault="004A7ED8" w:rsidP="004A7ED8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>
              <w:rPr>
                <w:rFonts w:cs="Calibri"/>
              </w:rPr>
              <w:t xml:space="preserve">For large spills, </w:t>
            </w:r>
            <w:r w:rsidR="00282464">
              <w:rPr>
                <w:rFonts w:cs="Calibri"/>
              </w:rPr>
              <w:t xml:space="preserve">evacuate the lab and </w:t>
            </w:r>
            <w:r>
              <w:rPr>
                <w:rFonts w:cs="Calibri"/>
              </w:rPr>
              <w:t>contact the OESO spill team by calling 911 from a campus phone or</w:t>
            </w:r>
            <w:r w:rsidR="00282464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Duke Police at 919-684-2444 from any phone to request assistance.</w:t>
            </w:r>
          </w:p>
          <w:p w14:paraId="1DB126CE" w14:textId="294C62D7" w:rsidR="004A7ED8" w:rsidRDefault="004A7ED8" w:rsidP="004A7ED8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>
              <w:rPr>
                <w:rFonts w:cs="Calibri"/>
              </w:rPr>
              <w:t>After spill clean-up is complete, any surfaces contaminated with DCM should be wiped down with 70% ethanol</w:t>
            </w:r>
            <w:r w:rsidR="00A6206F">
              <w:rPr>
                <w:rFonts w:cs="Calibri"/>
              </w:rPr>
              <w:t>,</w:t>
            </w:r>
            <w:r>
              <w:rPr>
                <w:rFonts w:cs="Calibri"/>
              </w:rPr>
              <w:t xml:space="preserve"> and then wiped down with soap and water.</w:t>
            </w:r>
          </w:p>
          <w:p w14:paraId="4AEE0AE7" w14:textId="66388DD4" w:rsidR="0001631D" w:rsidRPr="00A217F8" w:rsidRDefault="004A7ED8" w:rsidP="00A81AA4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>
              <w:rPr>
                <w:rFonts w:cs="Calibri"/>
              </w:rPr>
              <w:t xml:space="preserve">For </w:t>
            </w:r>
            <w:r w:rsidRPr="00075AA4">
              <w:rPr>
                <w:rFonts w:cs="Calibri"/>
                <w:b/>
              </w:rPr>
              <w:t>solid or</w:t>
            </w:r>
            <w:r>
              <w:rPr>
                <w:rFonts w:cs="Calibri"/>
              </w:rPr>
              <w:t xml:space="preserve"> </w:t>
            </w:r>
            <w:r>
              <w:rPr>
                <w:rFonts w:cs="Calibri"/>
                <w:b/>
              </w:rPr>
              <w:t>spill waste</w:t>
            </w:r>
            <w:r>
              <w:rPr>
                <w:rFonts w:cs="Calibri"/>
              </w:rPr>
              <w:t xml:space="preserve">, collect any absorbent materials in double plastic bags, and keep in secondary containment in a fume hood until it is collected by </w:t>
            </w:r>
            <w:r w:rsidR="00A81AA4">
              <w:rPr>
                <w:rFonts w:cs="Calibri"/>
              </w:rPr>
              <w:t>OESO</w:t>
            </w:r>
            <w:r>
              <w:rPr>
                <w:rFonts w:cs="Calibri"/>
              </w:rPr>
              <w:t>.</w:t>
            </w:r>
          </w:p>
        </w:tc>
      </w:tr>
      <w:tr w:rsidR="0001631D" w14:paraId="182C10B6" w14:textId="77777777" w:rsidTr="00193651">
        <w:trPr>
          <w:trHeight w:val="302"/>
        </w:trPr>
        <w:tc>
          <w:tcPr>
            <w:tcW w:w="47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19E9F07" w14:textId="77777777" w:rsidR="0001631D" w:rsidRPr="003F3FED" w:rsidRDefault="0001631D" w:rsidP="00583B93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392" w:type="dxa"/>
            <w:shd w:val="clear" w:color="auto" w:fill="auto"/>
            <w:vAlign w:val="center"/>
          </w:tcPr>
          <w:p w14:paraId="0D478E1D" w14:textId="77777777" w:rsidR="0001631D" w:rsidRPr="003F3FED" w:rsidRDefault="0001631D" w:rsidP="00E7370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Waste</w:t>
            </w:r>
          </w:p>
        </w:tc>
        <w:tc>
          <w:tcPr>
            <w:tcW w:w="8758" w:type="dxa"/>
            <w:gridSpan w:val="2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0D23955A" w14:textId="77777777" w:rsidR="0001631D" w:rsidRPr="00A217F8" w:rsidRDefault="0001631D" w:rsidP="00394B31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 w:rsidRPr="00A217F8">
              <w:rPr>
                <w:rFonts w:cs="Calibri"/>
              </w:rPr>
              <w:t>DCM can dissolve some plastics; use a proper waste container for halogenated solvents.</w:t>
            </w:r>
            <w:r w:rsidRPr="00A217F8">
              <w:rPr>
                <w:rFonts w:cs="Calibri"/>
              </w:rPr>
              <w:br/>
              <w:t xml:space="preserve">Halogenated waste containers can be obtained through the </w:t>
            </w:r>
            <w:hyperlink r:id="rId30" w:history="1">
              <w:r w:rsidRPr="00A217F8">
                <w:rPr>
                  <w:rStyle w:val="Hyperlink"/>
                  <w:rFonts w:cs="Calibri"/>
                </w:rPr>
                <w:t>Waste Pickup Request System</w:t>
              </w:r>
            </w:hyperlink>
            <w:r w:rsidRPr="00A217F8">
              <w:rPr>
                <w:rFonts w:cs="Calibri"/>
              </w:rPr>
              <w:t>.</w:t>
            </w:r>
          </w:p>
          <w:p w14:paraId="0369E93C" w14:textId="77777777" w:rsidR="00A3477A" w:rsidRDefault="0001631D" w:rsidP="00944B7A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 w:rsidRPr="00A217F8">
              <w:rPr>
                <w:rFonts w:cs="Calibri"/>
              </w:rPr>
              <w:t xml:space="preserve">Waste dichloromethane must be disposed of following your </w:t>
            </w:r>
            <w:r w:rsidRPr="00A217F8">
              <w:rPr>
                <w:rFonts w:cs="Calibri"/>
                <w:b/>
              </w:rPr>
              <w:t>laboratory-specific chemical hygiene plan</w:t>
            </w:r>
            <w:r w:rsidRPr="00A217F8">
              <w:rPr>
                <w:rFonts w:cs="Calibri"/>
              </w:rPr>
              <w:t xml:space="preserve"> and meet the requirements of Duke University’s </w:t>
            </w:r>
            <w:hyperlink r:id="rId31" w:history="1">
              <w:r w:rsidRPr="00A217F8">
                <w:rPr>
                  <w:rStyle w:val="Hyperlink"/>
                  <w:rFonts w:cs="Calibri"/>
                </w:rPr>
                <w:t>Chemical Waste Policy</w:t>
              </w:r>
            </w:hyperlink>
            <w:r w:rsidRPr="00A217F8">
              <w:rPr>
                <w:rFonts w:cs="Calibri"/>
              </w:rPr>
              <w:t xml:space="preserve"> and Laboratory Chemical Waste Management Practices</w:t>
            </w:r>
            <w:r w:rsidR="00A3477A">
              <w:rPr>
                <w:rFonts w:cs="Calibri"/>
              </w:rPr>
              <w:t xml:space="preserve"> (link </w:t>
            </w:r>
            <w:hyperlink r:id="rId32" w:history="1">
              <w:r w:rsidR="004B25B5" w:rsidRPr="00A217F8">
                <w:rPr>
                  <w:rStyle w:val="Hyperlink"/>
                  <w:rFonts w:cs="Calibri"/>
                </w:rPr>
                <w:t>here</w:t>
              </w:r>
            </w:hyperlink>
            <w:r w:rsidR="004B25B5" w:rsidRPr="00A217F8">
              <w:rPr>
                <w:rFonts w:cs="Calibri"/>
              </w:rPr>
              <w:t>)</w:t>
            </w:r>
            <w:r w:rsidRPr="00A217F8">
              <w:rPr>
                <w:rFonts w:cs="Calibri"/>
              </w:rPr>
              <w:t>.</w:t>
            </w:r>
          </w:p>
          <w:p w14:paraId="2925549F" w14:textId="4C1E24DA" w:rsidR="00075AA4" w:rsidRPr="00944B7A" w:rsidRDefault="000948EB" w:rsidP="00A81AA4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cs="Calibri"/>
              </w:rPr>
            </w:pPr>
            <w:r>
              <w:rPr>
                <w:rFonts w:cs="Calibri"/>
              </w:rPr>
              <w:t xml:space="preserve">For </w:t>
            </w:r>
            <w:r w:rsidRPr="00075AA4">
              <w:rPr>
                <w:rFonts w:cs="Calibri"/>
                <w:b/>
              </w:rPr>
              <w:t>solid or</w:t>
            </w:r>
            <w:r>
              <w:rPr>
                <w:rFonts w:cs="Calibri"/>
              </w:rPr>
              <w:t xml:space="preserve"> </w:t>
            </w:r>
            <w:r>
              <w:rPr>
                <w:rFonts w:cs="Calibri"/>
                <w:b/>
              </w:rPr>
              <w:t>spill waste</w:t>
            </w:r>
            <w:r>
              <w:rPr>
                <w:rFonts w:cs="Calibri"/>
              </w:rPr>
              <w:t xml:space="preserve">, collect any absorbent materials in double plastic bags, and keep in secondary containment in a fume hood until it is collected by </w:t>
            </w:r>
            <w:r w:rsidR="00A81AA4">
              <w:rPr>
                <w:rFonts w:cs="Calibri"/>
              </w:rPr>
              <w:t>OESO</w:t>
            </w:r>
            <w:r>
              <w:rPr>
                <w:rFonts w:cs="Calibri"/>
              </w:rPr>
              <w:t>.</w:t>
            </w:r>
          </w:p>
        </w:tc>
      </w:tr>
      <w:tr w:rsidR="0001631D" w14:paraId="36D2302D" w14:textId="77777777" w:rsidTr="00887852">
        <w:trPr>
          <w:trHeight w:val="36"/>
        </w:trPr>
        <w:tc>
          <w:tcPr>
            <w:tcW w:w="472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D89CB64" w14:textId="77777777" w:rsidR="0001631D" w:rsidRPr="003F3FED" w:rsidRDefault="0001631D" w:rsidP="00583B93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392" w:type="dxa"/>
            <w:shd w:val="clear" w:color="auto" w:fill="auto"/>
            <w:vAlign w:val="center"/>
          </w:tcPr>
          <w:p w14:paraId="5A4C9AC9" w14:textId="77777777" w:rsidR="0001631D" w:rsidRPr="003F3FED" w:rsidRDefault="0001631D" w:rsidP="00583B93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Training</w:t>
            </w:r>
          </w:p>
        </w:tc>
        <w:tc>
          <w:tcPr>
            <w:tcW w:w="8758" w:type="dxa"/>
            <w:gridSpan w:val="2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47DAFABE" w14:textId="77777777" w:rsidR="0001631D" w:rsidRPr="00A217F8" w:rsidRDefault="0001631D" w:rsidP="00583B93">
            <w:pPr>
              <w:spacing w:after="0" w:line="240" w:lineRule="auto"/>
              <w:rPr>
                <w:rFonts w:cs="Calibri"/>
              </w:rPr>
            </w:pPr>
            <w:r w:rsidRPr="00A217F8">
              <w:rPr>
                <w:rFonts w:cs="Calibri"/>
              </w:rPr>
              <w:t>Sign signature page in lab-specific chemical hygiene plan to indicate review.</w:t>
            </w:r>
          </w:p>
        </w:tc>
      </w:tr>
      <w:tr w:rsidR="0001631D" w14:paraId="19B85AD8" w14:textId="77777777" w:rsidTr="00887852">
        <w:trPr>
          <w:trHeight w:val="36"/>
        </w:trPr>
        <w:tc>
          <w:tcPr>
            <w:tcW w:w="472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388F106E" w14:textId="77777777" w:rsidR="0001631D" w:rsidRPr="003F3FED" w:rsidRDefault="0001631D" w:rsidP="00583B93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392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63761CE2" w14:textId="77777777" w:rsidR="0001631D" w:rsidRPr="003F3FED" w:rsidRDefault="0001631D" w:rsidP="00583B93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Questions</w:t>
            </w:r>
          </w:p>
        </w:tc>
        <w:tc>
          <w:tcPr>
            <w:tcW w:w="8758" w:type="dxa"/>
            <w:gridSpan w:val="2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453EEA89" w14:textId="77777777" w:rsidR="0001631D" w:rsidRPr="00A217F8" w:rsidRDefault="0001631D" w:rsidP="00583B93">
            <w:pPr>
              <w:spacing w:after="0" w:line="240" w:lineRule="auto"/>
              <w:rPr>
                <w:rFonts w:cs="Calibri"/>
              </w:rPr>
            </w:pPr>
            <w:r w:rsidRPr="00A217F8">
              <w:rPr>
                <w:rFonts w:cs="Calibri"/>
              </w:rPr>
              <w:t xml:space="preserve">Contact OESO Laboratory Safety at 919-684-8822 or </w:t>
            </w:r>
            <w:hyperlink r:id="rId33" w:history="1">
              <w:r w:rsidRPr="00A217F8">
                <w:rPr>
                  <w:rStyle w:val="Hyperlink"/>
                  <w:rFonts w:cs="Calibri"/>
                </w:rPr>
                <w:t>labsafety@dm.duke.edu</w:t>
              </w:r>
            </w:hyperlink>
            <w:r w:rsidRPr="00A217F8">
              <w:rPr>
                <w:rFonts w:cs="Calibri"/>
              </w:rPr>
              <w:t xml:space="preserve">. </w:t>
            </w:r>
          </w:p>
        </w:tc>
      </w:tr>
    </w:tbl>
    <w:p w14:paraId="7F7757A0" w14:textId="005B9E8F" w:rsidR="00DB61D4" w:rsidRDefault="00DB61D4">
      <w:r>
        <w:br w:type="page"/>
      </w:r>
    </w:p>
    <w:tbl>
      <w:tblPr>
        <w:tblW w:w="108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450"/>
        <w:gridCol w:w="1350"/>
        <w:gridCol w:w="2745"/>
        <w:gridCol w:w="4410"/>
        <w:gridCol w:w="225"/>
        <w:gridCol w:w="405"/>
        <w:gridCol w:w="1305"/>
      </w:tblGrid>
      <w:tr w:rsidR="00583B93" w14:paraId="4F53B068" w14:textId="77777777" w:rsidTr="00DB61D4">
        <w:trPr>
          <w:trHeight w:val="990"/>
        </w:trPr>
        <w:tc>
          <w:tcPr>
            <w:tcW w:w="1800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nil"/>
            </w:tcBorders>
            <w:shd w:val="clear" w:color="auto" w:fill="D9D9D9"/>
          </w:tcPr>
          <w:p w14:paraId="5081D879" w14:textId="15983821" w:rsidR="00583B93" w:rsidRPr="00B63410" w:rsidRDefault="00583B93" w:rsidP="00DB61D4">
            <w:pPr>
              <w:spacing w:after="0" w:line="240" w:lineRule="auto"/>
              <w:rPr>
                <w:b/>
              </w:rPr>
            </w:pPr>
            <w:r w:rsidRPr="000A385B">
              <w:rPr>
                <w:noProof/>
              </w:rPr>
              <w:lastRenderedPageBreak/>
              <w:drawing>
                <wp:anchor distT="0" distB="0" distL="114300" distR="114300" simplePos="0" relativeHeight="251676160" behindDoc="0" locked="0" layoutInCell="1" allowOverlap="1" wp14:anchorId="15721DA8" wp14:editId="55E8699E">
                  <wp:simplePos x="0" y="0"/>
                  <wp:positionH relativeFrom="column">
                    <wp:posOffset>116205</wp:posOffset>
                  </wp:positionH>
                  <wp:positionV relativeFrom="paragraph">
                    <wp:posOffset>74930</wp:posOffset>
                  </wp:positionV>
                  <wp:extent cx="633095" cy="640080"/>
                  <wp:effectExtent l="0" t="0" r="0" b="7620"/>
                  <wp:wrapNone/>
                  <wp:docPr id="5" name="Picture 5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095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B1891">
              <w:rPr>
                <w:noProof/>
              </w:rPr>
              <w:drawing>
                <wp:anchor distT="0" distB="0" distL="114300" distR="114300" simplePos="0" relativeHeight="251675136" behindDoc="0" locked="0" layoutInCell="1" allowOverlap="1" wp14:anchorId="5028C1B4" wp14:editId="469BFCBE">
                  <wp:simplePos x="0" y="0"/>
                  <wp:positionH relativeFrom="column">
                    <wp:posOffset>840435</wp:posOffset>
                  </wp:positionH>
                  <wp:positionV relativeFrom="paragraph">
                    <wp:posOffset>171450</wp:posOffset>
                  </wp:positionV>
                  <wp:extent cx="457200" cy="457200"/>
                  <wp:effectExtent l="95250" t="95250" r="95250" b="95250"/>
                  <wp:wrapNone/>
                  <wp:docPr id="7" name="Picture 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Icon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17197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         </w:t>
            </w:r>
          </w:p>
        </w:tc>
        <w:tc>
          <w:tcPr>
            <w:tcW w:w="7380" w:type="dxa"/>
            <w:gridSpan w:val="3"/>
            <w:tcBorders>
              <w:top w:val="thickThinSmallGap" w:sz="24" w:space="0" w:color="auto"/>
              <w:left w:val="nil"/>
              <w:bottom w:val="single" w:sz="24" w:space="0" w:color="auto"/>
              <w:right w:val="nil"/>
            </w:tcBorders>
            <w:shd w:val="clear" w:color="auto" w:fill="D9D9D9"/>
          </w:tcPr>
          <w:p w14:paraId="205A8927" w14:textId="77777777" w:rsidR="00583B93" w:rsidRPr="005141A9" w:rsidRDefault="00583B93" w:rsidP="00DB61D4">
            <w:pPr>
              <w:spacing w:after="0" w:line="240" w:lineRule="auto"/>
              <w:jc w:val="center"/>
              <w:rPr>
                <w:b/>
                <w:sz w:val="28"/>
              </w:rPr>
            </w:pPr>
            <w:r w:rsidRPr="000A385B">
              <w:rPr>
                <w:rFonts w:asciiTheme="minorHAnsi" w:hAnsiTheme="minorHAnsi"/>
                <w:b/>
                <w:caps/>
                <w:noProof/>
                <w:sz w:val="52"/>
                <w:szCs w:val="56"/>
              </w:rPr>
              <w:drawing>
                <wp:anchor distT="0" distB="0" distL="114300" distR="114300" simplePos="0" relativeHeight="251678208" behindDoc="0" locked="0" layoutInCell="1" allowOverlap="1" wp14:anchorId="693BE381" wp14:editId="3993CDF1">
                  <wp:simplePos x="0" y="0"/>
                  <wp:positionH relativeFrom="column">
                    <wp:posOffset>4288742</wp:posOffset>
                  </wp:positionH>
                  <wp:positionV relativeFrom="paragraph">
                    <wp:posOffset>75750</wp:posOffset>
                  </wp:positionV>
                  <wp:extent cx="633278" cy="640080"/>
                  <wp:effectExtent l="0" t="0" r="0" b="7620"/>
                  <wp:wrapNone/>
                  <wp:docPr id="8" name="Picture 8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278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sz w:val="28"/>
              </w:rPr>
              <w:t xml:space="preserve">Lab-Specific Safety Information for </w:t>
            </w:r>
          </w:p>
          <w:p w14:paraId="4C4C65EC" w14:textId="77777777" w:rsidR="00583B93" w:rsidRPr="007B1891" w:rsidRDefault="00583B93" w:rsidP="00DB61D4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b/>
                <w:caps/>
                <w:sz w:val="40"/>
                <w:szCs w:val="42"/>
              </w:rPr>
            </w:pPr>
            <w:r w:rsidRPr="007B1891">
              <w:rPr>
                <w:rFonts w:asciiTheme="minorHAnsi" w:hAnsiTheme="minorHAnsi"/>
                <w:b/>
                <w:caps/>
                <w:sz w:val="52"/>
                <w:szCs w:val="56"/>
              </w:rPr>
              <w:t>DichloroMethane</w:t>
            </w:r>
          </w:p>
          <w:p w14:paraId="29EEF6E3" w14:textId="77777777" w:rsidR="00583B93" w:rsidRPr="0028649A" w:rsidRDefault="00583B93" w:rsidP="00DB61D4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Supplements the Guidelines for Safe Use of DCM</w:t>
            </w:r>
          </w:p>
        </w:tc>
        <w:tc>
          <w:tcPr>
            <w:tcW w:w="1710" w:type="dxa"/>
            <w:gridSpan w:val="2"/>
            <w:tcBorders>
              <w:top w:val="thickThinSmallGap" w:sz="24" w:space="0" w:color="auto"/>
              <w:left w:val="nil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4F82285F" w14:textId="77777777" w:rsidR="00583B93" w:rsidRDefault="00583B93" w:rsidP="00DB61D4">
            <w:pPr>
              <w:spacing w:after="0" w:line="240" w:lineRule="auto"/>
              <w:jc w:val="center"/>
            </w:pPr>
            <w:r w:rsidRPr="007B1891">
              <w:rPr>
                <w:rFonts w:asciiTheme="minorHAnsi" w:hAnsiTheme="minorHAnsi"/>
                <w:b/>
                <w:caps/>
                <w:noProof/>
                <w:sz w:val="52"/>
                <w:szCs w:val="56"/>
              </w:rPr>
              <w:drawing>
                <wp:anchor distT="0" distB="0" distL="114300" distR="114300" simplePos="0" relativeHeight="251677184" behindDoc="0" locked="0" layoutInCell="1" allowOverlap="1" wp14:anchorId="7650569D" wp14:editId="0317AA7E">
                  <wp:simplePos x="0" y="0"/>
                  <wp:positionH relativeFrom="column">
                    <wp:posOffset>325755</wp:posOffset>
                  </wp:positionH>
                  <wp:positionV relativeFrom="paragraph">
                    <wp:posOffset>170815</wp:posOffset>
                  </wp:positionV>
                  <wp:extent cx="457200" cy="457200"/>
                  <wp:effectExtent l="95250" t="95250" r="95250" b="95250"/>
                  <wp:wrapNone/>
                  <wp:docPr id="9" name="Picture 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Icon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17197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83B93" w14:paraId="2DF98C1B" w14:textId="77777777" w:rsidTr="00DB61D4">
        <w:trPr>
          <w:cantSplit/>
          <w:trHeight w:val="390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</w:tcPr>
          <w:p w14:paraId="58A37533" w14:textId="77777777" w:rsidR="00583B93" w:rsidRPr="000E5747" w:rsidRDefault="00583B93" w:rsidP="00DB61D4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</w:t>
            </w:r>
          </w:p>
        </w:tc>
        <w:tc>
          <w:tcPr>
            <w:tcW w:w="135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D40331" w14:textId="77777777" w:rsidR="00583B93" w:rsidRPr="000E5747" w:rsidRDefault="00583B93" w:rsidP="00DB61D4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 Na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PI Name"/>
            <w:tag w:val="PI Name"/>
            <w:id w:val="543263331"/>
            <w:placeholder>
              <w:docPart w:val="60BD5B5A01BB479789CCFD1F60521EF0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5"/>
                <w:tcBorders>
                  <w:top w:val="single" w:sz="24" w:space="0" w:color="auto"/>
                  <w:bottom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0D8B243A" w14:textId="77777777" w:rsidR="00583B93" w:rsidRPr="00156622" w:rsidRDefault="00583B93" w:rsidP="00DB61D4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Click or tap here to enter PI Name</w:t>
                </w:r>
              </w:p>
            </w:tc>
          </w:sdtContent>
        </w:sdt>
      </w:tr>
      <w:tr w:rsidR="00583B93" w14:paraId="41FBA04E" w14:textId="77777777" w:rsidTr="00DB61D4">
        <w:trPr>
          <w:cantSplit/>
          <w:trHeight w:val="390"/>
        </w:trPr>
        <w:tc>
          <w:tcPr>
            <w:tcW w:w="450" w:type="dxa"/>
            <w:vMerge/>
            <w:tcBorders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5980A2C7" w14:textId="77777777" w:rsidR="00583B93" w:rsidRDefault="00583B93" w:rsidP="00DB61D4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18442" w14:textId="77777777" w:rsidR="00583B93" w:rsidRPr="000E5747" w:rsidRDefault="00583B9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Lab Location"/>
            <w:tag w:val="Lab Location"/>
            <w:id w:val="1700670960"/>
            <w:placeholder>
              <w:docPart w:val="B0D5801EA2B54161848ED65AB40585E2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2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6A6BBB41" w14:textId="77777777" w:rsidR="00583B93" w:rsidRPr="00156622" w:rsidRDefault="00583B93" w:rsidP="00DB61D4">
                <w:pPr>
                  <w:spacing w:after="20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1F2D6F">
                  <w:rPr>
                    <w:rStyle w:val="PlaceholderText"/>
                  </w:rPr>
                  <w:t>Enter building(s) and room(s) where lab is located</w:t>
                </w:r>
              </w:p>
            </w:tc>
          </w:sdtContent>
        </w:sdt>
      </w:tr>
      <w:tr w:rsidR="00583B93" w14:paraId="2A74FF45" w14:textId="77777777" w:rsidTr="00DB61D4">
        <w:trPr>
          <w:trHeight w:val="348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6D419531" w14:textId="77777777" w:rsidR="00583B93" w:rsidRPr="000E5747" w:rsidRDefault="001C5F33" w:rsidP="00DB61D4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br/>
            </w:r>
            <w:r w:rsidR="00583B93">
              <w:rPr>
                <w:b/>
                <w:color w:val="FF0000"/>
                <w:sz w:val="32"/>
                <w:szCs w:val="32"/>
              </w:rPr>
              <w:t xml:space="preserve">Lab-Specific </w:t>
            </w:r>
            <w:r w:rsidR="00583B93" w:rsidRPr="000E5747">
              <w:rPr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350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0805763C" w14:textId="77777777" w:rsidR="00583B93" w:rsidRDefault="00583B9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Purchase</w:t>
            </w:r>
          </w:p>
          <w:p w14:paraId="549591F8" w14:textId="77777777" w:rsidR="00583B93" w:rsidRPr="000E5747" w:rsidRDefault="00583B93" w:rsidP="00DB61D4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</w:t>
            </w:r>
          </w:p>
        </w:tc>
        <w:tc>
          <w:tcPr>
            <w:tcW w:w="2745" w:type="dxa"/>
            <w:tcBorders>
              <w:top w:val="single" w:sz="24" w:space="0" w:color="auto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090DBD73" w14:textId="77777777" w:rsidR="00583B93" w:rsidRPr="00156622" w:rsidRDefault="00583B9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  <w:bCs/>
              </w:rPr>
              <w:t>Maximum container siz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Container Size"/>
            <w:tag w:val="Container Size"/>
            <w:id w:val="-1804150232"/>
            <w:placeholder>
              <w:docPart w:val="C3388805C91B4D479BC504B01CA865C3"/>
            </w:placeholder>
            <w:showingPlcHdr/>
            <w:text/>
          </w:sdtPr>
          <w:sdtEndPr/>
          <w:sdtContent>
            <w:tc>
              <w:tcPr>
                <w:tcW w:w="6345" w:type="dxa"/>
                <w:gridSpan w:val="4"/>
                <w:tcBorders>
                  <w:top w:val="single" w:sz="24" w:space="0" w:color="auto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6F299CE5" w14:textId="77777777" w:rsidR="00583B93" w:rsidRPr="00156622" w:rsidRDefault="00583B93" w:rsidP="00DB61D4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>
                  <w:rPr>
                    <w:rStyle w:val="PlaceholderText"/>
                  </w:rPr>
                  <w:t>ximum container sized purchased</w:t>
                </w:r>
              </w:p>
            </w:tc>
          </w:sdtContent>
        </w:sdt>
      </w:tr>
      <w:tr w:rsidR="00583B93" w14:paraId="0763402C" w14:textId="77777777" w:rsidTr="00DB61D4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6571BA21" w14:textId="77777777" w:rsidR="00583B93" w:rsidRPr="000E5747" w:rsidRDefault="00583B93" w:rsidP="00DB61D4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56FE6971" w14:textId="77777777" w:rsidR="00583B93" w:rsidRPr="000E5747" w:rsidRDefault="00583B9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791FEBA4" w14:textId="77777777" w:rsidR="00583B93" w:rsidRPr="00156622" w:rsidRDefault="00583B9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Maximum</w:t>
            </w:r>
            <w:r>
              <w:rPr>
                <w:rFonts w:asciiTheme="minorHAnsi" w:hAnsiTheme="minorHAnsi" w:cstheme="minorHAnsi"/>
                <w:bCs/>
              </w:rPr>
              <w:t xml:space="preserve"> c</w:t>
            </w:r>
            <w:r w:rsidRPr="00156622">
              <w:rPr>
                <w:rFonts w:asciiTheme="minorHAnsi" w:hAnsiTheme="minorHAnsi" w:cstheme="minorHAnsi"/>
                <w:bCs/>
              </w:rPr>
              <w:t>oncentr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centration"/>
            <w:tag w:val="Concentration"/>
            <w:id w:val="-1381470748"/>
            <w:placeholder>
              <w:docPart w:val="E91C935927A44F3C9E567E0BE3DF23B2"/>
            </w:placeholder>
            <w:showingPlcHdr/>
            <w:text/>
          </w:sdtPr>
          <w:sdtEndPr/>
          <w:sdtContent>
            <w:tc>
              <w:tcPr>
                <w:tcW w:w="6345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589FD961" w14:textId="77777777" w:rsidR="00583B93" w:rsidRPr="00156622" w:rsidRDefault="00583B93" w:rsidP="00DB61D4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 w:rsidRPr="00481DB8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maximum concentration purchased</w:t>
                </w:r>
              </w:p>
            </w:tc>
          </w:sdtContent>
        </w:sdt>
      </w:tr>
      <w:tr w:rsidR="00583B93" w14:paraId="4E21C96A" w14:textId="77777777" w:rsidTr="00DB61D4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05A19AF9" w14:textId="77777777" w:rsidR="00583B93" w:rsidRPr="000E5747" w:rsidRDefault="00583B93" w:rsidP="00DB61D4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23C304C5" w14:textId="77777777" w:rsidR="00583B93" w:rsidRPr="000E5747" w:rsidRDefault="00583B9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0B9AC9E5" w14:textId="77777777" w:rsidR="00583B93" w:rsidRPr="00156622" w:rsidRDefault="00583B9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C</w:t>
            </w:r>
            <w:r>
              <w:rPr>
                <w:rFonts w:asciiTheme="minorHAnsi" w:hAnsiTheme="minorHAnsi" w:cstheme="minorHAnsi"/>
                <w:bCs/>
              </w:rPr>
              <w:t>ontainer t</w:t>
            </w:r>
            <w:r w:rsidRPr="00156622">
              <w:rPr>
                <w:rFonts w:asciiTheme="minorHAnsi" w:hAnsiTheme="minorHAnsi" w:cstheme="minorHAnsi"/>
                <w:bCs/>
              </w:rPr>
              <w:t>ype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tainer Type"/>
            <w:tag w:val="Container Type"/>
            <w:id w:val="664900228"/>
            <w:placeholder>
              <w:docPart w:val="78A2FB351E5249A4B26505B96669998D"/>
            </w:placeholder>
            <w:showingPlcHdr/>
            <w:text/>
          </w:sdtPr>
          <w:sdtEndPr/>
          <w:sdtContent>
            <w:tc>
              <w:tcPr>
                <w:tcW w:w="6345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4C3FFEE1" w14:textId="77777777" w:rsidR="00583B93" w:rsidRPr="00156622" w:rsidRDefault="00583B93" w:rsidP="00DB61D4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</w:tr>
      <w:tr w:rsidR="00583B93" w14:paraId="35D75FBC" w14:textId="77777777" w:rsidTr="00DB61D4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0138D2E2" w14:textId="77777777" w:rsidR="00583B93" w:rsidRPr="000E5747" w:rsidRDefault="00583B93" w:rsidP="00DB61D4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7BFEE6BD" w14:textId="77777777" w:rsidR="00583B93" w:rsidRPr="000E5747" w:rsidRDefault="00583B9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CE6DB2A" w14:textId="77777777" w:rsidR="00583B93" w:rsidRPr="00156622" w:rsidRDefault="00583B9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product i</w:t>
            </w:r>
            <w:r w:rsidRPr="00156622">
              <w:rPr>
                <w:rFonts w:asciiTheme="minorHAnsi" w:hAnsiTheme="minorHAnsi" w:cstheme="minorHAnsi"/>
                <w:bCs/>
              </w:rPr>
              <w:t>nform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Supplier"/>
            <w:tag w:val="Supplier"/>
            <w:id w:val="968550288"/>
            <w:placeholder>
              <w:docPart w:val="9DFECF202567485FB5F80C4F3A3A11FC"/>
            </w:placeholder>
            <w:showingPlcHdr/>
            <w:text/>
          </w:sdtPr>
          <w:sdtEndPr/>
          <w:sdtContent>
            <w:tc>
              <w:tcPr>
                <w:tcW w:w="6345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F72E566" w14:textId="77777777" w:rsidR="00583B93" w:rsidRPr="00156622" w:rsidRDefault="00583B93" w:rsidP="00DB61D4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</w:tr>
      <w:tr w:rsidR="00583B93" w14:paraId="6ACBE203" w14:textId="77777777" w:rsidTr="00DB61D4">
        <w:trPr>
          <w:trHeight w:val="397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280756F" w14:textId="77777777" w:rsidR="00583B93" w:rsidRPr="00C379A2" w:rsidRDefault="00583B93" w:rsidP="00DB61D4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525D766" w14:textId="77777777" w:rsidR="00583B93" w:rsidRPr="000E5747" w:rsidRDefault="00583B9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Storage</w:t>
            </w:r>
          </w:p>
        </w:tc>
        <w:tc>
          <w:tcPr>
            <w:tcW w:w="2745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7C5471D" w14:textId="77777777" w:rsidR="00583B93" w:rsidRPr="00156622" w:rsidRDefault="00583B93" w:rsidP="00DB61D4">
            <w:pPr>
              <w:spacing w:after="0" w:line="240" w:lineRule="auto"/>
              <w:jc w:val="right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</w:rPr>
            </w:pPr>
            <w:r>
              <w:rPr>
                <w:rFonts w:asciiTheme="minorHAnsi" w:hAnsiTheme="minorHAnsi" w:cstheme="minorHAnsi"/>
                <w:bCs/>
              </w:rPr>
              <w:t>Specific l</w:t>
            </w:r>
            <w:r w:rsidRPr="00156622">
              <w:rPr>
                <w:rFonts w:asciiTheme="minorHAnsi" w:hAnsiTheme="minorHAnsi" w:cstheme="minorHAnsi"/>
                <w:bCs/>
              </w:rPr>
              <w:t>ocation</w:t>
            </w:r>
          </w:p>
        </w:tc>
        <w:sdt>
          <w:sdtPr>
            <w:rPr>
              <w:rFonts w:asciiTheme="minorHAnsi" w:eastAsiaTheme="majorEastAsia" w:hAnsiTheme="minorHAnsi" w:cstheme="minorHAnsi"/>
              <w:b/>
              <w:bCs/>
              <w:color w:val="2E74B5" w:themeColor="accent1" w:themeShade="BF"/>
            </w:rPr>
            <w:alias w:val="Storage Location"/>
            <w:tag w:val="Storage Location"/>
            <w:id w:val="-659624324"/>
            <w:placeholder>
              <w:docPart w:val="0756674EC2764E878E8296ABD7BE5CD5"/>
            </w:placeholder>
            <w:showingPlcHdr/>
            <w:text/>
          </w:sdtPr>
          <w:sdtEndPr/>
          <w:sdtContent>
            <w:tc>
              <w:tcPr>
                <w:tcW w:w="4410" w:type="dxa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nil"/>
                </w:tcBorders>
                <w:shd w:val="clear" w:color="auto" w:fill="auto"/>
                <w:vAlign w:val="center"/>
              </w:tcPr>
              <w:p w14:paraId="3645DBF5" w14:textId="77777777" w:rsidR="00583B93" w:rsidRPr="00156622" w:rsidRDefault="00583B93" w:rsidP="00DB61D4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pecific storage location</w:t>
                </w:r>
              </w:p>
            </w:tc>
          </w:sdtContent>
        </w:sdt>
        <w:tc>
          <w:tcPr>
            <w:tcW w:w="1935" w:type="dxa"/>
            <w:gridSpan w:val="3"/>
            <w:tcBorders>
              <w:top w:val="dotted" w:sz="4" w:space="0" w:color="A6A6A6" w:themeColor="background1" w:themeShade="A6"/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3114173A" w14:textId="77777777" w:rsidR="00583B93" w:rsidRPr="00156622" w:rsidRDefault="00583B93" w:rsidP="00DB61D4">
            <w:pPr>
              <w:spacing w:after="20" w:line="240" w:lineRule="auto"/>
              <w:jc w:val="center"/>
              <w:rPr>
                <w:rFonts w:asciiTheme="minorHAnsi" w:eastAsiaTheme="majorEastAsia" w:hAnsiTheme="minorHAnsi" w:cstheme="minorHAnsi"/>
                <w:b/>
                <w:bCs/>
                <w:color w:val="2E74B5" w:themeColor="accent1" w:themeShade="BF"/>
              </w:rPr>
            </w:pPr>
            <w:r w:rsidRPr="00B62763">
              <w:rPr>
                <w:rFonts w:asciiTheme="minorHAnsi" w:eastAsiaTheme="majorEastAsia" w:hAnsiTheme="minorHAnsi" w:cstheme="minorHAnsi"/>
                <w:b/>
                <w:bCs/>
                <w:color w:val="FF0000"/>
              </w:rPr>
              <w:t>Not in a cold room!</w:t>
            </w:r>
          </w:p>
        </w:tc>
      </w:tr>
      <w:tr w:rsidR="00583B93" w14:paraId="4DDB170F" w14:textId="77777777" w:rsidTr="00DB61D4">
        <w:trPr>
          <w:trHeight w:val="57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AAA740B" w14:textId="77777777" w:rsidR="00583B93" w:rsidRPr="00C379A2" w:rsidRDefault="00583B93" w:rsidP="00DB61D4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683293A6" w14:textId="19F9A12B" w:rsidR="001745E7" w:rsidRDefault="00583B9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 Information</w:t>
            </w:r>
          </w:p>
          <w:p w14:paraId="56459693" w14:textId="77777777" w:rsidR="001745E7" w:rsidRPr="001745E7" w:rsidRDefault="001745E7" w:rsidP="001745E7">
            <w:pPr>
              <w:rPr>
                <w:sz w:val="24"/>
                <w:szCs w:val="24"/>
              </w:rPr>
            </w:pPr>
          </w:p>
          <w:p w14:paraId="2A18843E" w14:textId="77777777" w:rsidR="001745E7" w:rsidRPr="001745E7" w:rsidRDefault="001745E7" w:rsidP="001745E7">
            <w:pPr>
              <w:rPr>
                <w:sz w:val="24"/>
                <w:szCs w:val="24"/>
              </w:rPr>
            </w:pPr>
          </w:p>
          <w:p w14:paraId="59774FE7" w14:textId="77777777" w:rsidR="001745E7" w:rsidRPr="001745E7" w:rsidRDefault="001745E7" w:rsidP="001745E7">
            <w:pPr>
              <w:rPr>
                <w:sz w:val="24"/>
                <w:szCs w:val="24"/>
              </w:rPr>
            </w:pPr>
          </w:p>
          <w:p w14:paraId="4D4B780D" w14:textId="77777777" w:rsidR="001745E7" w:rsidRPr="001745E7" w:rsidRDefault="001745E7" w:rsidP="001745E7">
            <w:pPr>
              <w:rPr>
                <w:sz w:val="24"/>
                <w:szCs w:val="24"/>
              </w:rPr>
            </w:pPr>
          </w:p>
          <w:p w14:paraId="133EC77E" w14:textId="77777777" w:rsidR="001745E7" w:rsidRPr="001745E7" w:rsidRDefault="001745E7" w:rsidP="001745E7">
            <w:pPr>
              <w:rPr>
                <w:sz w:val="24"/>
                <w:szCs w:val="24"/>
              </w:rPr>
            </w:pPr>
          </w:p>
          <w:p w14:paraId="177D7F69" w14:textId="77777777" w:rsidR="001745E7" w:rsidRPr="001745E7" w:rsidRDefault="001745E7" w:rsidP="001745E7">
            <w:pPr>
              <w:rPr>
                <w:sz w:val="24"/>
                <w:szCs w:val="24"/>
              </w:rPr>
            </w:pPr>
          </w:p>
          <w:p w14:paraId="09272DF1" w14:textId="77777777" w:rsidR="001745E7" w:rsidRPr="001745E7" w:rsidRDefault="001745E7" w:rsidP="001745E7">
            <w:pPr>
              <w:rPr>
                <w:sz w:val="24"/>
                <w:szCs w:val="24"/>
              </w:rPr>
            </w:pPr>
          </w:p>
          <w:p w14:paraId="18A8B32F" w14:textId="3F1A3065" w:rsidR="001745E7" w:rsidRDefault="001745E7" w:rsidP="001745E7">
            <w:pPr>
              <w:rPr>
                <w:sz w:val="24"/>
                <w:szCs w:val="24"/>
              </w:rPr>
            </w:pPr>
          </w:p>
          <w:p w14:paraId="12A126FA" w14:textId="77777777" w:rsidR="001745E7" w:rsidRPr="001745E7" w:rsidRDefault="001745E7" w:rsidP="001745E7">
            <w:pPr>
              <w:rPr>
                <w:sz w:val="24"/>
                <w:szCs w:val="24"/>
              </w:rPr>
            </w:pPr>
          </w:p>
          <w:p w14:paraId="61283888" w14:textId="77777777" w:rsidR="001745E7" w:rsidRPr="001745E7" w:rsidRDefault="001745E7" w:rsidP="001745E7">
            <w:pPr>
              <w:rPr>
                <w:sz w:val="24"/>
                <w:szCs w:val="24"/>
              </w:rPr>
            </w:pPr>
          </w:p>
          <w:p w14:paraId="28C23372" w14:textId="77777777" w:rsidR="001745E7" w:rsidRPr="001745E7" w:rsidRDefault="001745E7" w:rsidP="001745E7">
            <w:pPr>
              <w:rPr>
                <w:sz w:val="24"/>
                <w:szCs w:val="24"/>
              </w:rPr>
            </w:pPr>
          </w:p>
          <w:p w14:paraId="6ABF7538" w14:textId="3D3C67A4" w:rsidR="001745E7" w:rsidRDefault="001745E7" w:rsidP="001745E7">
            <w:pPr>
              <w:rPr>
                <w:sz w:val="24"/>
                <w:szCs w:val="24"/>
              </w:rPr>
            </w:pPr>
          </w:p>
          <w:p w14:paraId="45303B55" w14:textId="77777777" w:rsidR="001745E7" w:rsidRPr="001745E7" w:rsidRDefault="001745E7" w:rsidP="001745E7">
            <w:pPr>
              <w:rPr>
                <w:sz w:val="24"/>
                <w:szCs w:val="24"/>
              </w:rPr>
            </w:pPr>
          </w:p>
          <w:p w14:paraId="5160E681" w14:textId="6660F3CF" w:rsidR="001745E7" w:rsidRDefault="001745E7" w:rsidP="001745E7">
            <w:pPr>
              <w:rPr>
                <w:sz w:val="24"/>
                <w:szCs w:val="24"/>
              </w:rPr>
            </w:pPr>
          </w:p>
          <w:p w14:paraId="3076346D" w14:textId="41C60679" w:rsidR="001745E7" w:rsidRDefault="001745E7" w:rsidP="001745E7">
            <w:pPr>
              <w:rPr>
                <w:sz w:val="24"/>
                <w:szCs w:val="24"/>
              </w:rPr>
            </w:pPr>
          </w:p>
          <w:p w14:paraId="64F337BB" w14:textId="77777777" w:rsidR="00583B93" w:rsidRPr="001745E7" w:rsidRDefault="00583B93" w:rsidP="001745E7">
            <w:pPr>
              <w:rPr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745" w:type="dxa"/>
            <w:tcBorders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77573658" w14:textId="77777777" w:rsidR="00583B93" w:rsidRDefault="00583B9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</w:rPr>
              <w:t xml:space="preserve">Designated work area </w:t>
            </w:r>
          </w:p>
          <w:p w14:paraId="67CCD583" w14:textId="77777777" w:rsidR="00583B93" w:rsidRDefault="00583B9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</w:rPr>
            </w:pPr>
            <w:r w:rsidRPr="00501557">
              <w:rPr>
                <w:rFonts w:asciiTheme="minorHAnsi" w:hAnsiTheme="minorHAnsi" w:cstheme="minorHAnsi"/>
                <w:sz w:val="20"/>
              </w:rPr>
              <w:t>(specific room(s) and area(s))</w:t>
            </w:r>
          </w:p>
          <w:p w14:paraId="3827F30F" w14:textId="77777777" w:rsidR="00583B93" w:rsidRPr="00156622" w:rsidRDefault="00583B9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>LABEL WORK AREA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"/>
            <w:tag w:val="Work Area"/>
            <w:id w:val="-1974660767"/>
            <w:placeholder>
              <w:docPart w:val="F5C9454A1E994598BDA4A41784D91435"/>
            </w:placeholder>
            <w:showingPlcHdr/>
            <w:text/>
          </w:sdtPr>
          <w:sdtEndPr/>
          <w:sdtContent>
            <w:tc>
              <w:tcPr>
                <w:tcW w:w="5040" w:type="dxa"/>
                <w:gridSpan w:val="3"/>
                <w:tcBorders>
                  <w:left w:val="single" w:sz="4" w:space="0" w:color="auto"/>
                  <w:bottom w:val="dotted" w:sz="4" w:space="0" w:color="A6A6A6" w:themeColor="background1" w:themeShade="A6"/>
                  <w:right w:val="nil"/>
                </w:tcBorders>
                <w:shd w:val="clear" w:color="auto" w:fill="auto"/>
                <w:vAlign w:val="center"/>
              </w:tcPr>
              <w:p w14:paraId="6FA45293" w14:textId="77777777" w:rsidR="00583B93" w:rsidRPr="00156622" w:rsidRDefault="00583B93" w:rsidP="00DB61D4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 and areas designated for use</w:t>
                </w:r>
              </w:p>
            </w:tc>
          </w:sdtContent>
        </w:sdt>
        <w:tc>
          <w:tcPr>
            <w:tcW w:w="1305" w:type="dxa"/>
            <w:tcBorders>
              <w:left w:val="nil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0E00C03A" w14:textId="77777777" w:rsidR="00583B93" w:rsidRPr="007B1891" w:rsidRDefault="00583B93" w:rsidP="00DB61D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2E74B5" w:themeColor="accent1" w:themeShade="BF"/>
              </w:rPr>
            </w:pPr>
            <w:r w:rsidRPr="007B1891">
              <w:rPr>
                <w:rFonts w:asciiTheme="minorHAnsi" w:hAnsiTheme="minorHAnsi" w:cstheme="minorHAnsi"/>
                <w:b/>
                <w:color w:val="FF0000"/>
              </w:rPr>
              <w:t>WORK IN FUME HOOD</w:t>
            </w:r>
          </w:p>
        </w:tc>
      </w:tr>
      <w:tr w:rsidR="00583B93" w14:paraId="5B548F87" w14:textId="77777777" w:rsidTr="00DB61D4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91077CF" w14:textId="77777777" w:rsidR="00583B93" w:rsidRPr="00C379A2" w:rsidRDefault="00583B93" w:rsidP="00DB61D4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37D1267A" w14:textId="77777777" w:rsidR="00583B93" w:rsidRDefault="00583B9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6DBDEDD6" w14:textId="77777777" w:rsidR="00583B93" w:rsidRPr="00156622" w:rsidRDefault="00583B9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ximum q</w:t>
            </w:r>
            <w:r w:rsidRPr="00156622">
              <w:rPr>
                <w:rFonts w:asciiTheme="minorHAnsi" w:hAnsiTheme="minorHAnsi" w:cstheme="minorHAnsi"/>
              </w:rPr>
              <w:t xml:space="preserve">uantity 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Quantity"/>
            <w:tag w:val="Quantity"/>
            <w:id w:val="-57321698"/>
            <w:placeholder>
              <w:docPart w:val="047C53DE6F7D4C599983C022DB6B1061"/>
            </w:placeholder>
            <w:showingPlcHdr/>
            <w:text/>
          </w:sdtPr>
          <w:sdtEndPr/>
          <w:sdtContent>
            <w:tc>
              <w:tcPr>
                <w:tcW w:w="6345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2A5A0A94" w14:textId="77777777" w:rsidR="00583B93" w:rsidRPr="00156622" w:rsidRDefault="00583B93" w:rsidP="00DB61D4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</w:tr>
      <w:tr w:rsidR="00583B93" w14:paraId="4EA1DA0F" w14:textId="77777777" w:rsidTr="00DB61D4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56131DFC" w14:textId="77777777" w:rsidR="00583B93" w:rsidRPr="00C379A2" w:rsidRDefault="00583B93" w:rsidP="00DB61D4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367234A0" w14:textId="77777777" w:rsidR="00583B93" w:rsidRDefault="00583B9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56599D10" w14:textId="77777777" w:rsidR="00583B93" w:rsidRDefault="00583B9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ypical concentration used</w:t>
            </w:r>
          </w:p>
        </w:tc>
        <w:tc>
          <w:tcPr>
            <w:tcW w:w="6345" w:type="dxa"/>
            <w:gridSpan w:val="4"/>
            <w:tcBorders>
              <w:top w:val="dotted" w:sz="4" w:space="0" w:color="A6A6A6" w:themeColor="background1" w:themeShade="A6"/>
              <w:left w:val="single" w:sz="4" w:space="0" w:color="auto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id w:val="-514077389"/>
              <w:placeholder>
                <w:docPart w:val="3DBA5AE8513F437EBC9D097E540ADD5D"/>
              </w:placeholder>
              <w:showingPlcHdr/>
              <w:text/>
            </w:sdtPr>
            <w:sdtEndPr/>
            <w:sdtContent>
              <w:p w14:paraId="46EB5ED5" w14:textId="77777777" w:rsidR="00583B93" w:rsidRPr="007B1891" w:rsidRDefault="00583B93" w:rsidP="00DB61D4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ypical concentration used</w:t>
                </w:r>
              </w:p>
            </w:sdtContent>
          </w:sdt>
        </w:tc>
      </w:tr>
      <w:tr w:rsidR="00583B93" w14:paraId="4D3271BF" w14:textId="77777777" w:rsidTr="00DB61D4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323752A2" w14:textId="77777777" w:rsidR="00583B93" w:rsidRPr="00C379A2" w:rsidRDefault="00583B93" w:rsidP="00DB61D4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F69DAE2" w14:textId="77777777" w:rsidR="00583B93" w:rsidRDefault="00583B9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6AFED542" w14:textId="77777777" w:rsidR="00583B93" w:rsidRDefault="00B73E10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</w:t>
            </w:r>
            <w:r w:rsidR="00583B93">
              <w:rPr>
                <w:rFonts w:asciiTheme="minorHAnsi" w:hAnsiTheme="minorHAnsi" w:cstheme="minorHAnsi"/>
              </w:rPr>
              <w:t>equired PPE</w:t>
            </w:r>
          </w:p>
        </w:tc>
        <w:tc>
          <w:tcPr>
            <w:tcW w:w="6345" w:type="dxa"/>
            <w:gridSpan w:val="4"/>
            <w:tcBorders>
              <w:top w:val="dotted" w:sz="4" w:space="0" w:color="A6A6A6" w:themeColor="background1" w:themeShade="A6"/>
              <w:left w:val="single" w:sz="4" w:space="0" w:color="auto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4D4837EB" w14:textId="515F8C95" w:rsidR="005B4B09" w:rsidRPr="009C128D" w:rsidRDefault="005B4B09" w:rsidP="00DB61D4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9C128D">
              <w:rPr>
                <w:rFonts w:asciiTheme="minorHAnsi" w:hAnsiTheme="minorHAnsi" w:cstheme="minorHAnsi"/>
                <w:b/>
              </w:rPr>
              <w:t xml:space="preserve">For working with amounts </w:t>
            </w:r>
            <w:r w:rsidR="00BD2CCF" w:rsidRPr="00105992">
              <w:rPr>
                <w:rFonts w:asciiTheme="minorHAnsi" w:hAnsiTheme="minorHAnsi" w:cstheme="minorHAnsi"/>
                <w:b/>
                <w:bCs/>
                <w:color w:val="202124"/>
                <w:shd w:val="clear" w:color="auto" w:fill="FFFFFF"/>
              </w:rPr>
              <w:t>≤</w:t>
            </w:r>
            <w:r w:rsidR="00BD2CCF" w:rsidRPr="00105992">
              <w:rPr>
                <w:rFonts w:asciiTheme="minorHAnsi" w:hAnsiTheme="minorHAnsi" w:cstheme="minorHAnsi"/>
                <w:b/>
              </w:rPr>
              <w:t xml:space="preserve"> </w:t>
            </w:r>
            <w:r w:rsidR="00270835">
              <w:rPr>
                <w:rFonts w:asciiTheme="minorHAnsi" w:hAnsiTheme="minorHAnsi" w:cstheme="minorHAnsi"/>
                <w:b/>
              </w:rPr>
              <w:t>3</w:t>
            </w:r>
            <w:r w:rsidR="00BD2CCF" w:rsidRPr="00105992">
              <w:rPr>
                <w:rFonts w:asciiTheme="minorHAnsi" w:hAnsiTheme="minorHAnsi" w:cstheme="minorHAnsi"/>
                <w:b/>
              </w:rPr>
              <w:t>00 mL</w:t>
            </w:r>
            <w:r w:rsidRPr="009C128D">
              <w:rPr>
                <w:rFonts w:asciiTheme="minorHAnsi" w:hAnsiTheme="minorHAnsi" w:cstheme="minorHAnsi"/>
                <w:b/>
              </w:rPr>
              <w:t>:</w:t>
            </w:r>
          </w:p>
          <w:p w14:paraId="6695FE6C" w14:textId="77777777" w:rsidR="00583B93" w:rsidRPr="007B1891" w:rsidRDefault="00675FC5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</w:rPr>
                <w:id w:val="-17552035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FAB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583B93">
              <w:rPr>
                <w:rFonts w:asciiTheme="minorHAnsi" w:hAnsiTheme="minorHAnsi" w:cstheme="minorHAnsi"/>
              </w:rPr>
              <w:t xml:space="preserve"> Standard Lab Coat</w:t>
            </w:r>
          </w:p>
          <w:p w14:paraId="234E5D16" w14:textId="77777777" w:rsidR="00583B93" w:rsidRDefault="00675FC5" w:rsidP="00DB61D4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233150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FAB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583B93">
              <w:rPr>
                <w:rFonts w:asciiTheme="minorHAnsi" w:hAnsiTheme="minorHAnsi" w:cstheme="minorHAnsi"/>
              </w:rPr>
              <w:t xml:space="preserve"> Chemical Safety Glasses</w:t>
            </w:r>
          </w:p>
          <w:p w14:paraId="1055E565" w14:textId="77777777" w:rsidR="00B73E10" w:rsidRDefault="00675FC5" w:rsidP="00DB61D4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286748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E10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B73E10">
              <w:rPr>
                <w:rFonts w:asciiTheme="minorHAnsi" w:hAnsiTheme="minorHAnsi" w:cstheme="minorHAnsi"/>
              </w:rPr>
              <w:t xml:space="preserve"> </w:t>
            </w:r>
            <w:r w:rsidR="00B73E10" w:rsidRPr="008A011A">
              <w:rPr>
                <w:rFonts w:asciiTheme="minorHAnsi" w:hAnsiTheme="minorHAnsi" w:cstheme="minorHAnsi"/>
                <w:b/>
                <w:u w:val="single"/>
              </w:rPr>
              <w:t>2 pairs</w:t>
            </w:r>
            <w:r w:rsidR="00B73E10">
              <w:rPr>
                <w:rFonts w:asciiTheme="minorHAnsi" w:hAnsiTheme="minorHAnsi" w:cstheme="minorHAnsi"/>
              </w:rPr>
              <w:t xml:space="preserve"> of 4 mil </w:t>
            </w:r>
            <w:r w:rsidR="00B73E10">
              <w:rPr>
                <w:rFonts w:asciiTheme="minorHAnsi" w:hAnsiTheme="minorHAnsi" w:cstheme="minorHAnsi"/>
                <w:b/>
              </w:rPr>
              <w:t xml:space="preserve">Nitrile </w:t>
            </w:r>
            <w:r w:rsidR="00B73E10">
              <w:rPr>
                <w:rFonts w:asciiTheme="minorHAnsi" w:hAnsiTheme="minorHAnsi" w:cstheme="minorHAnsi"/>
              </w:rPr>
              <w:t>gloves</w:t>
            </w:r>
          </w:p>
          <w:p w14:paraId="4A4E0358" w14:textId="55028854" w:rsidR="005B4B09" w:rsidRPr="009C128D" w:rsidRDefault="00B73E10" w:rsidP="00DB61D4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br/>
            </w:r>
            <w:r w:rsidR="005B4B09" w:rsidRPr="009C128D">
              <w:rPr>
                <w:rFonts w:asciiTheme="minorHAnsi" w:hAnsiTheme="minorHAnsi" w:cstheme="minorHAnsi"/>
                <w:b/>
              </w:rPr>
              <w:t xml:space="preserve">For working with amounts </w:t>
            </w:r>
            <w:r w:rsidR="00BD2CCF" w:rsidRPr="00105992">
              <w:rPr>
                <w:rFonts w:asciiTheme="minorHAnsi" w:hAnsiTheme="minorHAnsi" w:cstheme="minorHAnsi"/>
                <w:b/>
              </w:rPr>
              <w:t xml:space="preserve">≥ </w:t>
            </w:r>
            <w:r w:rsidR="00270835">
              <w:rPr>
                <w:rFonts w:asciiTheme="minorHAnsi" w:hAnsiTheme="minorHAnsi" w:cstheme="minorHAnsi"/>
                <w:b/>
              </w:rPr>
              <w:t>3</w:t>
            </w:r>
            <w:r w:rsidR="00BD2CCF" w:rsidRPr="00105992">
              <w:rPr>
                <w:rFonts w:asciiTheme="minorHAnsi" w:hAnsiTheme="minorHAnsi" w:cstheme="minorHAnsi"/>
                <w:b/>
              </w:rPr>
              <w:t>00 mL</w:t>
            </w:r>
            <w:r w:rsidR="005B4B09" w:rsidRPr="009C128D">
              <w:rPr>
                <w:rFonts w:asciiTheme="minorHAnsi" w:hAnsiTheme="minorHAnsi" w:cstheme="minorHAnsi"/>
                <w:b/>
              </w:rPr>
              <w:t>:</w:t>
            </w:r>
          </w:p>
          <w:p w14:paraId="2DE334E4" w14:textId="5BD84EB4" w:rsidR="005B4B09" w:rsidRDefault="00675FC5" w:rsidP="00DB61D4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49994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50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0835">
              <w:rPr>
                <w:rFonts w:asciiTheme="minorHAnsi" w:hAnsiTheme="minorHAnsi" w:cstheme="minorHAnsi"/>
              </w:rPr>
              <w:t xml:space="preserve"> </w:t>
            </w:r>
            <w:hyperlink r:id="rId34" w:history="1">
              <w:r w:rsidR="005B4B09" w:rsidRPr="00B237B3">
                <w:rPr>
                  <w:rStyle w:val="Hyperlink"/>
                </w:rPr>
                <w:t>Silver Shield</w:t>
              </w:r>
              <w:r w:rsidR="005B4B09" w:rsidRPr="00553536">
                <w:rPr>
                  <w:rStyle w:val="Hyperlink"/>
                  <w:rFonts w:asciiTheme="minorHAnsi" w:hAnsiTheme="minorHAnsi" w:cstheme="minorHAnsi"/>
                </w:rPr>
                <w:t xml:space="preserve"> gloves</w:t>
              </w:r>
            </w:hyperlink>
            <w:r w:rsidR="005B4B09">
              <w:rPr>
                <w:rFonts w:asciiTheme="minorHAnsi" w:hAnsiTheme="minorHAnsi" w:cstheme="minorHAnsi"/>
              </w:rPr>
              <w:t xml:space="preserve"> (inner glove)</w:t>
            </w:r>
            <w:r w:rsidR="00B73E10">
              <w:rPr>
                <w:rFonts w:asciiTheme="minorHAnsi" w:hAnsiTheme="minorHAnsi" w:cstheme="minorHAnsi"/>
              </w:rPr>
              <w:t xml:space="preserve"> </w:t>
            </w:r>
            <w:r w:rsidR="005B4B09">
              <w:rPr>
                <w:rFonts w:asciiTheme="minorHAnsi" w:hAnsiTheme="minorHAnsi" w:cstheme="minorHAnsi"/>
              </w:rPr>
              <w:br/>
            </w:r>
            <w:sdt>
              <w:sdtPr>
                <w:rPr>
                  <w:rFonts w:asciiTheme="minorHAnsi" w:hAnsiTheme="minorHAnsi" w:cstheme="minorHAnsi"/>
                </w:rPr>
                <w:id w:val="-1559318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50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0835">
              <w:rPr>
                <w:rFonts w:asciiTheme="minorHAnsi" w:hAnsiTheme="minorHAnsi" w:cstheme="minorHAnsi"/>
              </w:rPr>
              <w:t xml:space="preserve"> </w:t>
            </w:r>
            <w:r w:rsidR="005B4B09" w:rsidRPr="002F1BB1">
              <w:rPr>
                <w:rFonts w:asciiTheme="minorHAnsi" w:hAnsiTheme="minorHAnsi" w:cstheme="minorHAnsi"/>
              </w:rPr>
              <w:t>4</w:t>
            </w:r>
            <w:r w:rsidR="005B4B09">
              <w:rPr>
                <w:rFonts w:asciiTheme="minorHAnsi" w:hAnsiTheme="minorHAnsi" w:cstheme="minorHAnsi"/>
              </w:rPr>
              <w:t xml:space="preserve"> mil Nitrile gloves (outer glove)</w:t>
            </w:r>
          </w:p>
          <w:p w14:paraId="0070D437" w14:textId="1910A045" w:rsidR="005B4B09" w:rsidRDefault="00675FC5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</w:rPr>
                <w:id w:val="-1262687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50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0835">
              <w:rPr>
                <w:rFonts w:asciiTheme="minorHAnsi" w:hAnsiTheme="minorHAnsi" w:cstheme="minorHAnsi"/>
              </w:rPr>
              <w:t xml:space="preserve"> </w:t>
            </w:r>
            <w:r w:rsidR="00316507">
              <w:rPr>
                <w:rFonts w:asciiTheme="minorHAnsi" w:hAnsiTheme="minorHAnsi" w:cstheme="minorHAnsi"/>
              </w:rPr>
              <w:t xml:space="preserve">Chemical </w:t>
            </w:r>
            <w:r w:rsidR="005B4B09">
              <w:rPr>
                <w:rFonts w:asciiTheme="minorHAnsi" w:hAnsiTheme="minorHAnsi" w:cstheme="minorHAnsi"/>
              </w:rPr>
              <w:t xml:space="preserve">Splash </w:t>
            </w:r>
            <w:r w:rsidR="00316507">
              <w:rPr>
                <w:rFonts w:asciiTheme="minorHAnsi" w:hAnsiTheme="minorHAnsi" w:cstheme="minorHAnsi"/>
              </w:rPr>
              <w:t>G</w:t>
            </w:r>
            <w:r w:rsidR="005B4B09">
              <w:rPr>
                <w:rFonts w:asciiTheme="minorHAnsi" w:hAnsiTheme="minorHAnsi" w:cstheme="minorHAnsi"/>
              </w:rPr>
              <w:t>oggles</w:t>
            </w:r>
          </w:p>
          <w:p w14:paraId="0389FD1A" w14:textId="082CAA2C" w:rsidR="005B4B09" w:rsidRPr="00E32C43" w:rsidRDefault="00675FC5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</w:rPr>
                <w:id w:val="-1343931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50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0835">
              <w:rPr>
                <w:rFonts w:asciiTheme="minorHAnsi" w:hAnsiTheme="minorHAnsi" w:cstheme="minorHAnsi"/>
              </w:rPr>
              <w:t xml:space="preserve"> </w:t>
            </w:r>
            <w:r w:rsidR="005B4B09">
              <w:rPr>
                <w:rFonts w:asciiTheme="minorHAnsi" w:hAnsiTheme="minorHAnsi" w:cstheme="minorHAnsi"/>
              </w:rPr>
              <w:t>Face shield</w:t>
            </w:r>
          </w:p>
          <w:p w14:paraId="5FBF8DFC" w14:textId="3488FC3A" w:rsidR="005B4B09" w:rsidRPr="00B02714" w:rsidRDefault="00675FC5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</w:rPr>
                <w:id w:val="1362101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50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0835">
              <w:rPr>
                <w:rFonts w:asciiTheme="minorHAnsi" w:hAnsiTheme="minorHAnsi" w:cstheme="minorHAnsi"/>
              </w:rPr>
              <w:t xml:space="preserve"> </w:t>
            </w:r>
            <w:hyperlink r:id="rId35" w:history="1">
              <w:r w:rsidR="005B4B09" w:rsidRPr="00553536">
                <w:rPr>
                  <w:rStyle w:val="Hyperlink"/>
                  <w:rFonts w:asciiTheme="minorHAnsi" w:hAnsiTheme="minorHAnsi" w:cstheme="minorHAnsi"/>
                </w:rPr>
                <w:t>Silver Shield chemically-resistant sleeves</w:t>
              </w:r>
            </w:hyperlink>
          </w:p>
          <w:p w14:paraId="52B6E315" w14:textId="0641174A" w:rsidR="005B4B09" w:rsidRDefault="00675FC5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</w:rPr>
                <w:id w:val="-1625845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50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0835">
              <w:rPr>
                <w:rFonts w:asciiTheme="minorHAnsi" w:hAnsiTheme="minorHAnsi" w:cstheme="minorHAnsi"/>
              </w:rPr>
              <w:t xml:space="preserve"> </w:t>
            </w:r>
            <w:hyperlink r:id="rId36" w:history="1">
              <w:r w:rsidR="005B4B09" w:rsidRPr="00553536">
                <w:rPr>
                  <w:rStyle w:val="Hyperlink"/>
                  <w:rFonts w:asciiTheme="minorHAnsi" w:hAnsiTheme="minorHAnsi" w:cstheme="minorHAnsi"/>
                </w:rPr>
                <w:t>Silver Shield chemically impervious apron</w:t>
              </w:r>
            </w:hyperlink>
          </w:p>
        </w:tc>
      </w:tr>
      <w:tr w:rsidR="001C5F33" w14:paraId="2C2A1B52" w14:textId="77777777" w:rsidTr="00DB61D4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342936A" w14:textId="77777777" w:rsidR="001C5F33" w:rsidRPr="00C379A2" w:rsidRDefault="001C5F33" w:rsidP="00DB61D4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4C1E19FB" w14:textId="77777777" w:rsidR="001C5F33" w:rsidRDefault="001C5F3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39D78F2C" w14:textId="77777777" w:rsidR="001C5F33" w:rsidRDefault="003F6DBA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PE Storage </w:t>
            </w:r>
            <w:r w:rsidR="00B73E10">
              <w:rPr>
                <w:rFonts w:asciiTheme="minorHAnsi" w:hAnsiTheme="minorHAnsi" w:cstheme="minorHAnsi"/>
              </w:rPr>
              <w:t>Locations for spill clean-up or work area decontamination</w:t>
            </w:r>
          </w:p>
        </w:tc>
        <w:tc>
          <w:tcPr>
            <w:tcW w:w="6345" w:type="dxa"/>
            <w:gridSpan w:val="4"/>
            <w:tcBorders>
              <w:top w:val="dotted" w:sz="4" w:space="0" w:color="A6A6A6" w:themeColor="background1" w:themeShade="A6"/>
              <w:left w:val="single" w:sz="4" w:space="0" w:color="auto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4F822680" w14:textId="2CCA5CA3" w:rsidR="002F1BB1" w:rsidRDefault="00675FC5" w:rsidP="00DB61D4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642648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1BB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F1BB1">
              <w:rPr>
                <w:rFonts w:asciiTheme="minorHAnsi" w:hAnsiTheme="minorHAnsi" w:cstheme="minorHAnsi"/>
              </w:rPr>
              <w:t xml:space="preserve"> </w:t>
            </w:r>
            <w:hyperlink r:id="rId37" w:history="1">
              <w:r w:rsidR="002F1BB1" w:rsidRPr="009C128D">
                <w:rPr>
                  <w:rStyle w:val="Hyperlink"/>
                </w:rPr>
                <w:t>Silver Shield</w:t>
              </w:r>
              <w:r w:rsidR="002F1BB1" w:rsidRPr="00553536">
                <w:rPr>
                  <w:rStyle w:val="Hyperlink"/>
                  <w:rFonts w:asciiTheme="minorHAnsi" w:hAnsiTheme="minorHAnsi" w:cstheme="minorHAnsi"/>
                </w:rPr>
                <w:t xml:space="preserve"> gloves</w:t>
              </w:r>
            </w:hyperlink>
            <w:r w:rsidR="002F1BB1">
              <w:rPr>
                <w:rFonts w:asciiTheme="minorHAnsi" w:hAnsiTheme="minorHAnsi" w:cstheme="minorHAnsi"/>
              </w:rPr>
              <w:t xml:space="preserve"> (inner glove):</w:t>
            </w:r>
            <w:r w:rsidR="002F1BB1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984513878"/>
                <w:placeholder>
                  <w:docPart w:val="1D2BB52CFB424F4390D018A628119486"/>
                </w:placeholder>
                <w:showingPlcHdr/>
                <w:text/>
              </w:sdtPr>
              <w:sdtEndPr/>
              <w:sdtContent>
                <w:r w:rsidR="002F1BB1">
                  <w:rPr>
                    <w:rStyle w:val="PlaceholderText"/>
                  </w:rPr>
                  <w:t>Location of Silver Shield gloves</w:t>
                </w:r>
              </w:sdtContent>
            </w:sdt>
            <w:r w:rsidR="002F1BB1">
              <w:rPr>
                <w:rFonts w:asciiTheme="minorHAnsi" w:hAnsiTheme="minorHAnsi" w:cstheme="minorHAnsi"/>
              </w:rPr>
              <w:t xml:space="preserve"> </w:t>
            </w:r>
            <w:r w:rsidR="00270835">
              <w:rPr>
                <w:rFonts w:asciiTheme="minorHAnsi" w:hAnsiTheme="minorHAnsi" w:cstheme="minorHAnsi"/>
              </w:rPr>
              <w:t xml:space="preserve"> </w:t>
            </w:r>
          </w:p>
          <w:p w14:paraId="1D9C4E6C" w14:textId="4F9D0B24" w:rsidR="00B02714" w:rsidRDefault="00675FC5" w:rsidP="00DB61D4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88548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1BB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F1BB1">
              <w:rPr>
                <w:rStyle w:val="PlaceholderText"/>
              </w:rPr>
              <w:t xml:space="preserve"> </w:t>
            </w:r>
            <w:r w:rsidR="00B73E10">
              <w:rPr>
                <w:rFonts w:asciiTheme="minorHAnsi" w:hAnsiTheme="minorHAnsi" w:cstheme="minorHAnsi"/>
              </w:rPr>
              <w:t>4 mil Nitrile gloves (</w:t>
            </w:r>
            <w:r w:rsidR="00992952">
              <w:rPr>
                <w:rFonts w:asciiTheme="minorHAnsi" w:hAnsiTheme="minorHAnsi" w:cstheme="minorHAnsi"/>
              </w:rPr>
              <w:t xml:space="preserve">as </w:t>
            </w:r>
            <w:r w:rsidR="00B73E10">
              <w:rPr>
                <w:rFonts w:asciiTheme="minorHAnsi" w:hAnsiTheme="minorHAnsi" w:cstheme="minorHAnsi"/>
              </w:rPr>
              <w:t>outer glove</w:t>
            </w:r>
            <w:r w:rsidR="00992952">
              <w:rPr>
                <w:rFonts w:asciiTheme="minorHAnsi" w:hAnsiTheme="minorHAnsi" w:cstheme="minorHAnsi"/>
              </w:rPr>
              <w:t xml:space="preserve">, or double-gloved for </w:t>
            </w:r>
            <w:r w:rsidR="00992952" w:rsidRPr="00992952">
              <w:rPr>
                <w:rFonts w:asciiTheme="minorHAnsi" w:hAnsiTheme="minorHAnsi" w:cstheme="minorHAnsi"/>
                <w:bCs/>
                <w:color w:val="202124"/>
                <w:shd w:val="clear" w:color="auto" w:fill="FFFFFF"/>
              </w:rPr>
              <w:t>≤</w:t>
            </w:r>
            <w:r w:rsidR="00992952">
              <w:rPr>
                <w:rFonts w:asciiTheme="minorHAnsi" w:hAnsiTheme="minorHAnsi" w:cstheme="minorHAnsi"/>
              </w:rPr>
              <w:t>300 mL</w:t>
            </w:r>
            <w:r w:rsidR="00B73E10">
              <w:rPr>
                <w:rFonts w:asciiTheme="minorHAnsi" w:hAnsiTheme="minorHAnsi" w:cstheme="minorHAnsi"/>
              </w:rPr>
              <w:t>):</w:t>
            </w:r>
            <w:r w:rsidR="00B73E10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r w:rsidR="00992952">
              <w:rPr>
                <w:rFonts w:asciiTheme="minorHAnsi" w:hAnsiTheme="minorHAnsi" w:cstheme="minorHAnsi"/>
                <w:color w:val="2E74B5" w:themeColor="accent1" w:themeShade="BF"/>
              </w:rPr>
              <w:br/>
              <w:t xml:space="preserve">    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73591934"/>
                <w:placeholder>
                  <w:docPart w:val="D6D431965D794A78B7DBDC97D7E513A1"/>
                </w:placeholder>
                <w:showingPlcHdr/>
                <w:text/>
              </w:sdtPr>
              <w:sdtEndPr/>
              <w:sdtContent>
                <w:r w:rsidR="00B73E10">
                  <w:rPr>
                    <w:rStyle w:val="PlaceholderText"/>
                  </w:rPr>
                  <w:t xml:space="preserve">Location of </w:t>
                </w:r>
                <w:r w:rsidR="00992952">
                  <w:rPr>
                    <w:rStyle w:val="PlaceholderText"/>
                  </w:rPr>
                  <w:t xml:space="preserve">4 mil Nitrile </w:t>
                </w:r>
                <w:r w:rsidR="00B73E10">
                  <w:rPr>
                    <w:rStyle w:val="PlaceholderText"/>
                  </w:rPr>
                  <w:t>gloves</w:t>
                </w:r>
              </w:sdtContent>
            </w:sdt>
            <w:r w:rsidR="00B73E10" w:rsidDel="00B73E10">
              <w:rPr>
                <w:rStyle w:val="PlaceholderText"/>
              </w:rPr>
              <w:t xml:space="preserve"> </w:t>
            </w:r>
          </w:p>
          <w:p w14:paraId="10794AFF" w14:textId="0A2719AC" w:rsidR="00B02714" w:rsidRDefault="00675FC5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</w:rPr>
                <w:id w:val="484895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271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0835">
              <w:rPr>
                <w:rFonts w:asciiTheme="minorHAnsi" w:hAnsiTheme="minorHAnsi" w:cstheme="minorHAnsi"/>
              </w:rPr>
              <w:t xml:space="preserve"> </w:t>
            </w:r>
            <w:r w:rsidR="00316507">
              <w:rPr>
                <w:rFonts w:asciiTheme="minorHAnsi" w:hAnsiTheme="minorHAnsi" w:cstheme="minorHAnsi"/>
              </w:rPr>
              <w:t xml:space="preserve">Chemical </w:t>
            </w:r>
            <w:r w:rsidR="00B02714">
              <w:rPr>
                <w:rFonts w:asciiTheme="minorHAnsi" w:hAnsiTheme="minorHAnsi" w:cstheme="minorHAnsi"/>
              </w:rPr>
              <w:t xml:space="preserve">Splash </w:t>
            </w:r>
            <w:r w:rsidR="00316507">
              <w:rPr>
                <w:rFonts w:asciiTheme="minorHAnsi" w:hAnsiTheme="minorHAnsi" w:cstheme="minorHAnsi"/>
              </w:rPr>
              <w:t>G</w:t>
            </w:r>
            <w:r w:rsidR="00B02714">
              <w:rPr>
                <w:rFonts w:asciiTheme="minorHAnsi" w:hAnsiTheme="minorHAnsi" w:cstheme="minorHAnsi"/>
              </w:rPr>
              <w:t>oggles</w:t>
            </w:r>
            <w:r w:rsidR="00B02714" w:rsidRPr="00395703">
              <w:rPr>
                <w:rFonts w:asciiTheme="minorHAnsi" w:hAnsiTheme="minorHAnsi" w:cstheme="minorHAnsi"/>
              </w:rPr>
              <w:t>:</w:t>
            </w:r>
            <w:r w:rsidR="00B02714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533573948"/>
                <w:placeholder>
                  <w:docPart w:val="C01121B332F04DA1986D00226CDE6F49"/>
                </w:placeholder>
                <w:showingPlcHdr/>
                <w:text/>
              </w:sdtPr>
              <w:sdtEndPr/>
              <w:sdtContent>
                <w:r w:rsidR="00B02714">
                  <w:rPr>
                    <w:rStyle w:val="PlaceholderText"/>
                  </w:rPr>
                  <w:t>Location of splash goggles</w:t>
                </w:r>
              </w:sdtContent>
            </w:sdt>
          </w:p>
          <w:p w14:paraId="183ED03C" w14:textId="5C8E289D" w:rsidR="00B02714" w:rsidRPr="00E32C43" w:rsidRDefault="00675FC5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</w:rPr>
                <w:id w:val="-119228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271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0835">
              <w:rPr>
                <w:rFonts w:asciiTheme="minorHAnsi" w:hAnsiTheme="minorHAnsi" w:cstheme="minorHAnsi"/>
              </w:rPr>
              <w:t xml:space="preserve"> </w:t>
            </w:r>
            <w:r w:rsidR="00B02714">
              <w:rPr>
                <w:rFonts w:asciiTheme="minorHAnsi" w:hAnsiTheme="minorHAnsi" w:cstheme="minorHAnsi"/>
              </w:rPr>
              <w:t>Face shield</w:t>
            </w:r>
            <w:r w:rsidR="00B02714" w:rsidRPr="00395703">
              <w:rPr>
                <w:rFonts w:asciiTheme="minorHAnsi" w:hAnsiTheme="minorHAnsi" w:cstheme="minorHAnsi"/>
              </w:rPr>
              <w:t>:</w:t>
            </w:r>
            <w:r w:rsidR="00B02714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2125882623"/>
                <w:placeholder>
                  <w:docPart w:val="8086912AEDDB4D44A02F60AECD438C8C"/>
                </w:placeholder>
                <w:showingPlcHdr/>
                <w:text/>
              </w:sdtPr>
              <w:sdtEndPr/>
              <w:sdtContent>
                <w:r w:rsidR="00B02714">
                  <w:rPr>
                    <w:rStyle w:val="PlaceholderText"/>
                  </w:rPr>
                  <w:t>Location of face shield</w:t>
                </w:r>
              </w:sdtContent>
            </w:sdt>
          </w:p>
          <w:p w14:paraId="3CC75F18" w14:textId="54B8F4A3" w:rsidR="00B02714" w:rsidRPr="00B02714" w:rsidRDefault="00675FC5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</w:rPr>
                <w:id w:val="-2034262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271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0835">
              <w:rPr>
                <w:rFonts w:asciiTheme="minorHAnsi" w:hAnsiTheme="minorHAnsi" w:cstheme="minorHAnsi"/>
              </w:rPr>
              <w:t xml:space="preserve"> </w:t>
            </w:r>
            <w:hyperlink r:id="rId38" w:history="1">
              <w:r w:rsidR="00553536" w:rsidRPr="00553536">
                <w:rPr>
                  <w:rStyle w:val="Hyperlink"/>
                  <w:rFonts w:asciiTheme="minorHAnsi" w:hAnsiTheme="minorHAnsi" w:cstheme="minorHAnsi"/>
                </w:rPr>
                <w:t>Silver Shield chemically-</w:t>
              </w:r>
              <w:r w:rsidR="00B02714" w:rsidRPr="00553536">
                <w:rPr>
                  <w:rStyle w:val="Hyperlink"/>
                  <w:rFonts w:asciiTheme="minorHAnsi" w:hAnsiTheme="minorHAnsi" w:cstheme="minorHAnsi"/>
                </w:rPr>
                <w:t>resistant sleeves</w:t>
              </w:r>
            </w:hyperlink>
            <w:r w:rsidR="00B02714">
              <w:rPr>
                <w:rFonts w:asciiTheme="minorHAnsi" w:hAnsiTheme="minorHAnsi" w:cstheme="minorHAnsi"/>
              </w:rPr>
              <w:t>:</w:t>
            </w:r>
            <w:r w:rsidR="00B02714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2127423800"/>
                <w:placeholder>
                  <w:docPart w:val="D5C75700A3AC467B80BB8584AFB75B66"/>
                </w:placeholder>
                <w:showingPlcHdr/>
                <w:text/>
              </w:sdtPr>
              <w:sdtEndPr/>
              <w:sdtContent>
                <w:r w:rsidR="00B02714">
                  <w:rPr>
                    <w:rStyle w:val="PlaceholderText"/>
                  </w:rPr>
                  <w:t>Location of sleeves</w:t>
                </w:r>
              </w:sdtContent>
            </w:sdt>
          </w:p>
          <w:p w14:paraId="4797F8A1" w14:textId="568DF6BE" w:rsidR="00B02714" w:rsidRPr="00E32C43" w:rsidRDefault="00675FC5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</w:rPr>
                <w:id w:val="-709795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271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0835">
              <w:rPr>
                <w:rFonts w:asciiTheme="minorHAnsi" w:hAnsiTheme="minorHAnsi" w:cstheme="minorHAnsi"/>
              </w:rPr>
              <w:t xml:space="preserve"> </w:t>
            </w:r>
            <w:hyperlink r:id="rId39" w:history="1">
              <w:r w:rsidR="00553536" w:rsidRPr="00553536">
                <w:rPr>
                  <w:rStyle w:val="Hyperlink"/>
                  <w:rFonts w:asciiTheme="minorHAnsi" w:hAnsiTheme="minorHAnsi" w:cstheme="minorHAnsi"/>
                </w:rPr>
                <w:t>Silver Shield c</w:t>
              </w:r>
              <w:r w:rsidR="00B02714" w:rsidRPr="00553536">
                <w:rPr>
                  <w:rStyle w:val="Hyperlink"/>
                  <w:rFonts w:asciiTheme="minorHAnsi" w:hAnsiTheme="minorHAnsi" w:cstheme="minorHAnsi"/>
                </w:rPr>
                <w:t>hemically impervious apron</w:t>
              </w:r>
            </w:hyperlink>
            <w:r w:rsidR="00B02714" w:rsidRPr="00395703">
              <w:rPr>
                <w:rFonts w:asciiTheme="minorHAnsi" w:hAnsiTheme="minorHAnsi" w:cstheme="minorHAnsi"/>
              </w:rPr>
              <w:t>:</w:t>
            </w:r>
            <w:r w:rsidR="00B02714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178589886"/>
                <w:placeholder>
                  <w:docPart w:val="43F9375B0C81407DB54DC5419D25CE88"/>
                </w:placeholder>
                <w:showingPlcHdr/>
                <w:text/>
              </w:sdtPr>
              <w:sdtEndPr/>
              <w:sdtContent>
                <w:r w:rsidR="00B02714">
                  <w:rPr>
                    <w:rStyle w:val="PlaceholderText"/>
                  </w:rPr>
                  <w:t>Location of apron</w:t>
                </w:r>
              </w:sdtContent>
            </w:sdt>
          </w:p>
        </w:tc>
      </w:tr>
      <w:tr w:rsidR="001C5F33" w14:paraId="523124FC" w14:textId="77777777" w:rsidTr="00DB61D4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666E2AB" w14:textId="77777777" w:rsidR="001C5F33" w:rsidRPr="00C379A2" w:rsidRDefault="001C5F33" w:rsidP="00DB61D4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141297B6" w14:textId="77777777" w:rsidR="001C5F33" w:rsidRDefault="001C5F3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2852CF93" w14:textId="77777777" w:rsidR="001C5F33" w:rsidRDefault="001C5F3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</w:t>
            </w:r>
            <w:r w:rsidRPr="00156622">
              <w:rPr>
                <w:rFonts w:asciiTheme="minorHAnsi" w:hAnsiTheme="minorHAnsi" w:cstheme="minorHAnsi"/>
              </w:rPr>
              <w:t xml:space="preserve">ocation of supplies for decontamination </w:t>
            </w:r>
          </w:p>
        </w:tc>
        <w:tc>
          <w:tcPr>
            <w:tcW w:w="6345" w:type="dxa"/>
            <w:gridSpan w:val="4"/>
            <w:tcBorders>
              <w:top w:val="dotted" w:sz="4" w:space="0" w:color="A6A6A6" w:themeColor="background1" w:themeShade="A6"/>
              <w:left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0BF2058F" w14:textId="268714B1" w:rsidR="001C5F33" w:rsidRPr="00EA1FA2" w:rsidRDefault="00270835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</w:rPr>
              <w:t xml:space="preserve">70% </w:t>
            </w:r>
            <w:r w:rsidR="002D0DD0">
              <w:rPr>
                <w:rFonts w:asciiTheme="minorHAnsi" w:hAnsiTheme="minorHAnsi" w:cstheme="minorHAnsi"/>
              </w:rPr>
              <w:t>Ethanol</w:t>
            </w:r>
            <w:r w:rsidR="001C5F33" w:rsidRPr="00EA1FA2">
              <w:rPr>
                <w:rFonts w:asciiTheme="minorHAnsi" w:hAnsiTheme="minorHAnsi" w:cstheme="minorHAnsi"/>
              </w:rPr>
              <w:t>:</w:t>
            </w:r>
            <w:r w:rsidR="001C5F33" w:rsidRPr="00EA1FA2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4903983"/>
                <w:placeholder>
                  <w:docPart w:val="252AE4AE82314D08B02705D469DA9AAD"/>
                </w:placeholder>
                <w:showingPlcHdr/>
                <w:text/>
              </w:sdtPr>
              <w:sdtEndPr/>
              <w:sdtContent>
                <w:r w:rsidR="001C5F33" w:rsidRPr="00EA1FA2">
                  <w:rPr>
                    <w:rStyle w:val="PlaceholderText"/>
                  </w:rPr>
                  <w:t xml:space="preserve">Enter location of </w:t>
                </w:r>
                <w:r w:rsidR="006C65CE">
                  <w:rPr>
                    <w:rStyle w:val="PlaceholderText"/>
                  </w:rPr>
                  <w:t>ethanol</w:t>
                </w:r>
              </w:sdtContent>
            </w:sdt>
          </w:p>
          <w:p w14:paraId="5E160631" w14:textId="24B11F53" w:rsidR="009F5B2C" w:rsidRPr="009F5B2C" w:rsidRDefault="009F5B2C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</w:rPr>
              <w:t>Soap</w:t>
            </w:r>
            <w:r w:rsidRPr="00EA1FA2">
              <w:rPr>
                <w:rFonts w:asciiTheme="minorHAnsi" w:hAnsiTheme="minorHAnsi" w:cstheme="minorHAnsi"/>
              </w:rPr>
              <w:t>:</w:t>
            </w:r>
            <w:r w:rsidRPr="00EA1FA2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1944643683"/>
                <w:placeholder>
                  <w:docPart w:val="887765A2851B4E0BABDB8C6929A66608"/>
                </w:placeholder>
                <w:showingPlcHdr/>
                <w:text/>
              </w:sdtPr>
              <w:sdtEndPr/>
              <w:sdtContent>
                <w:r w:rsidRPr="00EA1FA2">
                  <w:rPr>
                    <w:rStyle w:val="PlaceholderText"/>
                  </w:rPr>
                  <w:t xml:space="preserve">Enter location of </w:t>
                </w:r>
                <w:r>
                  <w:rPr>
                    <w:rStyle w:val="PlaceholderText"/>
                  </w:rPr>
                  <w:t>soap</w:t>
                </w:r>
              </w:sdtContent>
            </w:sdt>
          </w:p>
          <w:p w14:paraId="5ECBF98B" w14:textId="0EB2027C" w:rsidR="001C5F33" w:rsidRPr="00EA1FA2" w:rsidRDefault="001C5F33" w:rsidP="00DB61D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A1FA2">
              <w:rPr>
                <w:rFonts w:asciiTheme="minorHAnsi" w:hAnsiTheme="minorHAnsi" w:cstheme="minorHAnsi"/>
              </w:rPr>
              <w:t>Paper Towels:</w:t>
            </w:r>
            <w:r w:rsidRPr="00EA1FA2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1023125662"/>
                <w:placeholder>
                  <w:docPart w:val="7417062282194A569DC2A625C5194703"/>
                </w:placeholder>
                <w:showingPlcHdr/>
                <w:text/>
              </w:sdtPr>
              <w:sdtEndPr/>
              <w:sdtContent>
                <w:r w:rsidRPr="00EA1FA2">
                  <w:rPr>
                    <w:rStyle w:val="PlaceholderText"/>
                  </w:rPr>
                  <w:t>Enter location of paper towels</w:t>
                </w:r>
              </w:sdtContent>
            </w:sdt>
          </w:p>
        </w:tc>
      </w:tr>
      <w:tr w:rsidR="001C5F33" w14:paraId="263879C5" w14:textId="77777777" w:rsidTr="00DB61D4">
        <w:trPr>
          <w:trHeight w:val="1003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4264A912" w14:textId="77777777" w:rsidR="001C5F33" w:rsidRPr="00C379A2" w:rsidRDefault="001C5F33" w:rsidP="00DB61D4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AB6E2FE" w14:textId="77777777" w:rsidR="001C5F33" w:rsidRDefault="001C5F3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45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52F00BE" w14:textId="77777777" w:rsidR="001C5F33" w:rsidRDefault="001C5F3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</w:t>
            </w:r>
            <w:r w:rsidRPr="00156622">
              <w:rPr>
                <w:rFonts w:asciiTheme="minorHAnsi" w:hAnsiTheme="minorHAnsi" w:cstheme="minorHAnsi"/>
              </w:rPr>
              <w:t xml:space="preserve">ocation of supplies </w:t>
            </w:r>
            <w:r>
              <w:rPr>
                <w:rFonts w:asciiTheme="minorHAnsi" w:hAnsiTheme="minorHAnsi" w:cstheme="minorHAnsi"/>
              </w:rPr>
              <w:t>for small spill clean-up</w:t>
            </w:r>
            <w:r w:rsidRPr="00156622">
              <w:rPr>
                <w:rFonts w:asciiTheme="minorHAnsi" w:hAnsiTheme="minorHAnsi" w:cstheme="minorHAnsi"/>
              </w:rPr>
              <w:t xml:space="preserve"> </w:t>
            </w:r>
          </w:p>
          <w:p w14:paraId="373C4407" w14:textId="77777777" w:rsidR="001C5F33" w:rsidRDefault="001C5F3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</w:rPr>
              <w:t>(</w:t>
            </w:r>
            <w:r w:rsidR="000A5437">
              <w:rPr>
                <w:rFonts w:asciiTheme="minorHAnsi" w:hAnsiTheme="minorHAnsi" w:cstheme="minorHAnsi"/>
              </w:rPr>
              <w:t>in addition to PPE</w:t>
            </w:r>
            <w:r w:rsidR="00B045BD">
              <w:rPr>
                <w:rFonts w:asciiTheme="minorHAnsi" w:hAnsiTheme="minorHAnsi" w:cstheme="minorHAnsi"/>
              </w:rPr>
              <w:t xml:space="preserve"> above</w:t>
            </w:r>
            <w:r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6345" w:type="dxa"/>
            <w:gridSpan w:val="4"/>
            <w:tcBorders>
              <w:top w:val="dotted" w:sz="4" w:space="0" w:color="A6A6A6" w:themeColor="background1" w:themeShade="A6"/>
              <w:left w:val="single" w:sz="4" w:space="0" w:color="auto"/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16CBDF0B" w14:textId="77AC4D6E" w:rsidR="001C5F33" w:rsidRPr="00F56C58" w:rsidRDefault="001C5F33" w:rsidP="00DB61D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r w:rsidRPr="00F56C58">
              <w:rPr>
                <w:rFonts w:asciiTheme="minorHAnsi" w:hAnsiTheme="minorHAnsi" w:cstheme="minorHAnsi"/>
              </w:rPr>
              <w:t>Location &amp; Type of inert absorbent:</w:t>
            </w:r>
            <w:r>
              <w:rPr>
                <w:rFonts w:asciiTheme="minorHAnsi" w:hAnsiTheme="minorHAnsi" w:cstheme="minorHAnsi"/>
                <w:color w:val="2E74B5" w:themeColor="accent1" w:themeShade="BF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2026819584"/>
                <w:placeholder>
                  <w:docPart w:val="B9D0063AAE6A408A9B761ED82586953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Location of vermiculite</w:t>
                </w:r>
                <w:r w:rsidR="00FE4E31">
                  <w:rPr>
                    <w:rStyle w:val="PlaceholderText"/>
                  </w:rPr>
                  <w:t>, dry sand, or absorbent pads</w:t>
                </w:r>
              </w:sdtContent>
            </w:sdt>
          </w:p>
        </w:tc>
      </w:tr>
      <w:tr w:rsidR="001C5F33" w14:paraId="4AE09D71" w14:textId="77777777" w:rsidTr="00DB61D4">
        <w:trPr>
          <w:trHeight w:val="1003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5FA44D10" w14:textId="77777777" w:rsidR="001C5F33" w:rsidRPr="00C379A2" w:rsidRDefault="001C5F33" w:rsidP="00DB61D4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D2D3821" w14:textId="77777777" w:rsidR="001C5F33" w:rsidRDefault="001C5F33" w:rsidP="00DB61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ste Disposal</w:t>
            </w:r>
          </w:p>
        </w:tc>
        <w:tc>
          <w:tcPr>
            <w:tcW w:w="2745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ACF1140" w14:textId="77777777" w:rsidR="001C5F33" w:rsidRDefault="001C5F33" w:rsidP="00DB61D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E869E7">
              <w:rPr>
                <w:rFonts w:asciiTheme="minorHAnsi" w:hAnsiTheme="minorHAnsi" w:cstheme="minorHAnsi"/>
              </w:rPr>
              <w:t>Chemical Waste</w:t>
            </w:r>
            <w:r>
              <w:rPr>
                <w:rFonts w:asciiTheme="minorHAnsi" w:hAnsiTheme="minorHAnsi" w:cstheme="minorHAnsi"/>
              </w:rPr>
              <w:t xml:space="preserve"> Information</w:t>
            </w:r>
          </w:p>
        </w:tc>
        <w:sdt>
          <w:sdtPr>
            <w:rPr>
              <w:rFonts w:asciiTheme="minorHAnsi" w:hAnsiTheme="minorHAnsi" w:cstheme="minorHAnsi"/>
            </w:rPr>
            <w:id w:val="340285583"/>
            <w:placeholder>
              <w:docPart w:val="7B16F0BA9C0F4711B4F88EF52F6D556F"/>
            </w:placeholder>
            <w:showingPlcHdr/>
            <w:text/>
          </w:sdtPr>
          <w:sdtEndPr/>
          <w:sdtContent>
            <w:tc>
              <w:tcPr>
                <w:tcW w:w="6345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44D56DC3" w14:textId="1464663E" w:rsidR="001C5F33" w:rsidRDefault="006A0457" w:rsidP="00DB61D4">
                <w:pPr>
                  <w:spacing w:after="0" w:line="240" w:lineRule="auto"/>
                  <w:rPr>
                    <w:rFonts w:asciiTheme="minorHAnsi" w:hAnsiTheme="minorHAnsi" w:cstheme="minorHAnsi"/>
                  </w:rPr>
                </w:pPr>
                <w:r>
                  <w:rPr>
                    <w:rStyle w:val="PlaceholderText"/>
                  </w:rPr>
                  <w:t>Enter location of waste container, type of container used</w:t>
                </w:r>
                <w:r w:rsidRPr="005A070D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1C5F33" w14:paraId="5833A1A4" w14:textId="77777777" w:rsidTr="00DB61D4">
        <w:trPr>
          <w:trHeight w:val="1737"/>
        </w:trPr>
        <w:tc>
          <w:tcPr>
            <w:tcW w:w="450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2604DC75" w14:textId="77777777" w:rsidR="001C5F33" w:rsidRPr="00C379A2" w:rsidRDefault="001C5F33" w:rsidP="00DB61D4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238A3744" w14:textId="77777777" w:rsidR="001C5F33" w:rsidRPr="000E5747" w:rsidRDefault="001C5F33" w:rsidP="00DB61D4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</w:t>
            </w:r>
          </w:p>
        </w:tc>
        <w:tc>
          <w:tcPr>
            <w:tcW w:w="9090" w:type="dxa"/>
            <w:gridSpan w:val="5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  <w:sz w:val="22"/>
              </w:rPr>
              <w:id w:val="-277334084"/>
              <w:placeholder>
                <w:docPart w:val="FC218B1AF22E45F5A8FFCE1E8D399529"/>
              </w:placeholder>
              <w:showingPlcHdr/>
            </w:sdtPr>
            <w:sdtEndPr/>
            <w:sdtContent>
              <w:p w14:paraId="0876FF7A" w14:textId="77777777" w:rsidR="001C5F33" w:rsidRPr="00B2605C" w:rsidRDefault="001C5F33" w:rsidP="00DB61D4">
                <w:pPr>
                  <w:pStyle w:val="ListParagraph"/>
                  <w:numPr>
                    <w:ilvl w:val="0"/>
                    <w:numId w:val="21"/>
                  </w:numPr>
                  <w:rPr>
                    <w:rFonts w:asciiTheme="minorHAnsi" w:hAnsiTheme="minorHAnsi" w:cstheme="minorHAnsi"/>
                    <w:color w:val="2E74B5" w:themeColor="accent1" w:themeShade="BF"/>
                    <w:sz w:val="22"/>
                  </w:rPr>
                </w:pPr>
                <w:r>
                  <w:t xml:space="preserve"> </w:t>
                </w:r>
                <w:r w:rsidRPr="00760EDE">
                  <w:rPr>
                    <w:rStyle w:val="PlaceholderText"/>
                    <w:rFonts w:asciiTheme="minorHAnsi" w:hAnsiTheme="minorHAnsi"/>
                    <w:sz w:val="22"/>
                  </w:rPr>
                  <w:t>Enter steps used in lab process(es) or experiment(s)</w:t>
                </w:r>
              </w:p>
            </w:sdtContent>
          </w:sdt>
        </w:tc>
      </w:tr>
    </w:tbl>
    <w:p w14:paraId="4FCD04DE" w14:textId="77777777" w:rsidR="00583B93" w:rsidRDefault="00583B93" w:rsidP="005823A6">
      <w:pPr>
        <w:framePr w:hSpace="180" w:wrap="around" w:vAnchor="text" w:hAnchor="margin" w:xAlign="center" w:y="301"/>
        <w:spacing w:after="0" w:line="240" w:lineRule="auto"/>
        <w:jc w:val="center"/>
      </w:pPr>
    </w:p>
    <w:p w14:paraId="07408EE5" w14:textId="77777777" w:rsidR="00BD38F4" w:rsidRPr="007D5F1A" w:rsidRDefault="00BD38F4" w:rsidP="00E64FF6">
      <w:pPr>
        <w:rPr>
          <w:sz w:val="2"/>
          <w:szCs w:val="2"/>
        </w:rPr>
      </w:pPr>
    </w:p>
    <w:sectPr w:rsidR="00BD38F4" w:rsidRPr="007D5F1A" w:rsidSect="00DB61D4">
      <w:headerReference w:type="default" r:id="rId40"/>
      <w:footerReference w:type="default" r:id="rId41"/>
      <w:pgSz w:w="12240" w:h="15840" w:code="1"/>
      <w:pgMar w:top="648" w:right="720" w:bottom="648" w:left="720" w:header="720" w:footer="144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C1153" w16cex:dateUtc="2022-09-26T15:53:00Z"/>
  <w16cex:commentExtensible w16cex:durableId="26EFC8CD" w16cex:dateUtc="2022-10-11T14:49:00Z"/>
  <w16cex:commentExtensible w16cex:durableId="26EFC7E5" w16cex:dateUtc="2022-10-11T14:45:00Z"/>
  <w16cex:commentExtensible w16cex:durableId="26DC1402" w16cex:dateUtc="2022-09-26T16:05:00Z"/>
  <w16cex:commentExtensible w16cex:durableId="26EFC714" w16cex:dateUtc="2022-10-11T14:42:00Z"/>
  <w16cex:commentExtensible w16cex:durableId="26EFC702" w16cex:dateUtc="2022-10-11T14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287CE4" w16cid:durableId="26DC1100"/>
  <w16cid:commentId w16cid:paraId="21132FFF" w16cid:durableId="26DC1153"/>
  <w16cid:commentId w16cid:paraId="36B120E9" w16cid:durableId="26EFC8CD"/>
  <w16cid:commentId w16cid:paraId="3143D699" w16cid:durableId="26DC1101"/>
  <w16cid:commentId w16cid:paraId="79220557" w16cid:durableId="26EFC7E5"/>
  <w16cid:commentId w16cid:paraId="7F77E5C9" w16cid:durableId="26DC1102"/>
  <w16cid:commentId w16cid:paraId="77FA6026" w16cid:durableId="26DC1402"/>
  <w16cid:commentId w16cid:paraId="5B553A08" w16cid:durableId="26EFC714"/>
  <w16cid:commentId w16cid:paraId="0F747133" w16cid:durableId="26DC1103"/>
  <w16cid:commentId w16cid:paraId="7A91B76A" w16cid:durableId="26EFC70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4EF823" w14:textId="77777777" w:rsidR="00DB6F8A" w:rsidRDefault="00DB6F8A" w:rsidP="00107AEB">
      <w:pPr>
        <w:spacing w:after="0" w:line="240" w:lineRule="auto"/>
      </w:pPr>
      <w:r>
        <w:separator/>
      </w:r>
    </w:p>
  </w:endnote>
  <w:endnote w:type="continuationSeparator" w:id="0">
    <w:p w14:paraId="3B77EAA0" w14:textId="77777777" w:rsidR="00DB6F8A" w:rsidRDefault="00DB6F8A" w:rsidP="0010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592752" w14:textId="1C3E17C7" w:rsidR="00DB61D4" w:rsidRPr="00DB61D4" w:rsidRDefault="001745E7" w:rsidP="00DB61D4">
    <w:pPr>
      <w:rPr>
        <w:sz w:val="18"/>
        <w:szCs w:val="18"/>
      </w:rPr>
    </w:pPr>
    <w:r>
      <w:rPr>
        <w:sz w:val="18"/>
        <w:szCs w:val="18"/>
      </w:rPr>
      <w:t>08-2023: minor change from 12-2022 version.</w:t>
    </w:r>
    <w:r w:rsidR="00DB61D4" w:rsidRPr="0079569D">
      <w:rPr>
        <w:sz w:val="18"/>
        <w:szCs w:val="18"/>
      </w:rPr>
      <w:t xml:space="preserve"> Online with links at </w:t>
    </w:r>
    <w:hyperlink r:id="rId1" w:history="1">
      <w:r w:rsidR="00DB61D4" w:rsidRPr="00657803">
        <w:rPr>
          <w:rStyle w:val="Hyperlink"/>
          <w:sz w:val="18"/>
          <w:szCs w:val="18"/>
        </w:rPr>
        <w:t>https://www.safety.duke.edu/laboratory-safety/chemical-hygiene/chemical-sop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DE57E6" w14:textId="77777777" w:rsidR="00DB6F8A" w:rsidRDefault="00DB6F8A" w:rsidP="00107AEB">
      <w:pPr>
        <w:spacing w:after="0" w:line="240" w:lineRule="auto"/>
      </w:pPr>
      <w:r>
        <w:separator/>
      </w:r>
    </w:p>
  </w:footnote>
  <w:footnote w:type="continuationSeparator" w:id="0">
    <w:p w14:paraId="337E8C19" w14:textId="77777777" w:rsidR="00DB6F8A" w:rsidRDefault="00DB6F8A" w:rsidP="00107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184A0F" w14:textId="77777777" w:rsidR="00702D46" w:rsidRPr="007D5F1A" w:rsidRDefault="00702D46" w:rsidP="00287C50">
    <w:pPr>
      <w:pStyle w:val="Header"/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3D8"/>
    <w:multiLevelType w:val="hybridMultilevel"/>
    <w:tmpl w:val="FB6626AE"/>
    <w:lvl w:ilvl="0" w:tplc="445A8D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F56D7"/>
    <w:multiLevelType w:val="hybridMultilevel"/>
    <w:tmpl w:val="6B0AC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979DF"/>
    <w:multiLevelType w:val="hybridMultilevel"/>
    <w:tmpl w:val="73C4B9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60C30"/>
    <w:multiLevelType w:val="hybridMultilevel"/>
    <w:tmpl w:val="5A20F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7555B"/>
    <w:multiLevelType w:val="hybridMultilevel"/>
    <w:tmpl w:val="A35C6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F3955"/>
    <w:multiLevelType w:val="hybridMultilevel"/>
    <w:tmpl w:val="47C01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1D35CA"/>
    <w:multiLevelType w:val="hybridMultilevel"/>
    <w:tmpl w:val="80027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532773"/>
    <w:multiLevelType w:val="hybridMultilevel"/>
    <w:tmpl w:val="4A10A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E30E3"/>
    <w:multiLevelType w:val="hybridMultilevel"/>
    <w:tmpl w:val="5DE2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56E9B"/>
    <w:multiLevelType w:val="hybridMultilevel"/>
    <w:tmpl w:val="DA3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522CB"/>
    <w:multiLevelType w:val="hybridMultilevel"/>
    <w:tmpl w:val="242876AA"/>
    <w:lvl w:ilvl="0" w:tplc="3FBA390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6F24C1"/>
    <w:multiLevelType w:val="hybridMultilevel"/>
    <w:tmpl w:val="964A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FB3826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5B45CF9"/>
    <w:multiLevelType w:val="hybridMultilevel"/>
    <w:tmpl w:val="9072C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7D78A2"/>
    <w:multiLevelType w:val="hybridMultilevel"/>
    <w:tmpl w:val="61E4E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C92978"/>
    <w:multiLevelType w:val="hybridMultilevel"/>
    <w:tmpl w:val="4F26D93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AFA0A7F"/>
    <w:multiLevelType w:val="hybridMultilevel"/>
    <w:tmpl w:val="3DDC814A"/>
    <w:lvl w:ilvl="0" w:tplc="9B1C08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23B5791"/>
    <w:multiLevelType w:val="hybridMultilevel"/>
    <w:tmpl w:val="9438D2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A9349A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9724670"/>
    <w:multiLevelType w:val="hybridMultilevel"/>
    <w:tmpl w:val="D6784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E10B8"/>
    <w:multiLevelType w:val="hybridMultilevel"/>
    <w:tmpl w:val="172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1B5245"/>
    <w:multiLevelType w:val="hybridMultilevel"/>
    <w:tmpl w:val="27067F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B6C499B"/>
    <w:multiLevelType w:val="hybridMultilevel"/>
    <w:tmpl w:val="09685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A95870"/>
    <w:multiLevelType w:val="hybridMultilevel"/>
    <w:tmpl w:val="303272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7F26403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F2627E2"/>
    <w:multiLevelType w:val="hybridMultilevel"/>
    <w:tmpl w:val="AACC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20"/>
  </w:num>
  <w:num w:numId="4">
    <w:abstractNumId w:val="3"/>
  </w:num>
  <w:num w:numId="5">
    <w:abstractNumId w:val="6"/>
  </w:num>
  <w:num w:numId="6">
    <w:abstractNumId w:val="0"/>
  </w:num>
  <w:num w:numId="7">
    <w:abstractNumId w:val="10"/>
  </w:num>
  <w:num w:numId="8">
    <w:abstractNumId w:val="11"/>
  </w:num>
  <w:num w:numId="9">
    <w:abstractNumId w:val="7"/>
  </w:num>
  <w:num w:numId="10">
    <w:abstractNumId w:val="25"/>
  </w:num>
  <w:num w:numId="11">
    <w:abstractNumId w:val="21"/>
  </w:num>
  <w:num w:numId="12">
    <w:abstractNumId w:val="14"/>
  </w:num>
  <w:num w:numId="13">
    <w:abstractNumId w:val="13"/>
  </w:num>
  <w:num w:numId="14">
    <w:abstractNumId w:val="8"/>
  </w:num>
  <w:num w:numId="15">
    <w:abstractNumId w:val="22"/>
  </w:num>
  <w:num w:numId="16">
    <w:abstractNumId w:val="12"/>
  </w:num>
  <w:num w:numId="17">
    <w:abstractNumId w:val="18"/>
  </w:num>
  <w:num w:numId="18">
    <w:abstractNumId w:val="24"/>
  </w:num>
  <w:num w:numId="19">
    <w:abstractNumId w:val="15"/>
  </w:num>
  <w:num w:numId="20">
    <w:abstractNumId w:val="5"/>
  </w:num>
  <w:num w:numId="21">
    <w:abstractNumId w:val="1"/>
  </w:num>
  <w:num w:numId="22">
    <w:abstractNumId w:val="19"/>
  </w:num>
  <w:num w:numId="23">
    <w:abstractNumId w:val="9"/>
  </w:num>
  <w:num w:numId="24">
    <w:abstractNumId w:val="2"/>
  </w:num>
  <w:num w:numId="25">
    <w:abstractNumId w:val="17"/>
  </w:num>
  <w:num w:numId="26">
    <w:abstractNumId w:val="4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3E0lM6eznZqKaA+GSj0yGIgLZpRw96S2WYZvGq3Eog3F067v+VvFqsK8LcWeYCfHLHHvMssytv94RgZzGCobxg==" w:salt="+kXYECviBjjDU8EKdpOeTQ==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G1MDYwsTQyMTVQ0lEKTi0uzszPAymwqAUAP9IVwSwAAAA="/>
  </w:docVars>
  <w:rsids>
    <w:rsidRoot w:val="00EA7D1E"/>
    <w:rsid w:val="000073AC"/>
    <w:rsid w:val="00010D7F"/>
    <w:rsid w:val="00013D83"/>
    <w:rsid w:val="0001631D"/>
    <w:rsid w:val="00016F29"/>
    <w:rsid w:val="00017919"/>
    <w:rsid w:val="000203E4"/>
    <w:rsid w:val="00021D92"/>
    <w:rsid w:val="00030C56"/>
    <w:rsid w:val="000363F3"/>
    <w:rsid w:val="000375FD"/>
    <w:rsid w:val="000446C6"/>
    <w:rsid w:val="000450B1"/>
    <w:rsid w:val="00047242"/>
    <w:rsid w:val="0005092F"/>
    <w:rsid w:val="00051828"/>
    <w:rsid w:val="00057AB3"/>
    <w:rsid w:val="000641D8"/>
    <w:rsid w:val="00066398"/>
    <w:rsid w:val="00070EED"/>
    <w:rsid w:val="00070EF6"/>
    <w:rsid w:val="00071339"/>
    <w:rsid w:val="00072694"/>
    <w:rsid w:val="00073986"/>
    <w:rsid w:val="00075AA4"/>
    <w:rsid w:val="00081316"/>
    <w:rsid w:val="00081C95"/>
    <w:rsid w:val="00082F34"/>
    <w:rsid w:val="00083824"/>
    <w:rsid w:val="00083F4C"/>
    <w:rsid w:val="000948EB"/>
    <w:rsid w:val="000A382C"/>
    <w:rsid w:val="000A385B"/>
    <w:rsid w:val="000A5437"/>
    <w:rsid w:val="000B269C"/>
    <w:rsid w:val="000B2C4E"/>
    <w:rsid w:val="000B6F86"/>
    <w:rsid w:val="000C1666"/>
    <w:rsid w:val="000C5FFE"/>
    <w:rsid w:val="000C6EFA"/>
    <w:rsid w:val="000D4780"/>
    <w:rsid w:val="000D58C0"/>
    <w:rsid w:val="000E0AB0"/>
    <w:rsid w:val="000E556F"/>
    <w:rsid w:val="000E5747"/>
    <w:rsid w:val="000E61B3"/>
    <w:rsid w:val="000F190F"/>
    <w:rsid w:val="000F3AD9"/>
    <w:rsid w:val="000F3D5C"/>
    <w:rsid w:val="000F4236"/>
    <w:rsid w:val="001023C3"/>
    <w:rsid w:val="001036B6"/>
    <w:rsid w:val="00107AEB"/>
    <w:rsid w:val="00113DBF"/>
    <w:rsid w:val="001148A3"/>
    <w:rsid w:val="001179F2"/>
    <w:rsid w:val="00120E90"/>
    <w:rsid w:val="00121ED4"/>
    <w:rsid w:val="0012659B"/>
    <w:rsid w:val="00130DF9"/>
    <w:rsid w:val="00141B1E"/>
    <w:rsid w:val="00141D12"/>
    <w:rsid w:val="0014651F"/>
    <w:rsid w:val="0016017E"/>
    <w:rsid w:val="0016063D"/>
    <w:rsid w:val="00165795"/>
    <w:rsid w:val="00167621"/>
    <w:rsid w:val="00170442"/>
    <w:rsid w:val="001745E7"/>
    <w:rsid w:val="00183C05"/>
    <w:rsid w:val="00183C85"/>
    <w:rsid w:val="00185C72"/>
    <w:rsid w:val="00192BD2"/>
    <w:rsid w:val="00194675"/>
    <w:rsid w:val="001966B9"/>
    <w:rsid w:val="001A2DBB"/>
    <w:rsid w:val="001B089E"/>
    <w:rsid w:val="001B1467"/>
    <w:rsid w:val="001C1573"/>
    <w:rsid w:val="001C5F33"/>
    <w:rsid w:val="001D474B"/>
    <w:rsid w:val="001D7B7D"/>
    <w:rsid w:val="001E2FA0"/>
    <w:rsid w:val="001E4D51"/>
    <w:rsid w:val="001E7B27"/>
    <w:rsid w:val="001F1040"/>
    <w:rsid w:val="001F648B"/>
    <w:rsid w:val="00205CD0"/>
    <w:rsid w:val="002070A3"/>
    <w:rsid w:val="002104E9"/>
    <w:rsid w:val="00213124"/>
    <w:rsid w:val="002208A4"/>
    <w:rsid w:val="00232577"/>
    <w:rsid w:val="00233291"/>
    <w:rsid w:val="00236865"/>
    <w:rsid w:val="00237287"/>
    <w:rsid w:val="002372DD"/>
    <w:rsid w:val="00242F46"/>
    <w:rsid w:val="00246857"/>
    <w:rsid w:val="00250A04"/>
    <w:rsid w:val="002622C0"/>
    <w:rsid w:val="002679FE"/>
    <w:rsid w:val="00270835"/>
    <w:rsid w:val="00271182"/>
    <w:rsid w:val="00282464"/>
    <w:rsid w:val="00282626"/>
    <w:rsid w:val="00284B74"/>
    <w:rsid w:val="0028649A"/>
    <w:rsid w:val="00287C50"/>
    <w:rsid w:val="002963F5"/>
    <w:rsid w:val="00296441"/>
    <w:rsid w:val="002A0844"/>
    <w:rsid w:val="002A2013"/>
    <w:rsid w:val="002A2C49"/>
    <w:rsid w:val="002B35BA"/>
    <w:rsid w:val="002B5108"/>
    <w:rsid w:val="002B55B8"/>
    <w:rsid w:val="002B6C03"/>
    <w:rsid w:val="002C2773"/>
    <w:rsid w:val="002D0DD0"/>
    <w:rsid w:val="002D1A89"/>
    <w:rsid w:val="002D4650"/>
    <w:rsid w:val="002E4F15"/>
    <w:rsid w:val="002E70DC"/>
    <w:rsid w:val="002F1BB1"/>
    <w:rsid w:val="003019BD"/>
    <w:rsid w:val="003029CB"/>
    <w:rsid w:val="00316507"/>
    <w:rsid w:val="00316F54"/>
    <w:rsid w:val="003223F7"/>
    <w:rsid w:val="00323421"/>
    <w:rsid w:val="00324417"/>
    <w:rsid w:val="003279A9"/>
    <w:rsid w:val="00327DFB"/>
    <w:rsid w:val="00330F0F"/>
    <w:rsid w:val="00334FAF"/>
    <w:rsid w:val="00340838"/>
    <w:rsid w:val="00342AE4"/>
    <w:rsid w:val="00352294"/>
    <w:rsid w:val="00360CFE"/>
    <w:rsid w:val="00361150"/>
    <w:rsid w:val="00363C3A"/>
    <w:rsid w:val="00371279"/>
    <w:rsid w:val="00375206"/>
    <w:rsid w:val="00377537"/>
    <w:rsid w:val="00380DA1"/>
    <w:rsid w:val="00391CF2"/>
    <w:rsid w:val="003931EF"/>
    <w:rsid w:val="0039368B"/>
    <w:rsid w:val="0039426F"/>
    <w:rsid w:val="00394B31"/>
    <w:rsid w:val="00395ACB"/>
    <w:rsid w:val="00395B4D"/>
    <w:rsid w:val="003A1A1D"/>
    <w:rsid w:val="003A52FE"/>
    <w:rsid w:val="003B1277"/>
    <w:rsid w:val="003B67AA"/>
    <w:rsid w:val="003B7267"/>
    <w:rsid w:val="003B72A5"/>
    <w:rsid w:val="003C2CB4"/>
    <w:rsid w:val="003C46DA"/>
    <w:rsid w:val="003C7DA4"/>
    <w:rsid w:val="003D5074"/>
    <w:rsid w:val="003E0DEC"/>
    <w:rsid w:val="003E2630"/>
    <w:rsid w:val="003F258A"/>
    <w:rsid w:val="003F3FED"/>
    <w:rsid w:val="003F6DBA"/>
    <w:rsid w:val="004057A7"/>
    <w:rsid w:val="0041134A"/>
    <w:rsid w:val="004209F9"/>
    <w:rsid w:val="00430B4B"/>
    <w:rsid w:val="004314DC"/>
    <w:rsid w:val="004325AD"/>
    <w:rsid w:val="00435D96"/>
    <w:rsid w:val="00440378"/>
    <w:rsid w:val="004412D7"/>
    <w:rsid w:val="004424E0"/>
    <w:rsid w:val="004437B2"/>
    <w:rsid w:val="004450CD"/>
    <w:rsid w:val="00445493"/>
    <w:rsid w:val="00445C21"/>
    <w:rsid w:val="004504FA"/>
    <w:rsid w:val="00450D21"/>
    <w:rsid w:val="00460DCD"/>
    <w:rsid w:val="00470A97"/>
    <w:rsid w:val="004756B2"/>
    <w:rsid w:val="004759C0"/>
    <w:rsid w:val="00477BA1"/>
    <w:rsid w:val="00482B79"/>
    <w:rsid w:val="00494AFA"/>
    <w:rsid w:val="004955C4"/>
    <w:rsid w:val="0049669D"/>
    <w:rsid w:val="004A7ED8"/>
    <w:rsid w:val="004A7F11"/>
    <w:rsid w:val="004B25B5"/>
    <w:rsid w:val="004B4D35"/>
    <w:rsid w:val="004B4F7E"/>
    <w:rsid w:val="004B5E50"/>
    <w:rsid w:val="004C1A01"/>
    <w:rsid w:val="004C3D0D"/>
    <w:rsid w:val="004C4825"/>
    <w:rsid w:val="004D27B8"/>
    <w:rsid w:val="004D583B"/>
    <w:rsid w:val="004D6393"/>
    <w:rsid w:val="004D73D7"/>
    <w:rsid w:val="004E2F95"/>
    <w:rsid w:val="004E4F74"/>
    <w:rsid w:val="004E5FD9"/>
    <w:rsid w:val="004F2762"/>
    <w:rsid w:val="005003C3"/>
    <w:rsid w:val="005046C5"/>
    <w:rsid w:val="005141A9"/>
    <w:rsid w:val="00517A01"/>
    <w:rsid w:val="0052205E"/>
    <w:rsid w:val="00522512"/>
    <w:rsid w:val="005304A8"/>
    <w:rsid w:val="00531423"/>
    <w:rsid w:val="00531FAB"/>
    <w:rsid w:val="00532B8C"/>
    <w:rsid w:val="00532BA4"/>
    <w:rsid w:val="00542D26"/>
    <w:rsid w:val="00544526"/>
    <w:rsid w:val="00547358"/>
    <w:rsid w:val="0055192F"/>
    <w:rsid w:val="00553536"/>
    <w:rsid w:val="005613BE"/>
    <w:rsid w:val="00562905"/>
    <w:rsid w:val="0057053B"/>
    <w:rsid w:val="005823A6"/>
    <w:rsid w:val="00583B93"/>
    <w:rsid w:val="0058474E"/>
    <w:rsid w:val="00594B4A"/>
    <w:rsid w:val="005952E5"/>
    <w:rsid w:val="005967B5"/>
    <w:rsid w:val="005A2E16"/>
    <w:rsid w:val="005A4C81"/>
    <w:rsid w:val="005A5645"/>
    <w:rsid w:val="005B4B09"/>
    <w:rsid w:val="005B5031"/>
    <w:rsid w:val="005C1F78"/>
    <w:rsid w:val="005C5D84"/>
    <w:rsid w:val="005C64ED"/>
    <w:rsid w:val="005D11BF"/>
    <w:rsid w:val="005D2340"/>
    <w:rsid w:val="005D2DE4"/>
    <w:rsid w:val="005D70E2"/>
    <w:rsid w:val="005E3B9F"/>
    <w:rsid w:val="005E798F"/>
    <w:rsid w:val="005E7E20"/>
    <w:rsid w:val="005F01FA"/>
    <w:rsid w:val="005F29B2"/>
    <w:rsid w:val="005F4864"/>
    <w:rsid w:val="005F703E"/>
    <w:rsid w:val="00601069"/>
    <w:rsid w:val="00601B2C"/>
    <w:rsid w:val="0060638C"/>
    <w:rsid w:val="00607709"/>
    <w:rsid w:val="006106E8"/>
    <w:rsid w:val="0061787F"/>
    <w:rsid w:val="00621FA2"/>
    <w:rsid w:val="00622A87"/>
    <w:rsid w:val="0063042A"/>
    <w:rsid w:val="00630D9A"/>
    <w:rsid w:val="00645491"/>
    <w:rsid w:val="00654B5E"/>
    <w:rsid w:val="00656646"/>
    <w:rsid w:val="00657803"/>
    <w:rsid w:val="00661FEB"/>
    <w:rsid w:val="00663DC0"/>
    <w:rsid w:val="006653CB"/>
    <w:rsid w:val="0067035A"/>
    <w:rsid w:val="00670DF1"/>
    <w:rsid w:val="0067514C"/>
    <w:rsid w:val="00675FC5"/>
    <w:rsid w:val="0067608C"/>
    <w:rsid w:val="00680E14"/>
    <w:rsid w:val="00684B4D"/>
    <w:rsid w:val="006864D4"/>
    <w:rsid w:val="006874E2"/>
    <w:rsid w:val="00691E76"/>
    <w:rsid w:val="006928E4"/>
    <w:rsid w:val="00697B74"/>
    <w:rsid w:val="006A0457"/>
    <w:rsid w:val="006A0B86"/>
    <w:rsid w:val="006A4F39"/>
    <w:rsid w:val="006B2E05"/>
    <w:rsid w:val="006C1CE5"/>
    <w:rsid w:val="006C65CE"/>
    <w:rsid w:val="006C6AD3"/>
    <w:rsid w:val="006C7A38"/>
    <w:rsid w:val="006E2DB7"/>
    <w:rsid w:val="006F1259"/>
    <w:rsid w:val="006F4BCB"/>
    <w:rsid w:val="006F762C"/>
    <w:rsid w:val="007024F4"/>
    <w:rsid w:val="0070299D"/>
    <w:rsid w:val="00702D46"/>
    <w:rsid w:val="00704905"/>
    <w:rsid w:val="00705517"/>
    <w:rsid w:val="00711CCB"/>
    <w:rsid w:val="007123ED"/>
    <w:rsid w:val="007338EE"/>
    <w:rsid w:val="0073636D"/>
    <w:rsid w:val="0074057E"/>
    <w:rsid w:val="00740A41"/>
    <w:rsid w:val="007422A1"/>
    <w:rsid w:val="00744E45"/>
    <w:rsid w:val="00745F53"/>
    <w:rsid w:val="007476B0"/>
    <w:rsid w:val="00752EFA"/>
    <w:rsid w:val="007613B6"/>
    <w:rsid w:val="00762D7C"/>
    <w:rsid w:val="007650E3"/>
    <w:rsid w:val="00774228"/>
    <w:rsid w:val="007810C9"/>
    <w:rsid w:val="00783B7B"/>
    <w:rsid w:val="007847D5"/>
    <w:rsid w:val="0078505A"/>
    <w:rsid w:val="007865DD"/>
    <w:rsid w:val="007927FD"/>
    <w:rsid w:val="0079569D"/>
    <w:rsid w:val="007A09EF"/>
    <w:rsid w:val="007A3CE9"/>
    <w:rsid w:val="007B1EF4"/>
    <w:rsid w:val="007B3F32"/>
    <w:rsid w:val="007C3E28"/>
    <w:rsid w:val="007D27A0"/>
    <w:rsid w:val="007D36B2"/>
    <w:rsid w:val="007D5F1A"/>
    <w:rsid w:val="007D5F2D"/>
    <w:rsid w:val="007E3D6A"/>
    <w:rsid w:val="007F2033"/>
    <w:rsid w:val="007F7020"/>
    <w:rsid w:val="0080431B"/>
    <w:rsid w:val="0081073E"/>
    <w:rsid w:val="0081257C"/>
    <w:rsid w:val="00831205"/>
    <w:rsid w:val="008350E8"/>
    <w:rsid w:val="00842042"/>
    <w:rsid w:val="00845D14"/>
    <w:rsid w:val="00845D22"/>
    <w:rsid w:val="00847623"/>
    <w:rsid w:val="00851548"/>
    <w:rsid w:val="008571D6"/>
    <w:rsid w:val="008679CA"/>
    <w:rsid w:val="008746DB"/>
    <w:rsid w:val="008750CD"/>
    <w:rsid w:val="00877A89"/>
    <w:rsid w:val="00883AA1"/>
    <w:rsid w:val="00883BE9"/>
    <w:rsid w:val="008844A5"/>
    <w:rsid w:val="00887852"/>
    <w:rsid w:val="00891D58"/>
    <w:rsid w:val="00894EEE"/>
    <w:rsid w:val="008A011A"/>
    <w:rsid w:val="008A0587"/>
    <w:rsid w:val="008A4404"/>
    <w:rsid w:val="008B15A8"/>
    <w:rsid w:val="008B276F"/>
    <w:rsid w:val="008C0423"/>
    <w:rsid w:val="008C0F2F"/>
    <w:rsid w:val="008C2BFC"/>
    <w:rsid w:val="008C47A7"/>
    <w:rsid w:val="008C4B35"/>
    <w:rsid w:val="008D3CB6"/>
    <w:rsid w:val="008E57D6"/>
    <w:rsid w:val="008E5F3D"/>
    <w:rsid w:val="008E73B8"/>
    <w:rsid w:val="008F2E4F"/>
    <w:rsid w:val="00900311"/>
    <w:rsid w:val="00902B15"/>
    <w:rsid w:val="00910C74"/>
    <w:rsid w:val="00913598"/>
    <w:rsid w:val="00913A28"/>
    <w:rsid w:val="00916A21"/>
    <w:rsid w:val="00917F0C"/>
    <w:rsid w:val="00920367"/>
    <w:rsid w:val="00930B4B"/>
    <w:rsid w:val="00934437"/>
    <w:rsid w:val="009366B8"/>
    <w:rsid w:val="00942DD7"/>
    <w:rsid w:val="00944B7A"/>
    <w:rsid w:val="00945AF1"/>
    <w:rsid w:val="00946684"/>
    <w:rsid w:val="00947B6B"/>
    <w:rsid w:val="00947E7D"/>
    <w:rsid w:val="0095526E"/>
    <w:rsid w:val="00974199"/>
    <w:rsid w:val="009845C3"/>
    <w:rsid w:val="00984736"/>
    <w:rsid w:val="0099063B"/>
    <w:rsid w:val="00992952"/>
    <w:rsid w:val="009957DD"/>
    <w:rsid w:val="009A2A2D"/>
    <w:rsid w:val="009A486A"/>
    <w:rsid w:val="009C128D"/>
    <w:rsid w:val="009C1A5B"/>
    <w:rsid w:val="009C6A3F"/>
    <w:rsid w:val="009D093C"/>
    <w:rsid w:val="009D0F2D"/>
    <w:rsid w:val="009E03FF"/>
    <w:rsid w:val="009F18B3"/>
    <w:rsid w:val="009F27DF"/>
    <w:rsid w:val="009F5B2C"/>
    <w:rsid w:val="00A03006"/>
    <w:rsid w:val="00A03100"/>
    <w:rsid w:val="00A03846"/>
    <w:rsid w:val="00A0791F"/>
    <w:rsid w:val="00A122EA"/>
    <w:rsid w:val="00A1658D"/>
    <w:rsid w:val="00A215DD"/>
    <w:rsid w:val="00A217F8"/>
    <w:rsid w:val="00A2477E"/>
    <w:rsid w:val="00A2592A"/>
    <w:rsid w:val="00A25ED9"/>
    <w:rsid w:val="00A26D3F"/>
    <w:rsid w:val="00A26EBD"/>
    <w:rsid w:val="00A32425"/>
    <w:rsid w:val="00A33B71"/>
    <w:rsid w:val="00A3477A"/>
    <w:rsid w:val="00A34952"/>
    <w:rsid w:val="00A356F3"/>
    <w:rsid w:val="00A400C4"/>
    <w:rsid w:val="00A40557"/>
    <w:rsid w:val="00A4103E"/>
    <w:rsid w:val="00A47046"/>
    <w:rsid w:val="00A47BE0"/>
    <w:rsid w:val="00A47DC9"/>
    <w:rsid w:val="00A501C3"/>
    <w:rsid w:val="00A50740"/>
    <w:rsid w:val="00A5196B"/>
    <w:rsid w:val="00A53FA9"/>
    <w:rsid w:val="00A5620A"/>
    <w:rsid w:val="00A5710C"/>
    <w:rsid w:val="00A573BB"/>
    <w:rsid w:val="00A615A4"/>
    <w:rsid w:val="00A6206F"/>
    <w:rsid w:val="00A65587"/>
    <w:rsid w:val="00A71568"/>
    <w:rsid w:val="00A745F3"/>
    <w:rsid w:val="00A74DF2"/>
    <w:rsid w:val="00A81AA4"/>
    <w:rsid w:val="00A84FE8"/>
    <w:rsid w:val="00A858C3"/>
    <w:rsid w:val="00A86B6F"/>
    <w:rsid w:val="00A91BD1"/>
    <w:rsid w:val="00AA696A"/>
    <w:rsid w:val="00AA7068"/>
    <w:rsid w:val="00AB1C38"/>
    <w:rsid w:val="00AB7332"/>
    <w:rsid w:val="00AC6832"/>
    <w:rsid w:val="00AD1930"/>
    <w:rsid w:val="00AD26DE"/>
    <w:rsid w:val="00AD4223"/>
    <w:rsid w:val="00AD6E61"/>
    <w:rsid w:val="00AE03C1"/>
    <w:rsid w:val="00AE1716"/>
    <w:rsid w:val="00AE18C1"/>
    <w:rsid w:val="00AE6110"/>
    <w:rsid w:val="00AE7DBF"/>
    <w:rsid w:val="00AF29F6"/>
    <w:rsid w:val="00B02714"/>
    <w:rsid w:val="00B02E0C"/>
    <w:rsid w:val="00B045BD"/>
    <w:rsid w:val="00B07CCA"/>
    <w:rsid w:val="00B11EF8"/>
    <w:rsid w:val="00B12D10"/>
    <w:rsid w:val="00B14188"/>
    <w:rsid w:val="00B15768"/>
    <w:rsid w:val="00B22719"/>
    <w:rsid w:val="00B239F3"/>
    <w:rsid w:val="00B23DB1"/>
    <w:rsid w:val="00B337A3"/>
    <w:rsid w:val="00B36F79"/>
    <w:rsid w:val="00B406A0"/>
    <w:rsid w:val="00B42860"/>
    <w:rsid w:val="00B44023"/>
    <w:rsid w:val="00B459AA"/>
    <w:rsid w:val="00B501FB"/>
    <w:rsid w:val="00B5097B"/>
    <w:rsid w:val="00B576FE"/>
    <w:rsid w:val="00B6134F"/>
    <w:rsid w:val="00B62100"/>
    <w:rsid w:val="00B63410"/>
    <w:rsid w:val="00B64479"/>
    <w:rsid w:val="00B663FB"/>
    <w:rsid w:val="00B667F6"/>
    <w:rsid w:val="00B73E10"/>
    <w:rsid w:val="00B75901"/>
    <w:rsid w:val="00B942CF"/>
    <w:rsid w:val="00B96800"/>
    <w:rsid w:val="00BA25E5"/>
    <w:rsid w:val="00BA5DFC"/>
    <w:rsid w:val="00BB77B9"/>
    <w:rsid w:val="00BC050B"/>
    <w:rsid w:val="00BC0C96"/>
    <w:rsid w:val="00BC42A9"/>
    <w:rsid w:val="00BC5D24"/>
    <w:rsid w:val="00BC763D"/>
    <w:rsid w:val="00BD2CCF"/>
    <w:rsid w:val="00BD38F4"/>
    <w:rsid w:val="00BD468A"/>
    <w:rsid w:val="00C019DF"/>
    <w:rsid w:val="00C02A91"/>
    <w:rsid w:val="00C06E00"/>
    <w:rsid w:val="00C15757"/>
    <w:rsid w:val="00C241A4"/>
    <w:rsid w:val="00C248AA"/>
    <w:rsid w:val="00C24D60"/>
    <w:rsid w:val="00C379A2"/>
    <w:rsid w:val="00C4552D"/>
    <w:rsid w:val="00C556DD"/>
    <w:rsid w:val="00C60D27"/>
    <w:rsid w:val="00C62553"/>
    <w:rsid w:val="00C63E2A"/>
    <w:rsid w:val="00C6571B"/>
    <w:rsid w:val="00C66FB3"/>
    <w:rsid w:val="00C67450"/>
    <w:rsid w:val="00C8125A"/>
    <w:rsid w:val="00C81670"/>
    <w:rsid w:val="00C81AF8"/>
    <w:rsid w:val="00C83A9E"/>
    <w:rsid w:val="00C84578"/>
    <w:rsid w:val="00C87874"/>
    <w:rsid w:val="00C92517"/>
    <w:rsid w:val="00C93831"/>
    <w:rsid w:val="00C9645A"/>
    <w:rsid w:val="00CB4F46"/>
    <w:rsid w:val="00CB56D1"/>
    <w:rsid w:val="00CC0494"/>
    <w:rsid w:val="00CC2B96"/>
    <w:rsid w:val="00CC3486"/>
    <w:rsid w:val="00CC4EA7"/>
    <w:rsid w:val="00CD0B1E"/>
    <w:rsid w:val="00CD7544"/>
    <w:rsid w:val="00CE3292"/>
    <w:rsid w:val="00CE4BD8"/>
    <w:rsid w:val="00CF08C4"/>
    <w:rsid w:val="00CF28E5"/>
    <w:rsid w:val="00D013B1"/>
    <w:rsid w:val="00D0274D"/>
    <w:rsid w:val="00D02B6D"/>
    <w:rsid w:val="00D16C71"/>
    <w:rsid w:val="00D17A86"/>
    <w:rsid w:val="00D24D4A"/>
    <w:rsid w:val="00D358D3"/>
    <w:rsid w:val="00D35B41"/>
    <w:rsid w:val="00D42EF5"/>
    <w:rsid w:val="00D45542"/>
    <w:rsid w:val="00D53087"/>
    <w:rsid w:val="00D53199"/>
    <w:rsid w:val="00D5474D"/>
    <w:rsid w:val="00D603ED"/>
    <w:rsid w:val="00D607C6"/>
    <w:rsid w:val="00D640D4"/>
    <w:rsid w:val="00D737FC"/>
    <w:rsid w:val="00DA117B"/>
    <w:rsid w:val="00DA3176"/>
    <w:rsid w:val="00DA319C"/>
    <w:rsid w:val="00DA596D"/>
    <w:rsid w:val="00DB070A"/>
    <w:rsid w:val="00DB439C"/>
    <w:rsid w:val="00DB61D4"/>
    <w:rsid w:val="00DB6F8A"/>
    <w:rsid w:val="00DC4E1B"/>
    <w:rsid w:val="00DD46F5"/>
    <w:rsid w:val="00DD5040"/>
    <w:rsid w:val="00DE31C8"/>
    <w:rsid w:val="00DE4496"/>
    <w:rsid w:val="00DE5DBE"/>
    <w:rsid w:val="00DF1062"/>
    <w:rsid w:val="00DF6C11"/>
    <w:rsid w:val="00E1137B"/>
    <w:rsid w:val="00E1332D"/>
    <w:rsid w:val="00E20CB3"/>
    <w:rsid w:val="00E21623"/>
    <w:rsid w:val="00E223AE"/>
    <w:rsid w:val="00E27FAF"/>
    <w:rsid w:val="00E308B4"/>
    <w:rsid w:val="00E30E4C"/>
    <w:rsid w:val="00E30E6F"/>
    <w:rsid w:val="00E3131A"/>
    <w:rsid w:val="00E32C43"/>
    <w:rsid w:val="00E377E6"/>
    <w:rsid w:val="00E37B24"/>
    <w:rsid w:val="00E47CD9"/>
    <w:rsid w:val="00E52087"/>
    <w:rsid w:val="00E552D8"/>
    <w:rsid w:val="00E57CD5"/>
    <w:rsid w:val="00E62427"/>
    <w:rsid w:val="00E64FF6"/>
    <w:rsid w:val="00E73707"/>
    <w:rsid w:val="00E76CBE"/>
    <w:rsid w:val="00E77449"/>
    <w:rsid w:val="00E8031B"/>
    <w:rsid w:val="00E81BC7"/>
    <w:rsid w:val="00E81C6F"/>
    <w:rsid w:val="00E8671F"/>
    <w:rsid w:val="00E86812"/>
    <w:rsid w:val="00E86B0B"/>
    <w:rsid w:val="00E943F2"/>
    <w:rsid w:val="00E9473A"/>
    <w:rsid w:val="00E95748"/>
    <w:rsid w:val="00E96A43"/>
    <w:rsid w:val="00EA1FA2"/>
    <w:rsid w:val="00EA4730"/>
    <w:rsid w:val="00EA6F50"/>
    <w:rsid w:val="00EA7D1E"/>
    <w:rsid w:val="00EB459B"/>
    <w:rsid w:val="00EC70C7"/>
    <w:rsid w:val="00ED02B6"/>
    <w:rsid w:val="00ED43EB"/>
    <w:rsid w:val="00ED6CEE"/>
    <w:rsid w:val="00EE4A12"/>
    <w:rsid w:val="00EE74A2"/>
    <w:rsid w:val="00EE7EA6"/>
    <w:rsid w:val="00EF0FD6"/>
    <w:rsid w:val="00EF51B2"/>
    <w:rsid w:val="00EF7CC6"/>
    <w:rsid w:val="00F040E5"/>
    <w:rsid w:val="00F04D2B"/>
    <w:rsid w:val="00F07273"/>
    <w:rsid w:val="00F1068A"/>
    <w:rsid w:val="00F2003A"/>
    <w:rsid w:val="00F20AC5"/>
    <w:rsid w:val="00F217B8"/>
    <w:rsid w:val="00F22ED2"/>
    <w:rsid w:val="00F2383B"/>
    <w:rsid w:val="00F26841"/>
    <w:rsid w:val="00F30814"/>
    <w:rsid w:val="00F37A62"/>
    <w:rsid w:val="00F40C70"/>
    <w:rsid w:val="00F51364"/>
    <w:rsid w:val="00F568BE"/>
    <w:rsid w:val="00F63090"/>
    <w:rsid w:val="00F66A9E"/>
    <w:rsid w:val="00F70EA9"/>
    <w:rsid w:val="00F7291F"/>
    <w:rsid w:val="00F72F71"/>
    <w:rsid w:val="00F733F6"/>
    <w:rsid w:val="00F75A7F"/>
    <w:rsid w:val="00F7740E"/>
    <w:rsid w:val="00F83037"/>
    <w:rsid w:val="00F85DE3"/>
    <w:rsid w:val="00F864DF"/>
    <w:rsid w:val="00F878EF"/>
    <w:rsid w:val="00F92142"/>
    <w:rsid w:val="00FA543D"/>
    <w:rsid w:val="00FB221B"/>
    <w:rsid w:val="00FB6857"/>
    <w:rsid w:val="00FC4839"/>
    <w:rsid w:val="00FD44BF"/>
    <w:rsid w:val="00FD6125"/>
    <w:rsid w:val="00FE2497"/>
    <w:rsid w:val="00FE2B66"/>
    <w:rsid w:val="00FE33F6"/>
    <w:rsid w:val="00FE4E31"/>
    <w:rsid w:val="00FF1199"/>
    <w:rsid w:val="00FF7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32F87627"/>
  <w15:docId w15:val="{7A7FD2C1-9B65-44DD-9687-04ED3FF25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D1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A7D1E"/>
    <w:rPr>
      <w:color w:val="0000EE"/>
      <w:u w:val="single"/>
    </w:rPr>
  </w:style>
  <w:style w:type="table" w:styleId="TableGrid">
    <w:name w:val="Table Grid"/>
    <w:basedOn w:val="TableNormal"/>
    <w:uiPriority w:val="59"/>
    <w:rsid w:val="001023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8679C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34437"/>
    <w:pPr>
      <w:spacing w:after="0" w:line="240" w:lineRule="auto"/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E1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D50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50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50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0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5074"/>
    <w:rPr>
      <w:b/>
      <w:bCs/>
    </w:rPr>
  </w:style>
  <w:style w:type="paragraph" w:styleId="Revision">
    <w:name w:val="Revision"/>
    <w:hidden/>
    <w:uiPriority w:val="99"/>
    <w:semiHidden/>
    <w:rsid w:val="0039426F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7AE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7AEB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BD38F4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787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9669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9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9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4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6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36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39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4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13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59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02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55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39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348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16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84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4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6.jpeg"/><Relationship Id="rId26" Type="http://schemas.openxmlformats.org/officeDocument/2006/relationships/image" Target="media/image12.jpeg"/><Relationship Id="rId39" Type="http://schemas.openxmlformats.org/officeDocument/2006/relationships/hyperlink" Target="https://www.northernsafety.com/Product/16752/Honeywell-North-Silver-Shield-36-x-45-Chemical-Resistant-Apron" TargetMode="External"/><Relationship Id="rId21" Type="http://schemas.openxmlformats.org/officeDocument/2006/relationships/image" Target="media/image9.png"/><Relationship Id="rId34" Type="http://schemas.openxmlformats.org/officeDocument/2006/relationships/hyperlink" Target="https://sps.honeywell.com/us/en/products/safety/hand-protection/gloves/silvershield-ssg29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hyperlink" Target="https://www.northernsafety.com/Product/120-16750/North-by-Honeywell-Silver-Shield-4H-Chemical-Resistant-Glove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s.acs.org/doi/full/10.1021/acscentsci.0c00100" TargetMode="External"/><Relationship Id="rId24" Type="http://schemas.openxmlformats.org/officeDocument/2006/relationships/hyperlink" Target="https://www.northernsafety.com/Product/16752/Honeywell-North-Silver-Shield-36-x-45-Chemical-Resistant-Apron" TargetMode="External"/><Relationship Id="rId32" Type="http://schemas.openxmlformats.org/officeDocument/2006/relationships/hyperlink" Target="https://www.safety.duke.edu/environmental-programs/hazardous-waste/chemical-waste" TargetMode="External"/><Relationship Id="rId37" Type="http://schemas.openxmlformats.org/officeDocument/2006/relationships/hyperlink" Target="https://sps.honeywell.com/us/en/products/safety/hand-protection/gloves/silvershield-ssg29" TargetMode="External"/><Relationship Id="rId40" Type="http://schemas.openxmlformats.org/officeDocument/2006/relationships/header" Target="header1.xml"/><Relationship Id="rId53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1.jpeg"/><Relationship Id="rId28" Type="http://schemas.openxmlformats.org/officeDocument/2006/relationships/hyperlink" Target="https://www.safety.duke.edu/emergency" TargetMode="External"/><Relationship Id="rId36" Type="http://schemas.openxmlformats.org/officeDocument/2006/relationships/hyperlink" Target="https://www.northernsafety.com/Product/16752/Honeywell-North-Silver-Shield-36-x-45-Chemical-Resistant-Apron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hyperlink" Target="https://www.safety.duke.edu/files/Q-Chemwastemgt.pdf" TargetMode="External"/><Relationship Id="rId44" Type="http://schemas.openxmlformats.org/officeDocument/2006/relationships/theme" Target="theme/theme1.xml"/><Relationship Id="rId52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yperlink" Target="https://pubchem.ncbi.nlm.nih.gov/compound/Dichloromethane" TargetMode="External"/><Relationship Id="rId22" Type="http://schemas.openxmlformats.org/officeDocument/2006/relationships/image" Target="media/image10.png"/><Relationship Id="rId27" Type="http://schemas.openxmlformats.org/officeDocument/2006/relationships/hyperlink" Target="https://sps.honeywell.com/us/en/products/safety/hand-protection/gloves/silvershield-ssg29" TargetMode="External"/><Relationship Id="rId30" Type="http://schemas.openxmlformats.org/officeDocument/2006/relationships/hyperlink" Target="https://lsw.duhs.duke.edu/LabSafetyManagement" TargetMode="External"/><Relationship Id="rId35" Type="http://schemas.openxmlformats.org/officeDocument/2006/relationships/hyperlink" Target="https://www.northernsafety.com/Product/16751/Honeywell-North-Silver-Shield-20-Chemical-Resistant-Sleeves-Pair" TargetMode="External"/><Relationship Id="rId43" Type="http://schemas.openxmlformats.org/officeDocument/2006/relationships/glossaryDocument" Target="glossary/document.xml"/><Relationship Id="rId8" Type="http://schemas.openxmlformats.org/officeDocument/2006/relationships/image" Target="media/image1.png"/><Relationship Id="rId51" Type="http://schemas.microsoft.com/office/2018/08/relationships/commentsExtensible" Target="commentsExtensible.xml"/><Relationship Id="rId3" Type="http://schemas.openxmlformats.org/officeDocument/2006/relationships/styles" Target="styles.xml"/><Relationship Id="rId12" Type="http://schemas.openxmlformats.org/officeDocument/2006/relationships/hyperlink" Target="https://pubchem.ncbi.nlm.nih.gov/compound/Dichloromethane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www.northernsafety.com/Product/16751/Honeywell-North-Silver-Shield-20-Chemical-Resistant-Sleeves-Pair" TargetMode="External"/><Relationship Id="rId33" Type="http://schemas.openxmlformats.org/officeDocument/2006/relationships/hyperlink" Target="about:blank" TargetMode="External"/><Relationship Id="rId38" Type="http://schemas.openxmlformats.org/officeDocument/2006/relationships/hyperlink" Target="https://www.northernsafety.com/Product/16751/Honeywell-North-Silver-Shield-20-Chemical-Resistant-Sleeves-Pair" TargetMode="External"/><Relationship Id="rId20" Type="http://schemas.openxmlformats.org/officeDocument/2006/relationships/image" Target="media/image8.png"/><Relationship Id="rId41" Type="http://schemas.openxmlformats.org/officeDocument/2006/relationships/footer" Target="footer1.xml"/><Relationship Id="rId5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afety.duke.edu/laboratory-safety/chemical-hygiene/chemical-sop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0BD5B5A01BB479789CCFD1F60521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CB981-045A-49F1-8F26-B0BDA4B7C54C}"/>
      </w:docPartPr>
      <w:docPartBody>
        <w:p w:rsidR="00144481" w:rsidRDefault="0006112D" w:rsidP="0006112D">
          <w:pPr>
            <w:pStyle w:val="60BD5B5A01BB479789CCFD1F60521EF03"/>
          </w:pPr>
          <w:r>
            <w:rPr>
              <w:rStyle w:val="PlaceholderText"/>
            </w:rPr>
            <w:t>Click or tap here to enter PI Name</w:t>
          </w:r>
        </w:p>
      </w:docPartBody>
    </w:docPart>
    <w:docPart>
      <w:docPartPr>
        <w:name w:val="B0D5801EA2B54161848ED65AB4058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00D67-33C2-490E-8435-224E58564C89}"/>
      </w:docPartPr>
      <w:docPartBody>
        <w:p w:rsidR="00144481" w:rsidRDefault="0006112D" w:rsidP="0006112D">
          <w:pPr>
            <w:pStyle w:val="B0D5801EA2B54161848ED65AB40585E23"/>
          </w:pPr>
          <w:r w:rsidRPr="001F2D6F">
            <w:rPr>
              <w:rStyle w:val="PlaceholderText"/>
            </w:rPr>
            <w:t>Enter building(s) and room(s) where lab is located</w:t>
          </w:r>
        </w:p>
      </w:docPartBody>
    </w:docPart>
    <w:docPart>
      <w:docPartPr>
        <w:name w:val="C3388805C91B4D479BC504B01CA86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7F8E6-A1E4-4051-937E-AE12C45D57C2}"/>
      </w:docPartPr>
      <w:docPartBody>
        <w:p w:rsidR="00144481" w:rsidRDefault="0006112D" w:rsidP="0006112D">
          <w:pPr>
            <w:pStyle w:val="C3388805C91B4D479BC504B01CA865C33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d purchased</w:t>
          </w:r>
        </w:p>
      </w:docPartBody>
    </w:docPart>
    <w:docPart>
      <w:docPartPr>
        <w:name w:val="E91C935927A44F3C9E567E0BE3DF2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8C171-FF04-4B8A-8563-92DCD661D140}"/>
      </w:docPartPr>
      <w:docPartBody>
        <w:p w:rsidR="00144481" w:rsidRDefault="0006112D" w:rsidP="0006112D">
          <w:pPr>
            <w:pStyle w:val="E91C935927A44F3C9E567E0BE3DF23B23"/>
          </w:pPr>
          <w:r w:rsidRPr="00481DB8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maximum concentration purchased</w:t>
          </w:r>
        </w:p>
      </w:docPartBody>
    </w:docPart>
    <w:docPart>
      <w:docPartPr>
        <w:name w:val="78A2FB351E5249A4B26505B966699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A0311-09E8-430E-96E2-357719F0839D}"/>
      </w:docPartPr>
      <w:docPartBody>
        <w:p w:rsidR="00144481" w:rsidRDefault="0006112D" w:rsidP="0006112D">
          <w:pPr>
            <w:pStyle w:val="78A2FB351E5249A4B26505B96669998D3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9DFECF202567485FB5F80C4F3A3A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2B1A7-44E9-42D1-A754-9CC34F4B4DF4}"/>
      </w:docPartPr>
      <w:docPartBody>
        <w:p w:rsidR="00144481" w:rsidRDefault="0006112D" w:rsidP="0006112D">
          <w:pPr>
            <w:pStyle w:val="9DFECF202567485FB5F80C4F3A3A11FC3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0756674EC2764E878E8296ABD7BE5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A6375-8CA8-4A38-8979-5A10569EB4ED}"/>
      </w:docPartPr>
      <w:docPartBody>
        <w:p w:rsidR="00144481" w:rsidRDefault="0006112D" w:rsidP="0006112D">
          <w:pPr>
            <w:pStyle w:val="0756674EC2764E878E8296ABD7BE5CD53"/>
          </w:pPr>
          <w:r>
            <w:rPr>
              <w:rStyle w:val="PlaceholderText"/>
            </w:rPr>
            <w:t>Enter specific storage location</w:t>
          </w:r>
        </w:p>
      </w:docPartBody>
    </w:docPart>
    <w:docPart>
      <w:docPartPr>
        <w:name w:val="F5C9454A1E994598BDA4A41784D91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9D60C-FBAA-421A-A712-46742C88B6A7}"/>
      </w:docPartPr>
      <w:docPartBody>
        <w:p w:rsidR="00144481" w:rsidRDefault="0006112D" w:rsidP="0006112D">
          <w:pPr>
            <w:pStyle w:val="F5C9454A1E994598BDA4A41784D914353"/>
          </w:pPr>
          <w:r>
            <w:rPr>
              <w:rStyle w:val="PlaceholderText"/>
            </w:rPr>
            <w:t>Enter rooms and areas designated for use</w:t>
          </w:r>
        </w:p>
      </w:docPartBody>
    </w:docPart>
    <w:docPart>
      <w:docPartPr>
        <w:name w:val="047C53DE6F7D4C599983C022DB6B1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9320B-6FE2-4136-894F-CA3F145D503B}"/>
      </w:docPartPr>
      <w:docPartBody>
        <w:p w:rsidR="00144481" w:rsidRDefault="0006112D" w:rsidP="0006112D">
          <w:pPr>
            <w:pStyle w:val="047C53DE6F7D4C599983C022DB6B10613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3DBA5AE8513F437EBC9D097E540AD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F01B9-F198-4E5E-B94B-5C392E1822B5}"/>
      </w:docPartPr>
      <w:docPartBody>
        <w:p w:rsidR="00144481" w:rsidRDefault="0006112D" w:rsidP="0006112D">
          <w:pPr>
            <w:pStyle w:val="3DBA5AE8513F437EBC9D097E540ADD5D3"/>
          </w:pPr>
          <w:r>
            <w:rPr>
              <w:rStyle w:val="PlaceholderText"/>
            </w:rPr>
            <w:t>Enter typical concentration used</w:t>
          </w:r>
        </w:p>
      </w:docPartBody>
    </w:docPart>
    <w:docPart>
      <w:docPartPr>
        <w:name w:val="252AE4AE82314D08B02705D469DA9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FDED0-B681-41AB-82D0-BC4F58A2B179}"/>
      </w:docPartPr>
      <w:docPartBody>
        <w:p w:rsidR="0092275A" w:rsidRDefault="0006112D" w:rsidP="0006112D">
          <w:pPr>
            <w:pStyle w:val="252AE4AE82314D08B02705D469DA9AAD3"/>
          </w:pPr>
          <w:r w:rsidRPr="00EA1FA2">
            <w:rPr>
              <w:rStyle w:val="PlaceholderText"/>
            </w:rPr>
            <w:t xml:space="preserve">Enter location of </w:t>
          </w:r>
          <w:r>
            <w:rPr>
              <w:rStyle w:val="PlaceholderText"/>
            </w:rPr>
            <w:t>ethanol</w:t>
          </w:r>
        </w:p>
      </w:docPartBody>
    </w:docPart>
    <w:docPart>
      <w:docPartPr>
        <w:name w:val="7417062282194A569DC2A625C5194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44CC0-0D36-40A6-96D7-6E5C8DA7AF06}"/>
      </w:docPartPr>
      <w:docPartBody>
        <w:p w:rsidR="0092275A" w:rsidRDefault="0006112D" w:rsidP="0006112D">
          <w:pPr>
            <w:pStyle w:val="7417062282194A569DC2A625C51947033"/>
          </w:pPr>
          <w:r w:rsidRPr="00EA1FA2">
            <w:rPr>
              <w:rStyle w:val="PlaceholderText"/>
            </w:rPr>
            <w:t>Enter location of paper towels</w:t>
          </w:r>
        </w:p>
      </w:docPartBody>
    </w:docPart>
    <w:docPart>
      <w:docPartPr>
        <w:name w:val="B9D0063AAE6A408A9B761ED825869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BAF01-9B0D-4E76-9502-247160318D05}"/>
      </w:docPartPr>
      <w:docPartBody>
        <w:p w:rsidR="0092275A" w:rsidRDefault="0006112D" w:rsidP="0006112D">
          <w:pPr>
            <w:pStyle w:val="B9D0063AAE6A408A9B761ED8258695323"/>
          </w:pPr>
          <w:r>
            <w:rPr>
              <w:rStyle w:val="PlaceholderText"/>
            </w:rPr>
            <w:t>Location of vermiculite, dry sand, or absorbent pads</w:t>
          </w:r>
        </w:p>
      </w:docPartBody>
    </w:docPart>
    <w:docPart>
      <w:docPartPr>
        <w:name w:val="FC218B1AF22E45F5A8FFCE1E8D399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862F2-3176-44DF-9339-22BF93E11E7C}"/>
      </w:docPartPr>
      <w:docPartBody>
        <w:p w:rsidR="0092275A" w:rsidRDefault="0006112D" w:rsidP="0006112D">
          <w:pPr>
            <w:pStyle w:val="FC218B1AF22E45F5A8FFCE1E8D3995293"/>
          </w:pPr>
          <w:r>
            <w:t xml:space="preserve"> </w:t>
          </w:r>
          <w:r w:rsidRPr="00760EDE">
            <w:rPr>
              <w:rStyle w:val="PlaceholderText"/>
              <w:rFonts w:asciiTheme="minorHAnsi" w:hAnsiTheme="minorHAnsi"/>
              <w:sz w:val="22"/>
            </w:rPr>
            <w:t>Enter steps used in lab process(es) or experiment(s)</w:t>
          </w:r>
        </w:p>
      </w:docPartBody>
    </w:docPart>
    <w:docPart>
      <w:docPartPr>
        <w:name w:val="43F9375B0C81407DB54DC5419D25C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A6B72-6719-44FE-A53B-87B9EDD5765F}"/>
      </w:docPartPr>
      <w:docPartBody>
        <w:p w:rsidR="0092275A" w:rsidRDefault="0006112D" w:rsidP="0006112D">
          <w:pPr>
            <w:pStyle w:val="43F9375B0C81407DB54DC5419D25CE883"/>
          </w:pPr>
          <w:r>
            <w:rPr>
              <w:rStyle w:val="PlaceholderText"/>
            </w:rPr>
            <w:t>Location of apron</w:t>
          </w:r>
        </w:p>
      </w:docPartBody>
    </w:docPart>
    <w:docPart>
      <w:docPartPr>
        <w:name w:val="D5C75700A3AC467B80BB8584AFB75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41F28-8607-4E12-8E5A-D8106F272FA5}"/>
      </w:docPartPr>
      <w:docPartBody>
        <w:p w:rsidR="0092275A" w:rsidRDefault="0006112D" w:rsidP="0006112D">
          <w:pPr>
            <w:pStyle w:val="D5C75700A3AC467B80BB8584AFB75B663"/>
          </w:pPr>
          <w:r>
            <w:rPr>
              <w:rStyle w:val="PlaceholderText"/>
            </w:rPr>
            <w:t>Location of sleeves</w:t>
          </w:r>
        </w:p>
      </w:docPartBody>
    </w:docPart>
    <w:docPart>
      <w:docPartPr>
        <w:name w:val="C01121B332F04DA1986D00226CDE6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2C005-E873-4B26-90AB-DB286DE3A6AA}"/>
      </w:docPartPr>
      <w:docPartBody>
        <w:p w:rsidR="0092275A" w:rsidRDefault="0006112D" w:rsidP="0006112D">
          <w:pPr>
            <w:pStyle w:val="C01121B332F04DA1986D00226CDE6F493"/>
          </w:pPr>
          <w:r>
            <w:rPr>
              <w:rStyle w:val="PlaceholderText"/>
            </w:rPr>
            <w:t>Location of splash goggles</w:t>
          </w:r>
        </w:p>
      </w:docPartBody>
    </w:docPart>
    <w:docPart>
      <w:docPartPr>
        <w:name w:val="8086912AEDDB4D44A02F60AECD438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447D4-E089-45FF-8AAF-8E84F04342CB}"/>
      </w:docPartPr>
      <w:docPartBody>
        <w:p w:rsidR="0092275A" w:rsidRDefault="0006112D" w:rsidP="0006112D">
          <w:pPr>
            <w:pStyle w:val="8086912AEDDB4D44A02F60AECD438C8C3"/>
          </w:pPr>
          <w:r>
            <w:rPr>
              <w:rStyle w:val="PlaceholderText"/>
            </w:rPr>
            <w:t>Location of face shield</w:t>
          </w:r>
        </w:p>
      </w:docPartBody>
    </w:docPart>
    <w:docPart>
      <w:docPartPr>
        <w:name w:val="D6D431965D794A78B7DBDC97D7E51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4C30B-C51C-4E08-9BEE-09B29B8F7DB7}"/>
      </w:docPartPr>
      <w:docPartBody>
        <w:p w:rsidR="00C15309" w:rsidRDefault="0006112D" w:rsidP="0006112D">
          <w:pPr>
            <w:pStyle w:val="D6D431965D794A78B7DBDC97D7E513A14"/>
          </w:pPr>
          <w:r>
            <w:rPr>
              <w:rStyle w:val="PlaceholderText"/>
            </w:rPr>
            <w:t>Location of 4 mil Nitrile gloves</w:t>
          </w:r>
        </w:p>
      </w:docPartBody>
    </w:docPart>
    <w:docPart>
      <w:docPartPr>
        <w:name w:val="887765A2851B4E0BABDB8C6929A66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C6ED3-2C78-4001-B3EE-C51365AD94CE}"/>
      </w:docPartPr>
      <w:docPartBody>
        <w:p w:rsidR="000B7507" w:rsidRDefault="0006112D" w:rsidP="0006112D">
          <w:pPr>
            <w:pStyle w:val="887765A2851B4E0BABDB8C6929A666084"/>
          </w:pPr>
          <w:r w:rsidRPr="00EA1FA2">
            <w:rPr>
              <w:rStyle w:val="PlaceholderText"/>
            </w:rPr>
            <w:t xml:space="preserve">Enter location of </w:t>
          </w:r>
          <w:r>
            <w:rPr>
              <w:rStyle w:val="PlaceholderText"/>
            </w:rPr>
            <w:t>soap</w:t>
          </w:r>
        </w:p>
      </w:docPartBody>
    </w:docPart>
    <w:docPart>
      <w:docPartPr>
        <w:name w:val="1D2BB52CFB424F4390D018A628119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6A414-7B83-438E-A359-CE49DAB0FD43}"/>
      </w:docPartPr>
      <w:docPartBody>
        <w:p w:rsidR="000B7507" w:rsidRDefault="0006112D" w:rsidP="0006112D">
          <w:pPr>
            <w:pStyle w:val="1D2BB52CFB424F4390D018A6281194862"/>
          </w:pPr>
          <w:r>
            <w:rPr>
              <w:rStyle w:val="PlaceholderText"/>
            </w:rPr>
            <w:t>Location of Silver Shield gloves</w:t>
          </w:r>
        </w:p>
      </w:docPartBody>
    </w:docPart>
    <w:docPart>
      <w:docPartPr>
        <w:name w:val="7B16F0BA9C0F4711B4F88EF52F6D5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BF256-0EC1-4EFC-9077-EE06B3C0DBD3}"/>
      </w:docPartPr>
      <w:docPartBody>
        <w:p w:rsidR="0006112D" w:rsidRDefault="0006112D" w:rsidP="0006112D">
          <w:pPr>
            <w:pStyle w:val="7B16F0BA9C0F4711B4F88EF52F6D556F1"/>
          </w:pPr>
          <w:r>
            <w:rPr>
              <w:rStyle w:val="PlaceholderText"/>
            </w:rPr>
            <w:t>Enter location of waste container, type of container used</w:t>
          </w:r>
          <w:r w:rsidRPr="005A070D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D647D"/>
    <w:rsid w:val="0006112D"/>
    <w:rsid w:val="00096EBC"/>
    <w:rsid w:val="000B7507"/>
    <w:rsid w:val="00144481"/>
    <w:rsid w:val="00160877"/>
    <w:rsid w:val="001B3FF0"/>
    <w:rsid w:val="001D7373"/>
    <w:rsid w:val="001E0DF7"/>
    <w:rsid w:val="00257F08"/>
    <w:rsid w:val="002D09EF"/>
    <w:rsid w:val="00313331"/>
    <w:rsid w:val="003538BA"/>
    <w:rsid w:val="00372FEC"/>
    <w:rsid w:val="003B64A0"/>
    <w:rsid w:val="00441D12"/>
    <w:rsid w:val="004B50A3"/>
    <w:rsid w:val="004D647D"/>
    <w:rsid w:val="0051552A"/>
    <w:rsid w:val="005C77C2"/>
    <w:rsid w:val="00644A4A"/>
    <w:rsid w:val="006732B3"/>
    <w:rsid w:val="006B39F0"/>
    <w:rsid w:val="00706235"/>
    <w:rsid w:val="007E508B"/>
    <w:rsid w:val="008063D9"/>
    <w:rsid w:val="0086041B"/>
    <w:rsid w:val="0092275A"/>
    <w:rsid w:val="00983CCC"/>
    <w:rsid w:val="00A21CD5"/>
    <w:rsid w:val="00AA3D3F"/>
    <w:rsid w:val="00AE3EFD"/>
    <w:rsid w:val="00B701D0"/>
    <w:rsid w:val="00BE6E4A"/>
    <w:rsid w:val="00C15309"/>
    <w:rsid w:val="00C5378F"/>
    <w:rsid w:val="00CF50A8"/>
    <w:rsid w:val="00CF639F"/>
    <w:rsid w:val="00D63419"/>
    <w:rsid w:val="00D83000"/>
    <w:rsid w:val="00E371AD"/>
    <w:rsid w:val="00E8613A"/>
    <w:rsid w:val="00EC2306"/>
    <w:rsid w:val="00F52FC7"/>
    <w:rsid w:val="00F93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112D"/>
    <w:rPr>
      <w:color w:val="808080"/>
    </w:rPr>
  </w:style>
  <w:style w:type="paragraph" w:customStyle="1" w:styleId="60BD5B5A01BB479789CCFD1F60521EF016">
    <w:name w:val="60BD5B5A01BB479789CCFD1F60521EF016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0D5801EA2B54161848ED65AB40585E216">
    <w:name w:val="B0D5801EA2B54161848ED65AB40585E216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3388805C91B4D479BC504B01CA865C316">
    <w:name w:val="C3388805C91B4D479BC504B01CA865C316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1C935927A44F3C9E567E0BE3DF23B216">
    <w:name w:val="E91C935927A44F3C9E567E0BE3DF23B216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8A2FB351E5249A4B26505B96669998D16">
    <w:name w:val="78A2FB351E5249A4B26505B96669998D16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DFECF202567485FB5F80C4F3A3A11FC16">
    <w:name w:val="9DFECF202567485FB5F80C4F3A3A11FC16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56674EC2764E878E8296ABD7BE5CD516">
    <w:name w:val="0756674EC2764E878E8296ABD7BE5CD516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5C9454A1E994598BDA4A41784D9143516">
    <w:name w:val="F5C9454A1E994598BDA4A41784D9143516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47C53DE6F7D4C599983C022DB6B106116">
    <w:name w:val="047C53DE6F7D4C599983C022DB6B106116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DBA5AE8513F437EBC9D097E540ADD5D16">
    <w:name w:val="3DBA5AE8513F437EBC9D097E540ADD5D16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D8FA00FF72143B68CB53D3FCE46DFBD7">
    <w:name w:val="DD8FA00FF72143B68CB53D3FCE46DFBD7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01121B332F04DA1986D00226CDE6F497">
    <w:name w:val="C01121B332F04DA1986D00226CDE6F497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86912AEDDB4D44A02F60AECD438C8C7">
    <w:name w:val="8086912AEDDB4D44A02F60AECD438C8C7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5C75700A3AC467B80BB8584AFB75B667">
    <w:name w:val="D5C75700A3AC467B80BB8584AFB75B667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3F9375B0C81407DB54DC5419D25CE887">
    <w:name w:val="43F9375B0C81407DB54DC5419D25CE887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52AE4AE82314D08B02705D469DA9AAD10">
    <w:name w:val="252AE4AE82314D08B02705D469DA9AAD10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17062282194A569DC2A625C519470310">
    <w:name w:val="7417062282194A569DC2A625C519470310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D0063AAE6A408A9B761ED82586953210">
    <w:name w:val="B9D0063AAE6A408A9B761ED82586953210"/>
    <w:rsid w:val="00D8300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218B1AF22E45F5A8FFCE1E8D39952910">
    <w:name w:val="FC218B1AF22E45F5A8FFCE1E8D39952910"/>
    <w:rsid w:val="00D8300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6D431965D794A78B7DBDC97D7E513A1">
    <w:name w:val="D6D431965D794A78B7DBDC97D7E513A1"/>
    <w:rsid w:val="00096EBC"/>
  </w:style>
  <w:style w:type="paragraph" w:customStyle="1" w:styleId="887765A2851B4E0BABDB8C6929A66608">
    <w:name w:val="887765A2851B4E0BABDB8C6929A66608"/>
    <w:rsid w:val="003538BA"/>
  </w:style>
  <w:style w:type="paragraph" w:customStyle="1" w:styleId="60BD5B5A01BB479789CCFD1F60521EF0">
    <w:name w:val="60BD5B5A01BB479789CCFD1F60521EF0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0D5801EA2B54161848ED65AB40585E2">
    <w:name w:val="B0D5801EA2B54161848ED65AB40585E2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3388805C91B4D479BC504B01CA865C3">
    <w:name w:val="C3388805C91B4D479BC504B01CA865C3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1C935927A44F3C9E567E0BE3DF23B2">
    <w:name w:val="E91C935927A44F3C9E567E0BE3DF23B2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8A2FB351E5249A4B26505B96669998D">
    <w:name w:val="78A2FB351E5249A4B26505B96669998D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DFECF202567485FB5F80C4F3A3A11FC">
    <w:name w:val="9DFECF202567485FB5F80C4F3A3A11FC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56674EC2764E878E8296ABD7BE5CD5">
    <w:name w:val="0756674EC2764E878E8296ABD7BE5CD5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5C9454A1E994598BDA4A41784D91435">
    <w:name w:val="F5C9454A1E994598BDA4A41784D91435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47C53DE6F7D4C599983C022DB6B1061">
    <w:name w:val="047C53DE6F7D4C599983C022DB6B106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DBA5AE8513F437EBC9D097E540ADD5D">
    <w:name w:val="3DBA5AE8513F437EBC9D097E540ADD5D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D431965D794A78B7DBDC97D7E513A11">
    <w:name w:val="D6D431965D794A78B7DBDC97D7E513A1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D8FA00FF72143B68CB53D3FCE46DFBD">
    <w:name w:val="DD8FA00FF72143B68CB53D3FCE46DFBD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01121B332F04DA1986D00226CDE6F49">
    <w:name w:val="C01121B332F04DA1986D00226CDE6F49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86912AEDDB4D44A02F60AECD438C8C">
    <w:name w:val="8086912AEDDB4D44A02F60AECD438C8C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5C75700A3AC467B80BB8584AFB75B66">
    <w:name w:val="D5C75700A3AC467B80BB8584AFB75B66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3F9375B0C81407DB54DC5419D25CE88">
    <w:name w:val="43F9375B0C81407DB54DC5419D25CE88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52AE4AE82314D08B02705D469DA9AAD">
    <w:name w:val="252AE4AE82314D08B02705D469DA9AAD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87765A2851B4E0BABDB8C6929A666081">
    <w:name w:val="887765A2851B4E0BABDB8C6929A66608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17062282194A569DC2A625C5194703">
    <w:name w:val="7417062282194A569DC2A625C5194703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D0063AAE6A408A9B761ED825869532">
    <w:name w:val="B9D0063AAE6A408A9B761ED825869532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218B1AF22E45F5A8FFCE1E8D399529">
    <w:name w:val="FC218B1AF22E45F5A8FFCE1E8D399529"/>
    <w:rsid w:val="003538BA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60BD5B5A01BB479789CCFD1F60521EF01">
    <w:name w:val="60BD5B5A01BB479789CCFD1F60521EF0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0D5801EA2B54161848ED65AB40585E21">
    <w:name w:val="B0D5801EA2B54161848ED65AB40585E2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3388805C91B4D479BC504B01CA865C31">
    <w:name w:val="C3388805C91B4D479BC504B01CA865C3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1C935927A44F3C9E567E0BE3DF23B21">
    <w:name w:val="E91C935927A44F3C9E567E0BE3DF23B2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8A2FB351E5249A4B26505B96669998D1">
    <w:name w:val="78A2FB351E5249A4B26505B96669998D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DFECF202567485FB5F80C4F3A3A11FC1">
    <w:name w:val="9DFECF202567485FB5F80C4F3A3A11FC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56674EC2764E878E8296ABD7BE5CD51">
    <w:name w:val="0756674EC2764E878E8296ABD7BE5CD5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5C9454A1E994598BDA4A41784D914351">
    <w:name w:val="F5C9454A1E994598BDA4A41784D91435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47C53DE6F7D4C599983C022DB6B10611">
    <w:name w:val="047C53DE6F7D4C599983C022DB6B1061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DBA5AE8513F437EBC9D097E540ADD5D1">
    <w:name w:val="3DBA5AE8513F437EBC9D097E540ADD5D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D431965D794A78B7DBDC97D7E513A12">
    <w:name w:val="D6D431965D794A78B7DBDC97D7E513A12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D8FA00FF72143B68CB53D3FCE46DFBD1">
    <w:name w:val="DD8FA00FF72143B68CB53D3FCE46DFBD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01121B332F04DA1986D00226CDE6F491">
    <w:name w:val="C01121B332F04DA1986D00226CDE6F49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86912AEDDB4D44A02F60AECD438C8C1">
    <w:name w:val="8086912AEDDB4D44A02F60AECD438C8C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5C75700A3AC467B80BB8584AFB75B661">
    <w:name w:val="D5C75700A3AC467B80BB8584AFB75B66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3F9375B0C81407DB54DC5419D25CE881">
    <w:name w:val="43F9375B0C81407DB54DC5419D25CE88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52AE4AE82314D08B02705D469DA9AAD1">
    <w:name w:val="252AE4AE82314D08B02705D469DA9AAD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87765A2851B4E0BABDB8C6929A666082">
    <w:name w:val="887765A2851B4E0BABDB8C6929A666082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17062282194A569DC2A625C51947031">
    <w:name w:val="7417062282194A569DC2A625C5194703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D0063AAE6A408A9B761ED8258695321">
    <w:name w:val="B9D0063AAE6A408A9B761ED8258695321"/>
    <w:rsid w:val="003538BA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218B1AF22E45F5A8FFCE1E8D3995291">
    <w:name w:val="FC218B1AF22E45F5A8FFCE1E8D3995291"/>
    <w:rsid w:val="003538BA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1D2BB52CFB424F4390D018A628119486">
    <w:name w:val="1D2BB52CFB424F4390D018A628119486"/>
    <w:rsid w:val="003538BA"/>
  </w:style>
  <w:style w:type="paragraph" w:customStyle="1" w:styleId="B336EDBEF71A4FA397FF77CF9ECEB58B">
    <w:name w:val="B336EDBEF71A4FA397FF77CF9ECEB58B"/>
    <w:rsid w:val="00CF639F"/>
  </w:style>
  <w:style w:type="paragraph" w:customStyle="1" w:styleId="60BD5B5A01BB479789CCFD1F60521EF02">
    <w:name w:val="60BD5B5A01BB479789CCFD1F60521EF0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0D5801EA2B54161848ED65AB40585E22">
    <w:name w:val="B0D5801EA2B54161848ED65AB40585E2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3388805C91B4D479BC504B01CA865C32">
    <w:name w:val="C3388805C91B4D479BC504B01CA865C3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1C935927A44F3C9E567E0BE3DF23B22">
    <w:name w:val="E91C935927A44F3C9E567E0BE3DF23B2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8A2FB351E5249A4B26505B96669998D2">
    <w:name w:val="78A2FB351E5249A4B26505B96669998D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DFECF202567485FB5F80C4F3A3A11FC2">
    <w:name w:val="9DFECF202567485FB5F80C4F3A3A11FC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56674EC2764E878E8296ABD7BE5CD52">
    <w:name w:val="0756674EC2764E878E8296ABD7BE5CD5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5C9454A1E994598BDA4A41784D914352">
    <w:name w:val="F5C9454A1E994598BDA4A41784D91435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47C53DE6F7D4C599983C022DB6B10612">
    <w:name w:val="047C53DE6F7D4C599983C022DB6B1061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DBA5AE8513F437EBC9D097E540ADD5D2">
    <w:name w:val="3DBA5AE8513F437EBC9D097E540ADD5D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D2BB52CFB424F4390D018A6281194861">
    <w:name w:val="1D2BB52CFB424F4390D018A6281194861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D431965D794A78B7DBDC97D7E513A13">
    <w:name w:val="D6D431965D794A78B7DBDC97D7E513A13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D8FA00FF72143B68CB53D3FCE46DFBD2">
    <w:name w:val="DD8FA00FF72143B68CB53D3FCE46DFBD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01121B332F04DA1986D00226CDE6F492">
    <w:name w:val="C01121B332F04DA1986D00226CDE6F49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86912AEDDB4D44A02F60AECD438C8C2">
    <w:name w:val="8086912AEDDB4D44A02F60AECD438C8C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5C75700A3AC467B80BB8584AFB75B662">
    <w:name w:val="D5C75700A3AC467B80BB8584AFB75B66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3F9375B0C81407DB54DC5419D25CE882">
    <w:name w:val="43F9375B0C81407DB54DC5419D25CE88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52AE4AE82314D08B02705D469DA9AAD2">
    <w:name w:val="252AE4AE82314D08B02705D469DA9AAD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87765A2851B4E0BABDB8C6929A666083">
    <w:name w:val="887765A2851B4E0BABDB8C6929A666083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17062282194A569DC2A625C51947032">
    <w:name w:val="7417062282194A569DC2A625C5194703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D0063AAE6A408A9B761ED8258695322">
    <w:name w:val="B9D0063AAE6A408A9B761ED8258695322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B16F0BA9C0F4711B4F88EF52F6D556F">
    <w:name w:val="7B16F0BA9C0F4711B4F88EF52F6D556F"/>
    <w:rsid w:val="00CF639F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218B1AF22E45F5A8FFCE1E8D3995292">
    <w:name w:val="FC218B1AF22E45F5A8FFCE1E8D3995292"/>
    <w:rsid w:val="00CF639F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60BD5B5A01BB479789CCFD1F60521EF03">
    <w:name w:val="60BD5B5A01BB479789CCFD1F60521EF0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0D5801EA2B54161848ED65AB40585E23">
    <w:name w:val="B0D5801EA2B54161848ED65AB40585E2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3388805C91B4D479BC504B01CA865C33">
    <w:name w:val="C3388805C91B4D479BC504B01CA865C3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1C935927A44F3C9E567E0BE3DF23B23">
    <w:name w:val="E91C935927A44F3C9E567E0BE3DF23B2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8A2FB351E5249A4B26505B96669998D3">
    <w:name w:val="78A2FB351E5249A4B26505B96669998D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DFECF202567485FB5F80C4F3A3A11FC3">
    <w:name w:val="9DFECF202567485FB5F80C4F3A3A11FC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56674EC2764E878E8296ABD7BE5CD53">
    <w:name w:val="0756674EC2764E878E8296ABD7BE5CD5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5C9454A1E994598BDA4A41784D914353">
    <w:name w:val="F5C9454A1E994598BDA4A41784D91435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47C53DE6F7D4C599983C022DB6B10613">
    <w:name w:val="047C53DE6F7D4C599983C022DB6B1061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DBA5AE8513F437EBC9D097E540ADD5D3">
    <w:name w:val="3DBA5AE8513F437EBC9D097E540ADD5D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D2BB52CFB424F4390D018A6281194862">
    <w:name w:val="1D2BB52CFB424F4390D018A6281194862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D431965D794A78B7DBDC97D7E513A14">
    <w:name w:val="D6D431965D794A78B7DBDC97D7E513A14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01121B332F04DA1986D00226CDE6F493">
    <w:name w:val="C01121B332F04DA1986D00226CDE6F49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86912AEDDB4D44A02F60AECD438C8C3">
    <w:name w:val="8086912AEDDB4D44A02F60AECD438C8C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5C75700A3AC467B80BB8584AFB75B663">
    <w:name w:val="D5C75700A3AC467B80BB8584AFB75B66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3F9375B0C81407DB54DC5419D25CE883">
    <w:name w:val="43F9375B0C81407DB54DC5419D25CE88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52AE4AE82314D08B02705D469DA9AAD3">
    <w:name w:val="252AE4AE82314D08B02705D469DA9AAD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87765A2851B4E0BABDB8C6929A666084">
    <w:name w:val="887765A2851B4E0BABDB8C6929A666084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17062282194A569DC2A625C51947033">
    <w:name w:val="7417062282194A569DC2A625C5194703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D0063AAE6A408A9B761ED8258695323">
    <w:name w:val="B9D0063AAE6A408A9B761ED8258695323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B16F0BA9C0F4711B4F88EF52F6D556F1">
    <w:name w:val="7B16F0BA9C0F4711B4F88EF52F6D556F1"/>
    <w:rsid w:val="0006112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218B1AF22E45F5A8FFCE1E8D3995293">
    <w:name w:val="FC218B1AF22E45F5A8FFCE1E8D3995293"/>
    <w:rsid w:val="0006112D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36B620BE106143B6A1D100B12B207B" ma:contentTypeVersion="14" ma:contentTypeDescription="Create a new document." ma:contentTypeScope="" ma:versionID="2cb39f416c7f21b7771e7dcb864062aa">
  <xsd:schema xmlns:xsd="http://www.w3.org/2001/XMLSchema" xmlns:xs="http://www.w3.org/2001/XMLSchema" xmlns:p="http://schemas.microsoft.com/office/2006/metadata/properties" xmlns:ns2="0948d0c5-89ce-41a0-9d43-95ac177f0020" xmlns:ns3="c9a834fe-acf9-4d8f-8e23-4c3d1f2e934c" targetNamespace="http://schemas.microsoft.com/office/2006/metadata/properties" ma:root="true" ma:fieldsID="d54dcf1b82a6918519beff526f574e0f" ns2:_="" ns3:_="">
    <xsd:import namespace="0948d0c5-89ce-41a0-9d43-95ac177f0020"/>
    <xsd:import namespace="c9a834fe-acf9-4d8f-8e23-4c3d1f2e93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8d0c5-89ce-41a0-9d43-95ac177f0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3de6858-8a92-4ea2-93bf-f9910da23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834fe-acf9-4d8f-8e23-4c3d1f2e934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969ecbab-c938-4af6-843e-ddb0dac8b5b0}" ma:internalName="TaxCatchAll" ma:showField="CatchAllData" ma:web="c9a834fe-acf9-4d8f-8e23-4c3d1f2e93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CEE172-88A9-4146-B68B-D2F3CCF710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C9B676-C1A8-43E4-A463-D913E23480F0}"/>
</file>

<file path=customXml/itemProps3.xml><?xml version="1.0" encoding="utf-8"?>
<ds:datastoreItem xmlns:ds="http://schemas.openxmlformats.org/officeDocument/2006/customXml" ds:itemID="{4BB168ED-47F1-4234-B3FE-75821C5686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1494</Words>
  <Characters>851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 for Dichloromethane</vt:lpstr>
    </vt:vector>
  </TitlesOfParts>
  <Company>OESO - DUHS</Company>
  <LinksUpToDate>false</LinksUpToDate>
  <CharactersWithSpaces>9991</CharactersWithSpaces>
  <SharedDoc>false</SharedDoc>
  <HLinks>
    <vt:vector size="66" baseType="variant">
      <vt:variant>
        <vt:i4>4980750</vt:i4>
      </vt:variant>
      <vt:variant>
        <vt:i4>60</vt:i4>
      </vt:variant>
      <vt:variant>
        <vt:i4>0</vt:i4>
      </vt:variant>
      <vt:variant>
        <vt:i4>5</vt:i4>
      </vt:variant>
      <vt:variant>
        <vt:lpwstr>http://www.safety.duke.edu/sites/default/files/drain_disposal_practice.pdf</vt:lpwstr>
      </vt:variant>
      <vt:variant>
        <vt:lpwstr/>
      </vt:variant>
      <vt:variant>
        <vt:i4>8257581</vt:i4>
      </vt:variant>
      <vt:variant>
        <vt:i4>57</vt:i4>
      </vt:variant>
      <vt:variant>
        <vt:i4>0</vt:i4>
      </vt:variant>
      <vt:variant>
        <vt:i4>5</vt:i4>
      </vt:variant>
      <vt:variant>
        <vt:lpwstr>http://www.safety.duke.edu/sites/default/files/labwastemgt.pdf</vt:lpwstr>
      </vt:variant>
      <vt:variant>
        <vt:lpwstr/>
      </vt:variant>
      <vt:variant>
        <vt:i4>3080309</vt:i4>
      </vt:variant>
      <vt:variant>
        <vt:i4>30</vt:i4>
      </vt:variant>
      <vt:variant>
        <vt:i4>0</vt:i4>
      </vt:variant>
      <vt:variant>
        <vt:i4>5</vt:i4>
      </vt:variant>
      <vt:variant>
        <vt:lpwstr>http://www.safety.duke.edu/sites/default/files/PHSInfoSheet.pdf</vt:lpwstr>
      </vt:variant>
      <vt:variant>
        <vt:lpwstr/>
      </vt:variant>
      <vt:variant>
        <vt:i4>4980814</vt:i4>
      </vt:variant>
      <vt:variant>
        <vt:i4>27</vt:i4>
      </vt:variant>
      <vt:variant>
        <vt:i4>0</vt:i4>
      </vt:variant>
      <vt:variant>
        <vt:i4>5</vt:i4>
      </vt:variant>
      <vt:variant>
        <vt:lpwstr>http://www.safety.duke.edu/sites/default/files/SOP bleach.doc</vt:lpwstr>
      </vt:variant>
      <vt:variant>
        <vt:lpwstr/>
      </vt:variant>
      <vt:variant>
        <vt:i4>2424933</vt:i4>
      </vt:variant>
      <vt:variant>
        <vt:i4>24</vt:i4>
      </vt:variant>
      <vt:variant>
        <vt:i4>0</vt:i4>
      </vt:variant>
      <vt:variant>
        <vt:i4>5</vt:i4>
      </vt:variant>
      <vt:variant>
        <vt:lpwstr>http://www.safety.duke.edu/sites/default/files/SOP Template Phenol.doc</vt:lpwstr>
      </vt:variant>
      <vt:variant>
        <vt:lpwstr/>
      </vt:variant>
      <vt:variant>
        <vt:i4>6881335</vt:i4>
      </vt:variant>
      <vt:variant>
        <vt:i4>21</vt:i4>
      </vt:variant>
      <vt:variant>
        <vt:i4>0</vt:i4>
      </vt:variant>
      <vt:variant>
        <vt:i4>5</vt:i4>
      </vt:variant>
      <vt:variant>
        <vt:lpwstr>http://www.safety.duke.edu/sites/default/files/SOP Template Piranha.doc</vt:lpwstr>
      </vt:variant>
      <vt:variant>
        <vt:lpwstr/>
      </vt:variant>
      <vt:variant>
        <vt:i4>2424938</vt:i4>
      </vt:variant>
      <vt:variant>
        <vt:i4>18</vt:i4>
      </vt:variant>
      <vt:variant>
        <vt:i4>0</vt:i4>
      </vt:variant>
      <vt:variant>
        <vt:i4>5</vt:i4>
      </vt:variant>
      <vt:variant>
        <vt:lpwstr>http://www.safety.duke.edu/sites/default/files/SOPTemplateAquaRegia.doc</vt:lpwstr>
      </vt:variant>
      <vt:variant>
        <vt:lpwstr/>
      </vt:variant>
      <vt:variant>
        <vt:i4>7995505</vt:i4>
      </vt:variant>
      <vt:variant>
        <vt:i4>15</vt:i4>
      </vt:variant>
      <vt:variant>
        <vt:i4>0</vt:i4>
      </vt:variant>
      <vt:variant>
        <vt:i4>5</vt:i4>
      </vt:variant>
      <vt:variant>
        <vt:lpwstr>http://www.safety.duke.edu/sites/default/files/SOP Template Perchloric Acid.doc</vt:lpwstr>
      </vt:variant>
      <vt:variant>
        <vt:lpwstr/>
      </vt:variant>
      <vt:variant>
        <vt:i4>196638</vt:i4>
      </vt:variant>
      <vt:variant>
        <vt:i4>12</vt:i4>
      </vt:variant>
      <vt:variant>
        <vt:i4>0</vt:i4>
      </vt:variant>
      <vt:variant>
        <vt:i4>5</vt:i4>
      </vt:variant>
      <vt:variant>
        <vt:lpwstr>http://www.safety.duke.edu/sites/default/files/SOP Template Sulfuric Acid.doc</vt:lpwstr>
      </vt:variant>
      <vt:variant>
        <vt:lpwstr/>
      </vt:variant>
      <vt:variant>
        <vt:i4>3801214</vt:i4>
      </vt:variant>
      <vt:variant>
        <vt:i4>9</vt:i4>
      </vt:variant>
      <vt:variant>
        <vt:i4>0</vt:i4>
      </vt:variant>
      <vt:variant>
        <vt:i4>5</vt:i4>
      </vt:variant>
      <vt:variant>
        <vt:lpwstr>http://www.safety.duke.edu/sites/default/files/SOP nitric acid.doc</vt:lpwstr>
      </vt:variant>
      <vt:variant>
        <vt:lpwstr/>
      </vt:variant>
      <vt:variant>
        <vt:i4>2687095</vt:i4>
      </vt:variant>
      <vt:variant>
        <vt:i4>6</vt:i4>
      </vt:variant>
      <vt:variant>
        <vt:i4>0</vt:i4>
      </vt:variant>
      <vt:variant>
        <vt:i4>5</vt:i4>
      </vt:variant>
      <vt:variant>
        <vt:lpwstr>http://www.safety.duke.edu/sites/default/files/SOP Template HF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 for Dichloromethane</dc:title>
  <dc:creator>Courtney Stanion</dc:creator>
  <cp:keywords>dichloromethane, methylene chloride, DCM</cp:keywords>
  <cp:lastModifiedBy>Tawni Voyles</cp:lastModifiedBy>
  <cp:revision>6</cp:revision>
  <cp:lastPrinted>2017-02-28T16:55:00Z</cp:lastPrinted>
  <dcterms:created xsi:type="dcterms:W3CDTF">2023-08-24T13:10:00Z</dcterms:created>
  <dcterms:modified xsi:type="dcterms:W3CDTF">2023-08-24T14:44:00Z</dcterms:modified>
</cp:coreProperties>
</file>